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113" w:rsidRPr="002C435C" w:rsidRDefault="00CB6113" w:rsidP="007B412B">
      <w:pPr>
        <w:pStyle w:val="NoSpacing"/>
        <w:rPr>
          <w:sz w:val="32"/>
          <w:szCs w:val="32"/>
        </w:rPr>
      </w:pPr>
      <w:r w:rsidRPr="002C435C">
        <w:rPr>
          <w:sz w:val="32"/>
          <w:szCs w:val="32"/>
        </w:rPr>
        <w:t>Gratitude</w:t>
      </w:r>
    </w:p>
    <w:p w:rsidR="00CB6113" w:rsidRPr="002C435C" w:rsidRDefault="00CB6113" w:rsidP="007B412B">
      <w:pPr>
        <w:pStyle w:val="NoSpacing"/>
        <w:rPr>
          <w:sz w:val="32"/>
          <w:szCs w:val="32"/>
        </w:rPr>
      </w:pPr>
      <w:r w:rsidRPr="002C435C">
        <w:rPr>
          <w:sz w:val="32"/>
          <w:szCs w:val="32"/>
        </w:rPr>
        <w:t xml:space="preserve">Sermon - Originally given </w:t>
      </w:r>
      <w:r w:rsidR="00112001" w:rsidRPr="002C435C">
        <w:rPr>
          <w:sz w:val="32"/>
          <w:szCs w:val="32"/>
        </w:rPr>
        <w:t>April 17</w:t>
      </w:r>
      <w:r w:rsidR="00112001" w:rsidRPr="002C435C">
        <w:rPr>
          <w:sz w:val="32"/>
          <w:szCs w:val="32"/>
          <w:vertAlign w:val="superscript"/>
        </w:rPr>
        <w:t>th</w:t>
      </w:r>
      <w:r w:rsidR="00112001" w:rsidRPr="002C435C">
        <w:rPr>
          <w:sz w:val="32"/>
          <w:szCs w:val="32"/>
        </w:rPr>
        <w:t>, 2017</w:t>
      </w:r>
      <w:r w:rsidRPr="002C435C">
        <w:rPr>
          <w:sz w:val="32"/>
          <w:szCs w:val="32"/>
        </w:rPr>
        <w:t>, Last Day of Unleavened Bread AM, Columbia MD UCG</w:t>
      </w:r>
    </w:p>
    <w:p w:rsidR="00CB6113" w:rsidRPr="002C435C" w:rsidRDefault="00CB6113" w:rsidP="007B412B">
      <w:pPr>
        <w:pStyle w:val="NoSpacing"/>
        <w:rPr>
          <w:sz w:val="32"/>
          <w:szCs w:val="32"/>
        </w:rPr>
      </w:pPr>
    </w:p>
    <w:p w:rsidR="00CB6113" w:rsidRPr="002C435C" w:rsidRDefault="00CB6113" w:rsidP="007B412B">
      <w:pPr>
        <w:pStyle w:val="NoSpacing"/>
        <w:rPr>
          <w:sz w:val="32"/>
          <w:szCs w:val="32"/>
        </w:rPr>
      </w:pPr>
      <w:r w:rsidRPr="002C435C">
        <w:rPr>
          <w:sz w:val="32"/>
          <w:szCs w:val="32"/>
        </w:rPr>
        <w:t xml:space="preserve">SPS: Remove </w:t>
      </w:r>
      <w:r w:rsidRPr="002C435C">
        <w:rPr>
          <w:noProof/>
          <w:sz w:val="32"/>
          <w:szCs w:val="32"/>
        </w:rPr>
        <w:t>leaven</w:t>
      </w:r>
      <w:r w:rsidRPr="002C435C">
        <w:rPr>
          <w:sz w:val="32"/>
          <w:szCs w:val="32"/>
        </w:rPr>
        <w:t xml:space="preserve"> and replace with gratitude</w:t>
      </w:r>
    </w:p>
    <w:p w:rsidR="00CB6113" w:rsidRPr="002C435C" w:rsidRDefault="00CB6113" w:rsidP="007B412B">
      <w:pPr>
        <w:pStyle w:val="NoSpacing"/>
        <w:rPr>
          <w:sz w:val="32"/>
          <w:szCs w:val="32"/>
        </w:rPr>
      </w:pPr>
    </w:p>
    <w:p w:rsidR="00A61FEB" w:rsidRPr="002C435C" w:rsidRDefault="00A61FEB" w:rsidP="007B412B">
      <w:pPr>
        <w:pStyle w:val="NoSpacing"/>
        <w:rPr>
          <w:sz w:val="32"/>
          <w:szCs w:val="32"/>
        </w:rPr>
      </w:pPr>
      <w:r w:rsidRPr="002C435C">
        <w:rPr>
          <w:sz w:val="32"/>
          <w:szCs w:val="32"/>
        </w:rPr>
        <w:t xml:space="preserve">During the start of my message, Sarah is going to be handing out some envelopes to folks. Don’t open them yet, though. They are for later in the message. I do want to apologize from the outset though. I know that I absolutely forgot some people, and of course, we have some visitors as well. I completely apologize if I missed anyone, and I want to assure you that it was not intentional. I thought the example that these will be </w:t>
      </w:r>
      <w:r w:rsidR="000467D6" w:rsidRPr="002C435C">
        <w:rPr>
          <w:sz w:val="32"/>
          <w:szCs w:val="32"/>
        </w:rPr>
        <w:t>a part</w:t>
      </w:r>
      <w:r w:rsidRPr="002C435C">
        <w:rPr>
          <w:sz w:val="32"/>
          <w:szCs w:val="32"/>
        </w:rPr>
        <w:t xml:space="preserve"> of will be worth any accidental oversights.</w:t>
      </w:r>
    </w:p>
    <w:p w:rsidR="00A61FEB" w:rsidRPr="002C435C" w:rsidRDefault="00A61FEB" w:rsidP="007B412B">
      <w:pPr>
        <w:pStyle w:val="NoSpacing"/>
        <w:rPr>
          <w:sz w:val="32"/>
          <w:szCs w:val="32"/>
        </w:rPr>
      </w:pPr>
    </w:p>
    <w:p w:rsidR="00A61FEB" w:rsidRPr="002C435C" w:rsidRDefault="00A61FEB" w:rsidP="007B412B">
      <w:pPr>
        <w:pStyle w:val="NoSpacing"/>
        <w:rPr>
          <w:sz w:val="32"/>
          <w:szCs w:val="32"/>
        </w:rPr>
      </w:pPr>
      <w:r w:rsidRPr="002C435C">
        <w:rPr>
          <w:sz w:val="32"/>
          <w:szCs w:val="32"/>
        </w:rPr>
        <w:t>Sarah has also heard this message several times as I was preparing it, so it’s a way to keep her from getting too bored while I speak. Again, hold on to them. Don’t open them yet. And we’ll get to them a little bit later.</w:t>
      </w:r>
    </w:p>
    <w:p w:rsidR="00A61FEB" w:rsidRPr="002C435C" w:rsidRDefault="00A61FEB" w:rsidP="007B412B">
      <w:pPr>
        <w:pStyle w:val="NoSpacing"/>
        <w:rPr>
          <w:sz w:val="32"/>
          <w:szCs w:val="32"/>
        </w:rPr>
      </w:pPr>
    </w:p>
    <w:p w:rsidR="000467D6" w:rsidRPr="002C435C" w:rsidRDefault="000467D6" w:rsidP="007B412B">
      <w:pPr>
        <w:pStyle w:val="NoSpacing"/>
        <w:rPr>
          <w:b/>
          <w:sz w:val="32"/>
          <w:szCs w:val="32"/>
        </w:rPr>
      </w:pPr>
      <w:r w:rsidRPr="002C435C">
        <w:rPr>
          <w:b/>
          <w:sz w:val="32"/>
          <w:szCs w:val="32"/>
        </w:rPr>
        <w:t>[INTRO]</w:t>
      </w:r>
    </w:p>
    <w:p w:rsidR="00A61FEB" w:rsidRPr="002C435C" w:rsidRDefault="00A61FEB" w:rsidP="007B412B">
      <w:pPr>
        <w:pStyle w:val="NoSpacing"/>
        <w:rPr>
          <w:sz w:val="32"/>
          <w:szCs w:val="32"/>
        </w:rPr>
      </w:pPr>
    </w:p>
    <w:p w:rsidR="00CB6113" w:rsidRPr="002C435C" w:rsidRDefault="00CB6113" w:rsidP="007B412B">
      <w:pPr>
        <w:pStyle w:val="NoSpacing"/>
        <w:rPr>
          <w:sz w:val="32"/>
          <w:szCs w:val="32"/>
        </w:rPr>
      </w:pPr>
      <w:r w:rsidRPr="002C435C">
        <w:rPr>
          <w:sz w:val="32"/>
          <w:szCs w:val="32"/>
        </w:rPr>
        <w:t>When going back through the original Day of Unleavened Bread events in the Old Testament, I noticed something unusual.</w:t>
      </w:r>
      <w:r w:rsidR="00455957" w:rsidRPr="002C435C">
        <w:rPr>
          <w:sz w:val="32"/>
          <w:szCs w:val="32"/>
        </w:rPr>
        <w:t xml:space="preserve"> I assume that all of us go through the bible more thoroughly in preparation </w:t>
      </w:r>
      <w:r w:rsidR="002C435C">
        <w:rPr>
          <w:noProof/>
          <w:sz w:val="32"/>
          <w:szCs w:val="32"/>
        </w:rPr>
        <w:t>for</w:t>
      </w:r>
      <w:r w:rsidR="00455957" w:rsidRPr="002C435C">
        <w:rPr>
          <w:sz w:val="32"/>
          <w:szCs w:val="32"/>
        </w:rPr>
        <w:t xml:space="preserve"> the Passover and it’s natural to</w:t>
      </w:r>
      <w:r w:rsidR="002C435C">
        <w:rPr>
          <w:sz w:val="32"/>
          <w:szCs w:val="32"/>
        </w:rPr>
        <w:t xml:space="preserve"> go to sections of the bible that deal with these Holy Days. Maybe to</w:t>
      </w:r>
      <w:r w:rsidR="00455957" w:rsidRPr="002C435C">
        <w:rPr>
          <w:sz w:val="32"/>
          <w:szCs w:val="32"/>
        </w:rPr>
        <w:t xml:space="preserve"> see how the Holy Days were celebrated in the time of Christ or perhaps their future fulfillment. Like you, </w:t>
      </w:r>
      <w:r w:rsidRPr="002C435C">
        <w:rPr>
          <w:sz w:val="32"/>
          <w:szCs w:val="32"/>
        </w:rPr>
        <w:t>I tend to go back and review what happened around the time when the Holy Day was first instituted with the Ancient Israelites</w:t>
      </w:r>
      <w:r w:rsidR="00455957" w:rsidRPr="002C435C">
        <w:rPr>
          <w:sz w:val="32"/>
          <w:szCs w:val="32"/>
        </w:rPr>
        <w:t xml:space="preserve">. </w:t>
      </w:r>
      <w:r w:rsidR="005874C2">
        <w:rPr>
          <w:sz w:val="32"/>
          <w:szCs w:val="32"/>
        </w:rPr>
        <w:t xml:space="preserve">I really enjoy the </w:t>
      </w:r>
      <w:r w:rsidR="00455957" w:rsidRPr="002C435C">
        <w:rPr>
          <w:sz w:val="32"/>
          <w:szCs w:val="32"/>
        </w:rPr>
        <w:t>extra mean</w:t>
      </w:r>
      <w:r w:rsidR="00711805" w:rsidRPr="002C435C">
        <w:rPr>
          <w:sz w:val="32"/>
          <w:szCs w:val="32"/>
        </w:rPr>
        <w:t xml:space="preserve">ing and context </w:t>
      </w:r>
      <w:r w:rsidR="005874C2">
        <w:rPr>
          <w:sz w:val="32"/>
          <w:szCs w:val="32"/>
        </w:rPr>
        <w:t xml:space="preserve">behind a </w:t>
      </w:r>
      <w:r w:rsidR="00455957" w:rsidRPr="002C435C">
        <w:rPr>
          <w:sz w:val="32"/>
          <w:szCs w:val="32"/>
        </w:rPr>
        <w:t xml:space="preserve">Holy Day </w:t>
      </w:r>
      <w:r w:rsidR="00711805" w:rsidRPr="002C435C">
        <w:rPr>
          <w:sz w:val="32"/>
          <w:szCs w:val="32"/>
        </w:rPr>
        <w:t xml:space="preserve">when you </w:t>
      </w:r>
      <w:r w:rsidR="00455957" w:rsidRPr="002C435C">
        <w:rPr>
          <w:sz w:val="32"/>
          <w:szCs w:val="32"/>
        </w:rPr>
        <w:t>read it’s origin story, so to speak.</w:t>
      </w:r>
      <w:r w:rsidRPr="002C435C">
        <w:rPr>
          <w:sz w:val="32"/>
          <w:szCs w:val="32"/>
        </w:rPr>
        <w:t xml:space="preserve"> </w:t>
      </w:r>
    </w:p>
    <w:p w:rsidR="00CB6113" w:rsidRPr="002C435C" w:rsidRDefault="00CB6113" w:rsidP="007B412B">
      <w:pPr>
        <w:pStyle w:val="NoSpacing"/>
        <w:rPr>
          <w:sz w:val="32"/>
          <w:szCs w:val="32"/>
        </w:rPr>
      </w:pPr>
    </w:p>
    <w:p w:rsidR="00CB6113" w:rsidRPr="002C435C" w:rsidRDefault="00CB6113" w:rsidP="007B412B">
      <w:pPr>
        <w:pStyle w:val="NoSpacing"/>
        <w:rPr>
          <w:sz w:val="32"/>
          <w:szCs w:val="32"/>
        </w:rPr>
      </w:pPr>
      <w:r w:rsidRPr="002C435C">
        <w:rPr>
          <w:sz w:val="32"/>
          <w:szCs w:val="32"/>
        </w:rPr>
        <w:t xml:space="preserve">So naturally, when it comes to the Passover and the Days of Unleavened Bread, you have to go back to the Exodus story and review, what is likely, </w:t>
      </w:r>
      <w:r w:rsidR="00455957" w:rsidRPr="002C435C">
        <w:rPr>
          <w:sz w:val="32"/>
          <w:szCs w:val="32"/>
        </w:rPr>
        <w:t xml:space="preserve">a series of the </w:t>
      </w:r>
      <w:r w:rsidRPr="002C435C">
        <w:rPr>
          <w:sz w:val="32"/>
          <w:szCs w:val="32"/>
        </w:rPr>
        <w:t>most amazing events that have ever taken place</w:t>
      </w:r>
      <w:r w:rsidR="00455957" w:rsidRPr="002C435C">
        <w:rPr>
          <w:sz w:val="32"/>
          <w:szCs w:val="32"/>
        </w:rPr>
        <w:t xml:space="preserve"> to a nation.</w:t>
      </w:r>
    </w:p>
    <w:p w:rsidR="00CB6113" w:rsidRPr="002C435C" w:rsidRDefault="00CB6113" w:rsidP="007B412B">
      <w:pPr>
        <w:pStyle w:val="NoSpacing"/>
        <w:rPr>
          <w:sz w:val="32"/>
          <w:szCs w:val="32"/>
        </w:rPr>
      </w:pPr>
    </w:p>
    <w:p w:rsidR="005874C2" w:rsidRDefault="00CB6113" w:rsidP="007B412B">
      <w:pPr>
        <w:pStyle w:val="NoSpacing"/>
        <w:rPr>
          <w:sz w:val="32"/>
          <w:szCs w:val="32"/>
        </w:rPr>
      </w:pPr>
      <w:r w:rsidRPr="002C435C">
        <w:rPr>
          <w:sz w:val="32"/>
          <w:szCs w:val="32"/>
        </w:rPr>
        <w:t xml:space="preserve">No wonder Hollywood has made several movies about these </w:t>
      </w:r>
      <w:r w:rsidRPr="002C435C">
        <w:rPr>
          <w:noProof/>
          <w:sz w:val="32"/>
          <w:szCs w:val="32"/>
        </w:rPr>
        <w:t>events,</w:t>
      </w:r>
      <w:r w:rsidRPr="002C435C">
        <w:rPr>
          <w:sz w:val="32"/>
          <w:szCs w:val="32"/>
        </w:rPr>
        <w:t xml:space="preserve"> because you have everything you need for an amazing</w:t>
      </w:r>
      <w:r w:rsidR="005874C2">
        <w:rPr>
          <w:sz w:val="32"/>
          <w:szCs w:val="32"/>
        </w:rPr>
        <w:t xml:space="preserve"> story</w:t>
      </w:r>
      <w:r w:rsidRPr="002C435C">
        <w:rPr>
          <w:sz w:val="32"/>
          <w:szCs w:val="32"/>
        </w:rPr>
        <w:t xml:space="preserve">. You have miracles, signs and wonders, drama, a </w:t>
      </w:r>
      <w:r w:rsidRPr="002C435C">
        <w:rPr>
          <w:noProof/>
          <w:sz w:val="32"/>
          <w:szCs w:val="32"/>
        </w:rPr>
        <w:t>world</w:t>
      </w:r>
      <w:r w:rsidR="002C435C">
        <w:rPr>
          <w:noProof/>
          <w:sz w:val="32"/>
          <w:szCs w:val="32"/>
        </w:rPr>
        <w:t>-</w:t>
      </w:r>
      <w:r w:rsidRPr="002C435C">
        <w:rPr>
          <w:noProof/>
          <w:sz w:val="32"/>
          <w:szCs w:val="32"/>
        </w:rPr>
        <w:t>cla</w:t>
      </w:r>
      <w:r w:rsidR="00455957" w:rsidRPr="002C435C">
        <w:rPr>
          <w:noProof/>
          <w:sz w:val="32"/>
          <w:szCs w:val="32"/>
        </w:rPr>
        <w:t>ss</w:t>
      </w:r>
      <w:r w:rsidR="00455957" w:rsidRPr="002C435C">
        <w:rPr>
          <w:sz w:val="32"/>
          <w:szCs w:val="32"/>
        </w:rPr>
        <w:t xml:space="preserve"> villain, and </w:t>
      </w:r>
      <w:r w:rsidR="00711805" w:rsidRPr="002C435C">
        <w:rPr>
          <w:sz w:val="32"/>
          <w:szCs w:val="32"/>
        </w:rPr>
        <w:t xml:space="preserve">a </w:t>
      </w:r>
      <w:r w:rsidRPr="002C435C">
        <w:rPr>
          <w:sz w:val="32"/>
          <w:szCs w:val="32"/>
        </w:rPr>
        <w:t>remarkable</w:t>
      </w:r>
      <w:r w:rsidR="00455957" w:rsidRPr="002C435C">
        <w:rPr>
          <w:sz w:val="32"/>
          <w:szCs w:val="32"/>
        </w:rPr>
        <w:t xml:space="preserve"> </w:t>
      </w:r>
      <w:r w:rsidRPr="002C435C">
        <w:rPr>
          <w:sz w:val="32"/>
          <w:szCs w:val="32"/>
        </w:rPr>
        <w:t xml:space="preserve">hero and </w:t>
      </w:r>
      <w:r w:rsidR="00455957" w:rsidRPr="002C435C">
        <w:rPr>
          <w:sz w:val="32"/>
          <w:szCs w:val="32"/>
        </w:rPr>
        <w:t xml:space="preserve">all </w:t>
      </w:r>
      <w:r w:rsidRPr="002C435C">
        <w:rPr>
          <w:sz w:val="32"/>
          <w:szCs w:val="32"/>
        </w:rPr>
        <w:t xml:space="preserve">the rest. </w:t>
      </w:r>
    </w:p>
    <w:p w:rsidR="005874C2" w:rsidRDefault="005874C2" w:rsidP="007B412B">
      <w:pPr>
        <w:pStyle w:val="NoSpacing"/>
        <w:rPr>
          <w:sz w:val="32"/>
          <w:szCs w:val="32"/>
        </w:rPr>
      </w:pPr>
    </w:p>
    <w:p w:rsidR="00CB6113" w:rsidRPr="002C435C" w:rsidRDefault="005874C2" w:rsidP="007B412B">
      <w:pPr>
        <w:pStyle w:val="NoSpacing"/>
        <w:rPr>
          <w:sz w:val="32"/>
          <w:szCs w:val="32"/>
        </w:rPr>
      </w:pPr>
      <w:r>
        <w:rPr>
          <w:sz w:val="32"/>
          <w:szCs w:val="32"/>
        </w:rPr>
        <w:lastRenderedPageBreak/>
        <w:t xml:space="preserve">It’s quite a series of events and one that never gets old to go back through and re-live. </w:t>
      </w:r>
      <w:r w:rsidR="00CB6113" w:rsidRPr="002C435C">
        <w:rPr>
          <w:sz w:val="32"/>
          <w:szCs w:val="32"/>
        </w:rPr>
        <w:t>I</w:t>
      </w:r>
      <w:r w:rsidR="00455957" w:rsidRPr="002C435C">
        <w:rPr>
          <w:sz w:val="32"/>
          <w:szCs w:val="32"/>
        </w:rPr>
        <w:t xml:space="preserve">t was during one of these read-throughs of the </w:t>
      </w:r>
      <w:r w:rsidR="00CB6113" w:rsidRPr="002C435C">
        <w:rPr>
          <w:sz w:val="32"/>
          <w:szCs w:val="32"/>
        </w:rPr>
        <w:t xml:space="preserve">story of the exodus </w:t>
      </w:r>
      <w:r w:rsidR="00455957" w:rsidRPr="002C435C">
        <w:rPr>
          <w:sz w:val="32"/>
          <w:szCs w:val="32"/>
        </w:rPr>
        <w:t xml:space="preserve">when I </w:t>
      </w:r>
      <w:r w:rsidR="00CB6113" w:rsidRPr="002C435C">
        <w:rPr>
          <w:sz w:val="32"/>
          <w:szCs w:val="32"/>
        </w:rPr>
        <w:t>noticed something unusual.</w:t>
      </w:r>
    </w:p>
    <w:p w:rsidR="00206AC8" w:rsidRPr="002C435C" w:rsidRDefault="00206AC8" w:rsidP="007B412B">
      <w:pPr>
        <w:pStyle w:val="NoSpacing"/>
        <w:rPr>
          <w:sz w:val="32"/>
          <w:szCs w:val="32"/>
        </w:rPr>
      </w:pPr>
    </w:p>
    <w:p w:rsidR="00112001" w:rsidRPr="002C435C" w:rsidRDefault="007B412B" w:rsidP="007B412B">
      <w:pPr>
        <w:pStyle w:val="NoSpacing"/>
        <w:rPr>
          <w:sz w:val="32"/>
          <w:szCs w:val="32"/>
        </w:rPr>
      </w:pPr>
      <w:r w:rsidRPr="002C435C">
        <w:rPr>
          <w:sz w:val="32"/>
          <w:szCs w:val="32"/>
        </w:rPr>
        <w:t xml:space="preserve">Of </w:t>
      </w:r>
      <w:r w:rsidRPr="002C435C">
        <w:rPr>
          <w:noProof/>
          <w:sz w:val="32"/>
          <w:szCs w:val="32"/>
        </w:rPr>
        <w:t>course</w:t>
      </w:r>
      <w:r w:rsidR="002C435C">
        <w:rPr>
          <w:noProof/>
          <w:sz w:val="32"/>
          <w:szCs w:val="32"/>
        </w:rPr>
        <w:t>,</w:t>
      </w:r>
      <w:r w:rsidRPr="002C435C">
        <w:rPr>
          <w:sz w:val="32"/>
          <w:szCs w:val="32"/>
        </w:rPr>
        <w:t xml:space="preserve"> </w:t>
      </w:r>
      <w:r w:rsidR="005874C2">
        <w:rPr>
          <w:sz w:val="32"/>
          <w:szCs w:val="32"/>
        </w:rPr>
        <w:t xml:space="preserve">one thing that clearly stands out is </w:t>
      </w:r>
      <w:r w:rsidRPr="002C435C">
        <w:rPr>
          <w:sz w:val="32"/>
          <w:szCs w:val="32"/>
        </w:rPr>
        <w:t xml:space="preserve">that the Israelites were complainers – that much </w:t>
      </w:r>
      <w:r w:rsidR="00112001" w:rsidRPr="002C435C">
        <w:rPr>
          <w:sz w:val="32"/>
          <w:szCs w:val="32"/>
        </w:rPr>
        <w:t>is</w:t>
      </w:r>
      <w:r w:rsidRPr="002C435C">
        <w:rPr>
          <w:sz w:val="32"/>
          <w:szCs w:val="32"/>
        </w:rPr>
        <w:t xml:space="preserve"> for sure. I counted 12 separate instances of them complaining about something.</w:t>
      </w:r>
      <w:r w:rsidR="00455957" w:rsidRPr="002C435C">
        <w:rPr>
          <w:sz w:val="32"/>
          <w:szCs w:val="32"/>
        </w:rPr>
        <w:t xml:space="preserve"> Not having meat, having too much meat, not enough water, </w:t>
      </w:r>
      <w:r w:rsidR="00455957" w:rsidRPr="002C435C">
        <w:rPr>
          <w:noProof/>
          <w:sz w:val="32"/>
          <w:szCs w:val="32"/>
        </w:rPr>
        <w:t>bi</w:t>
      </w:r>
      <w:r w:rsidR="002C435C">
        <w:rPr>
          <w:noProof/>
          <w:sz w:val="32"/>
          <w:szCs w:val="32"/>
        </w:rPr>
        <w:t>t</w:t>
      </w:r>
      <w:r w:rsidR="00455957" w:rsidRPr="002C435C">
        <w:rPr>
          <w:noProof/>
          <w:sz w:val="32"/>
          <w:szCs w:val="32"/>
        </w:rPr>
        <w:t>ter</w:t>
      </w:r>
      <w:r w:rsidR="00455957" w:rsidRPr="002C435C">
        <w:rPr>
          <w:sz w:val="32"/>
          <w:szCs w:val="32"/>
        </w:rPr>
        <w:t xml:space="preserve"> water, etc, etc. </w:t>
      </w:r>
      <w:r w:rsidRPr="002C435C">
        <w:rPr>
          <w:sz w:val="32"/>
          <w:szCs w:val="32"/>
        </w:rPr>
        <w:t>But it’s not what they did that drew my attention, but rather, what they didn’t do.</w:t>
      </w:r>
      <w:r w:rsidR="00112001" w:rsidRPr="002C435C">
        <w:rPr>
          <w:sz w:val="32"/>
          <w:szCs w:val="32"/>
        </w:rPr>
        <w:t xml:space="preserve"> It was a characteristic that was very much lacking that </w:t>
      </w:r>
      <w:r w:rsidR="00711805" w:rsidRPr="002C435C">
        <w:rPr>
          <w:sz w:val="32"/>
          <w:szCs w:val="32"/>
        </w:rPr>
        <w:t>stood out</w:t>
      </w:r>
      <w:r w:rsidR="00112001" w:rsidRPr="002C435C">
        <w:rPr>
          <w:sz w:val="32"/>
          <w:szCs w:val="32"/>
        </w:rPr>
        <w:t>.</w:t>
      </w:r>
      <w:r w:rsidRPr="002C435C">
        <w:rPr>
          <w:sz w:val="32"/>
          <w:szCs w:val="32"/>
        </w:rPr>
        <w:t xml:space="preserve"> </w:t>
      </w:r>
      <w:r w:rsidR="00112001" w:rsidRPr="002C435C">
        <w:rPr>
          <w:sz w:val="32"/>
          <w:szCs w:val="32"/>
        </w:rPr>
        <w:t>So much so, that I was surprised that God didn’t flat out call them out on it. Or Moses. Or even just a random bystander that saw this pack of complainers and noticed – they are not very grateful.</w:t>
      </w:r>
    </w:p>
    <w:p w:rsidR="00112001" w:rsidRPr="002C435C" w:rsidRDefault="00112001" w:rsidP="007B412B">
      <w:pPr>
        <w:pStyle w:val="NoSpacing"/>
        <w:rPr>
          <w:sz w:val="32"/>
          <w:szCs w:val="32"/>
        </w:rPr>
      </w:pPr>
    </w:p>
    <w:p w:rsidR="00CB6113" w:rsidRPr="002C435C" w:rsidRDefault="007B412B" w:rsidP="007B412B">
      <w:pPr>
        <w:pStyle w:val="NoSpacing"/>
        <w:rPr>
          <w:sz w:val="32"/>
          <w:szCs w:val="32"/>
        </w:rPr>
      </w:pPr>
      <w:r w:rsidRPr="002C435C">
        <w:rPr>
          <w:sz w:val="32"/>
          <w:szCs w:val="32"/>
        </w:rPr>
        <w:t xml:space="preserve">They were not grateful. Now specific people were, for sure. I counted </w:t>
      </w:r>
      <w:r w:rsidR="00711805" w:rsidRPr="002C435C">
        <w:rPr>
          <w:sz w:val="32"/>
          <w:szCs w:val="32"/>
        </w:rPr>
        <w:t>a bucket load of</w:t>
      </w:r>
      <w:r w:rsidRPr="002C435C">
        <w:rPr>
          <w:sz w:val="32"/>
          <w:szCs w:val="32"/>
        </w:rPr>
        <w:t xml:space="preserve"> instances of Moses demonstrating gratitude – as you would imagine. Joshua and Caleb several times as well. Miriam had an instance or two. Even Balaam, the individual hired to curse the nation of </w:t>
      </w:r>
      <w:r w:rsidR="00130FC9" w:rsidRPr="002C435C">
        <w:rPr>
          <w:sz w:val="32"/>
          <w:szCs w:val="32"/>
        </w:rPr>
        <w:t>Israel</w:t>
      </w:r>
      <w:r w:rsidRPr="002C435C">
        <w:rPr>
          <w:sz w:val="32"/>
          <w:szCs w:val="32"/>
        </w:rPr>
        <w:t xml:space="preserve">, had about 3 instances of </w:t>
      </w:r>
      <w:r w:rsidR="00130FC9" w:rsidRPr="002C435C">
        <w:rPr>
          <w:sz w:val="32"/>
          <w:szCs w:val="32"/>
        </w:rPr>
        <w:t>gratitude</w:t>
      </w:r>
      <w:r w:rsidRPr="002C435C">
        <w:rPr>
          <w:sz w:val="32"/>
          <w:szCs w:val="32"/>
        </w:rPr>
        <w:t xml:space="preserve"> </w:t>
      </w:r>
      <w:r w:rsidR="005874C2">
        <w:rPr>
          <w:sz w:val="32"/>
          <w:szCs w:val="32"/>
        </w:rPr>
        <w:t>toward</w:t>
      </w:r>
      <w:r w:rsidRPr="002C435C">
        <w:rPr>
          <w:sz w:val="32"/>
          <w:szCs w:val="32"/>
        </w:rPr>
        <w:t xml:space="preserve"> God. But not the nation</w:t>
      </w:r>
      <w:r w:rsidR="00112001" w:rsidRPr="002C435C">
        <w:rPr>
          <w:sz w:val="32"/>
          <w:szCs w:val="32"/>
        </w:rPr>
        <w:t xml:space="preserve"> of </w:t>
      </w:r>
      <w:r w:rsidR="00711805" w:rsidRPr="002C435C">
        <w:rPr>
          <w:sz w:val="32"/>
          <w:szCs w:val="32"/>
        </w:rPr>
        <w:t>Israel as</w:t>
      </w:r>
      <w:r w:rsidRPr="002C435C">
        <w:rPr>
          <w:sz w:val="32"/>
          <w:szCs w:val="32"/>
        </w:rPr>
        <w:t xml:space="preserve"> a whole.</w:t>
      </w:r>
    </w:p>
    <w:p w:rsidR="00112001" w:rsidRPr="002C435C" w:rsidRDefault="00112001" w:rsidP="007B412B">
      <w:pPr>
        <w:pStyle w:val="NoSpacing"/>
        <w:rPr>
          <w:sz w:val="32"/>
          <w:szCs w:val="32"/>
        </w:rPr>
      </w:pPr>
    </w:p>
    <w:p w:rsidR="007B412B" w:rsidRPr="002C435C" w:rsidRDefault="007B412B" w:rsidP="007B412B">
      <w:pPr>
        <w:pStyle w:val="NoSpacing"/>
        <w:rPr>
          <w:sz w:val="32"/>
          <w:szCs w:val="32"/>
        </w:rPr>
      </w:pPr>
      <w:r w:rsidRPr="002C435C">
        <w:rPr>
          <w:sz w:val="32"/>
          <w:szCs w:val="32"/>
        </w:rPr>
        <w:t xml:space="preserve">In fact, I didn’t find a single instance – not one single instance, from Exodus 12, when the Passover was </w:t>
      </w:r>
      <w:r w:rsidR="00130FC9" w:rsidRPr="002C435C">
        <w:rPr>
          <w:sz w:val="32"/>
          <w:szCs w:val="32"/>
        </w:rPr>
        <w:t>instituted</w:t>
      </w:r>
      <w:r w:rsidRPr="002C435C">
        <w:rPr>
          <w:sz w:val="32"/>
          <w:szCs w:val="32"/>
        </w:rPr>
        <w:t xml:space="preserve"> and the </w:t>
      </w:r>
      <w:r w:rsidR="00130FC9" w:rsidRPr="002C435C">
        <w:rPr>
          <w:sz w:val="32"/>
          <w:szCs w:val="32"/>
        </w:rPr>
        <w:t>Israelites</w:t>
      </w:r>
      <w:r w:rsidRPr="002C435C">
        <w:rPr>
          <w:sz w:val="32"/>
          <w:szCs w:val="32"/>
        </w:rPr>
        <w:t xml:space="preserve"> fled Egypt, all the way until Deuteronomy chapter 5. Now, I did this by hand and by reading through the bible, so I may have missed one.</w:t>
      </w:r>
      <w:r w:rsidR="00112001" w:rsidRPr="002C435C">
        <w:rPr>
          <w:sz w:val="32"/>
          <w:szCs w:val="32"/>
        </w:rPr>
        <w:t xml:space="preserve"> We have a group of ABC students here in the crowd, so I’m hopeful that they won’t come </w:t>
      </w:r>
      <w:r w:rsidR="00112001" w:rsidRPr="002C435C">
        <w:rPr>
          <w:noProof/>
          <w:sz w:val="32"/>
          <w:szCs w:val="32"/>
        </w:rPr>
        <w:t>behind</w:t>
      </w:r>
      <w:r w:rsidR="00112001" w:rsidRPr="002C435C">
        <w:rPr>
          <w:sz w:val="32"/>
          <w:szCs w:val="32"/>
        </w:rPr>
        <w:t xml:space="preserve"> me and fact check.</w:t>
      </w:r>
      <w:r w:rsidRPr="002C435C">
        <w:rPr>
          <w:sz w:val="32"/>
          <w:szCs w:val="32"/>
        </w:rPr>
        <w:t xml:space="preserve"> But by my records, it took them 3,215 verses, or 96 chapters, before they demonstrated gratitude for God.</w:t>
      </w:r>
    </w:p>
    <w:p w:rsidR="00711805" w:rsidRPr="002C435C" w:rsidRDefault="00711805" w:rsidP="007B412B">
      <w:pPr>
        <w:pStyle w:val="NoSpacing"/>
        <w:rPr>
          <w:sz w:val="32"/>
          <w:szCs w:val="32"/>
        </w:rPr>
      </w:pPr>
    </w:p>
    <w:p w:rsidR="00711805" w:rsidRPr="002C435C" w:rsidRDefault="00711805" w:rsidP="007B412B">
      <w:pPr>
        <w:pStyle w:val="NoSpacing"/>
        <w:rPr>
          <w:sz w:val="32"/>
          <w:szCs w:val="32"/>
        </w:rPr>
      </w:pPr>
      <w:r w:rsidRPr="002C435C">
        <w:rPr>
          <w:sz w:val="32"/>
          <w:szCs w:val="32"/>
        </w:rPr>
        <w:t>Let’s go there. Again, this is the first instance</w:t>
      </w:r>
      <w:r w:rsidR="005874C2">
        <w:rPr>
          <w:sz w:val="32"/>
          <w:szCs w:val="32"/>
        </w:rPr>
        <w:t>,</w:t>
      </w:r>
      <w:r w:rsidR="005874C2">
        <w:rPr>
          <w:sz w:val="32"/>
          <w:szCs w:val="32"/>
        </w:rPr>
        <w:t xml:space="preserve"> or at least the first instance that I could find in my reading,</w:t>
      </w:r>
      <w:r w:rsidR="005874C2" w:rsidRPr="002C435C">
        <w:rPr>
          <w:sz w:val="32"/>
          <w:szCs w:val="32"/>
        </w:rPr>
        <w:t xml:space="preserve"> </w:t>
      </w:r>
      <w:r w:rsidRPr="002C435C">
        <w:rPr>
          <w:sz w:val="32"/>
          <w:szCs w:val="32"/>
        </w:rPr>
        <w:t xml:space="preserve">of the nation as a whole, </w:t>
      </w:r>
      <w:r w:rsidRPr="002C435C">
        <w:rPr>
          <w:noProof/>
          <w:sz w:val="32"/>
          <w:szCs w:val="32"/>
        </w:rPr>
        <w:t>post</w:t>
      </w:r>
      <w:r w:rsidR="002C435C">
        <w:rPr>
          <w:noProof/>
          <w:sz w:val="32"/>
          <w:szCs w:val="32"/>
        </w:rPr>
        <w:t>-</w:t>
      </w:r>
      <w:r w:rsidRPr="002C435C">
        <w:rPr>
          <w:noProof/>
          <w:sz w:val="32"/>
          <w:szCs w:val="32"/>
        </w:rPr>
        <w:t>Egypt</w:t>
      </w:r>
      <w:r w:rsidR="005874C2">
        <w:rPr>
          <w:sz w:val="32"/>
          <w:szCs w:val="32"/>
        </w:rPr>
        <w:t>, demonstrating gratitude. Deuteronomy 5, and we’ll pick it up in chapter 23.</w:t>
      </w:r>
    </w:p>
    <w:p w:rsidR="007B412B" w:rsidRPr="002C435C" w:rsidRDefault="007B412B" w:rsidP="007B412B">
      <w:pPr>
        <w:pStyle w:val="NoSpacing"/>
        <w:rPr>
          <w:sz w:val="32"/>
          <w:szCs w:val="32"/>
        </w:rPr>
      </w:pPr>
    </w:p>
    <w:p w:rsidR="003C77AE" w:rsidRPr="002C435C" w:rsidRDefault="003C77AE" w:rsidP="003C77AE">
      <w:pPr>
        <w:pStyle w:val="NoSpacing"/>
        <w:ind w:left="720" w:right="720"/>
        <w:rPr>
          <w:sz w:val="32"/>
          <w:szCs w:val="32"/>
        </w:rPr>
      </w:pPr>
      <w:r w:rsidRPr="002C435C">
        <w:rPr>
          <w:sz w:val="32"/>
          <w:szCs w:val="32"/>
        </w:rPr>
        <w:t>Deuteronomy 5:23 - "So it was, when you heard the voice from the midst of the darkness, while the mountain was burning with fire, that you came near to me, all the heads of your tribes and your elders.</w:t>
      </w:r>
    </w:p>
    <w:p w:rsidR="003C77AE" w:rsidRPr="002C435C" w:rsidRDefault="003C77AE" w:rsidP="003C77AE">
      <w:pPr>
        <w:pStyle w:val="NoSpacing"/>
        <w:ind w:left="720" w:right="720"/>
        <w:rPr>
          <w:sz w:val="32"/>
          <w:szCs w:val="32"/>
        </w:rPr>
      </w:pPr>
      <w:r w:rsidRPr="002C435C">
        <w:rPr>
          <w:sz w:val="32"/>
          <w:szCs w:val="32"/>
        </w:rPr>
        <w:lastRenderedPageBreak/>
        <w:t xml:space="preserve"> 24 "And you said: 'Surely the LORD our God has shown us His glory and His greatness, and we have heard His voice from the midst of the fire. We have seen this day that God speaks with </w:t>
      </w:r>
      <w:r w:rsidRPr="002C435C">
        <w:rPr>
          <w:noProof/>
          <w:sz w:val="32"/>
          <w:szCs w:val="32"/>
        </w:rPr>
        <w:t>man; yet</w:t>
      </w:r>
      <w:r w:rsidRPr="002C435C">
        <w:rPr>
          <w:sz w:val="32"/>
          <w:szCs w:val="32"/>
        </w:rPr>
        <w:t xml:space="preserve"> he still lives.</w:t>
      </w:r>
    </w:p>
    <w:p w:rsidR="003C77AE" w:rsidRPr="002C435C" w:rsidRDefault="003C77AE" w:rsidP="003C77AE">
      <w:pPr>
        <w:pStyle w:val="NoSpacing"/>
        <w:ind w:left="720" w:right="720"/>
        <w:rPr>
          <w:sz w:val="32"/>
          <w:szCs w:val="32"/>
        </w:rPr>
      </w:pPr>
      <w:r w:rsidRPr="002C435C">
        <w:rPr>
          <w:sz w:val="32"/>
          <w:szCs w:val="32"/>
        </w:rPr>
        <w:t xml:space="preserve"> 25 </w:t>
      </w:r>
      <w:r w:rsidRPr="002C435C">
        <w:rPr>
          <w:noProof/>
          <w:sz w:val="32"/>
          <w:szCs w:val="32"/>
        </w:rPr>
        <w:t>'Now</w:t>
      </w:r>
      <w:r w:rsidRPr="002C435C">
        <w:rPr>
          <w:sz w:val="32"/>
          <w:szCs w:val="32"/>
        </w:rPr>
        <w:t xml:space="preserve"> therefore, why should we die? For this great fire will consume us; if we hear the voice of the LORD our God </w:t>
      </w:r>
      <w:r w:rsidRPr="002C435C">
        <w:rPr>
          <w:noProof/>
          <w:sz w:val="32"/>
          <w:szCs w:val="32"/>
        </w:rPr>
        <w:t>anymore</w:t>
      </w:r>
      <w:r w:rsidRPr="002C435C">
        <w:rPr>
          <w:sz w:val="32"/>
          <w:szCs w:val="32"/>
        </w:rPr>
        <w:t>, then we shall die.</w:t>
      </w:r>
    </w:p>
    <w:p w:rsidR="00DA5236" w:rsidRPr="002C435C" w:rsidRDefault="003C77AE" w:rsidP="003C77AE">
      <w:pPr>
        <w:pStyle w:val="NoSpacing"/>
        <w:ind w:left="720" w:right="720"/>
        <w:rPr>
          <w:sz w:val="32"/>
          <w:szCs w:val="32"/>
        </w:rPr>
      </w:pPr>
      <w:r w:rsidRPr="002C435C">
        <w:rPr>
          <w:sz w:val="32"/>
          <w:szCs w:val="32"/>
        </w:rPr>
        <w:t xml:space="preserve"> 26 'For who is there of all flesh who has heard the voice of the living God speaking from the midst of the fire, as we have, and lived?</w:t>
      </w:r>
    </w:p>
    <w:p w:rsidR="003C77AE" w:rsidRPr="002C435C" w:rsidRDefault="003C77AE" w:rsidP="003C77AE">
      <w:pPr>
        <w:pStyle w:val="NoSpacing"/>
        <w:rPr>
          <w:sz w:val="32"/>
          <w:szCs w:val="32"/>
        </w:rPr>
      </w:pPr>
    </w:p>
    <w:p w:rsidR="00DA5236" w:rsidRPr="002C435C" w:rsidRDefault="00DA5236" w:rsidP="007B412B">
      <w:pPr>
        <w:pStyle w:val="NoSpacing"/>
        <w:rPr>
          <w:sz w:val="32"/>
          <w:szCs w:val="32"/>
        </w:rPr>
      </w:pPr>
      <w:r w:rsidRPr="002C435C">
        <w:rPr>
          <w:sz w:val="32"/>
          <w:szCs w:val="32"/>
        </w:rPr>
        <w:t>That’s kind of it</w:t>
      </w:r>
      <w:r w:rsidR="00112001" w:rsidRPr="002C435C">
        <w:rPr>
          <w:sz w:val="32"/>
          <w:szCs w:val="32"/>
        </w:rPr>
        <w:t>, actually</w:t>
      </w:r>
      <w:r w:rsidRPr="002C435C">
        <w:rPr>
          <w:sz w:val="32"/>
          <w:szCs w:val="32"/>
        </w:rPr>
        <w:t>. Not even a very impressive form of gratitude.</w:t>
      </w:r>
      <w:r w:rsidR="005874C2">
        <w:rPr>
          <w:sz w:val="32"/>
          <w:szCs w:val="32"/>
        </w:rPr>
        <w:t xml:space="preserve"> It’s actually Moses talking there, recounting a story. And r</w:t>
      </w:r>
      <w:r w:rsidR="003C77AE" w:rsidRPr="002C435C">
        <w:rPr>
          <w:sz w:val="32"/>
          <w:szCs w:val="32"/>
        </w:rPr>
        <w:t xml:space="preserve">eally more of an </w:t>
      </w:r>
      <w:r w:rsidR="003C77AE" w:rsidRPr="002C435C">
        <w:rPr>
          <w:noProof/>
          <w:sz w:val="32"/>
          <w:szCs w:val="32"/>
        </w:rPr>
        <w:t>acknowledgment</w:t>
      </w:r>
      <w:r w:rsidR="003C77AE" w:rsidRPr="002C435C">
        <w:rPr>
          <w:sz w:val="32"/>
          <w:szCs w:val="32"/>
        </w:rPr>
        <w:t xml:space="preserve"> </w:t>
      </w:r>
      <w:r w:rsidR="00112001" w:rsidRPr="002C435C">
        <w:rPr>
          <w:sz w:val="32"/>
          <w:szCs w:val="32"/>
        </w:rPr>
        <w:t>of God’s power</w:t>
      </w:r>
      <w:r w:rsidR="005874C2">
        <w:rPr>
          <w:sz w:val="32"/>
          <w:szCs w:val="32"/>
        </w:rPr>
        <w:t xml:space="preserve"> rather</w:t>
      </w:r>
      <w:r w:rsidR="00112001" w:rsidRPr="002C435C">
        <w:rPr>
          <w:sz w:val="32"/>
          <w:szCs w:val="32"/>
        </w:rPr>
        <w:t xml:space="preserve"> </w:t>
      </w:r>
      <w:r w:rsidR="003C77AE" w:rsidRPr="002C435C">
        <w:rPr>
          <w:sz w:val="32"/>
          <w:szCs w:val="32"/>
        </w:rPr>
        <w:t xml:space="preserve">than </w:t>
      </w:r>
      <w:r w:rsidR="005874C2">
        <w:rPr>
          <w:sz w:val="32"/>
          <w:szCs w:val="32"/>
        </w:rPr>
        <w:t>gratitude</w:t>
      </w:r>
      <w:r w:rsidR="003C77AE" w:rsidRPr="002C435C">
        <w:rPr>
          <w:sz w:val="32"/>
          <w:szCs w:val="32"/>
        </w:rPr>
        <w:t>, but that’s the best one I could find up to this point.</w:t>
      </w:r>
      <w:r w:rsidRPr="002C435C">
        <w:rPr>
          <w:sz w:val="32"/>
          <w:szCs w:val="32"/>
        </w:rPr>
        <w:t xml:space="preserve"> No, “Thank you for saving us from slavery”. “Remember when you supernaturally took the wheels of the Egyptians</w:t>
      </w:r>
      <w:r w:rsidR="008A53BA" w:rsidRPr="002C435C">
        <w:rPr>
          <w:sz w:val="32"/>
          <w:szCs w:val="32"/>
        </w:rPr>
        <w:t xml:space="preserve"> chariot</w:t>
      </w:r>
      <w:r w:rsidRPr="002C435C">
        <w:rPr>
          <w:sz w:val="32"/>
          <w:szCs w:val="32"/>
        </w:rPr>
        <w:t xml:space="preserve"> as they were chasing us? </w:t>
      </w:r>
      <w:r w:rsidR="008A53BA" w:rsidRPr="002C435C">
        <w:rPr>
          <w:sz w:val="32"/>
          <w:szCs w:val="32"/>
        </w:rPr>
        <w:t>We appreciate that very much</w:t>
      </w:r>
      <w:r w:rsidRPr="002C435C">
        <w:rPr>
          <w:sz w:val="32"/>
          <w:szCs w:val="32"/>
        </w:rPr>
        <w:t xml:space="preserve">.” “Thank you for the pillar of fire – the daily visual representation that you </w:t>
      </w:r>
      <w:r w:rsidR="00711805" w:rsidRPr="002C435C">
        <w:rPr>
          <w:sz w:val="32"/>
          <w:szCs w:val="32"/>
        </w:rPr>
        <w:t>are</w:t>
      </w:r>
      <w:r w:rsidRPr="002C435C">
        <w:rPr>
          <w:sz w:val="32"/>
          <w:szCs w:val="32"/>
        </w:rPr>
        <w:t xml:space="preserve"> with us and guiding us”. No. None of that.</w:t>
      </w:r>
    </w:p>
    <w:p w:rsidR="00DA5236" w:rsidRPr="002C435C" w:rsidRDefault="00DA5236" w:rsidP="007B412B">
      <w:pPr>
        <w:pStyle w:val="NoSpacing"/>
        <w:rPr>
          <w:sz w:val="32"/>
          <w:szCs w:val="32"/>
        </w:rPr>
      </w:pPr>
    </w:p>
    <w:p w:rsidR="007B412B" w:rsidRPr="002C435C" w:rsidRDefault="007B412B" w:rsidP="007B412B">
      <w:pPr>
        <w:pStyle w:val="NoSpacing"/>
        <w:rPr>
          <w:sz w:val="32"/>
          <w:szCs w:val="32"/>
        </w:rPr>
      </w:pPr>
      <w:r w:rsidRPr="002C435C">
        <w:rPr>
          <w:sz w:val="32"/>
          <w:szCs w:val="32"/>
        </w:rPr>
        <w:t>If we were to have a competition</w:t>
      </w:r>
      <w:r w:rsidR="008A53BA" w:rsidRPr="002C435C">
        <w:rPr>
          <w:sz w:val="32"/>
          <w:szCs w:val="32"/>
        </w:rPr>
        <w:t xml:space="preserve"> – of the most grateful group of people in in the bible during this timeframe. Not only </w:t>
      </w:r>
      <w:r w:rsidR="005874C2">
        <w:rPr>
          <w:sz w:val="32"/>
          <w:szCs w:val="32"/>
        </w:rPr>
        <w:t>would</w:t>
      </w:r>
      <w:r w:rsidR="008A53BA" w:rsidRPr="002C435C">
        <w:rPr>
          <w:sz w:val="32"/>
          <w:szCs w:val="32"/>
        </w:rPr>
        <w:t xml:space="preserve"> the </w:t>
      </w:r>
      <w:r w:rsidR="003A2181" w:rsidRPr="002C435C">
        <w:rPr>
          <w:sz w:val="32"/>
          <w:szCs w:val="32"/>
        </w:rPr>
        <w:t>Israelites</w:t>
      </w:r>
      <w:r w:rsidR="008A53BA" w:rsidRPr="002C435C">
        <w:rPr>
          <w:sz w:val="32"/>
          <w:szCs w:val="32"/>
        </w:rPr>
        <w:t xml:space="preserve"> not get a medal, I don’t even think they would get a green participant ribbon. By my unscientific count, the nation of Israel would be tied for sixth place. I</w:t>
      </w:r>
      <w:r w:rsidRPr="002C435C">
        <w:rPr>
          <w:sz w:val="32"/>
          <w:szCs w:val="32"/>
        </w:rPr>
        <w:t>n terms of show</w:t>
      </w:r>
      <w:r w:rsidR="008A53BA" w:rsidRPr="002C435C">
        <w:rPr>
          <w:sz w:val="32"/>
          <w:szCs w:val="32"/>
        </w:rPr>
        <w:t>ing</w:t>
      </w:r>
      <w:r w:rsidRPr="002C435C">
        <w:rPr>
          <w:sz w:val="32"/>
          <w:szCs w:val="32"/>
        </w:rPr>
        <w:t xml:space="preserve"> gratitude, </w:t>
      </w:r>
      <w:r w:rsidR="008A53BA" w:rsidRPr="002C435C">
        <w:rPr>
          <w:sz w:val="32"/>
          <w:szCs w:val="32"/>
        </w:rPr>
        <w:t xml:space="preserve">even </w:t>
      </w:r>
      <w:r w:rsidRPr="002C435C">
        <w:rPr>
          <w:sz w:val="32"/>
          <w:szCs w:val="32"/>
        </w:rPr>
        <w:t>with all that God had done for them in rescuing them out of the land of Egypt, they tied with Jethro, Moses’s relative and a</w:t>
      </w:r>
      <w:r w:rsidR="008A53BA" w:rsidRPr="002C435C">
        <w:rPr>
          <w:sz w:val="32"/>
          <w:szCs w:val="32"/>
        </w:rPr>
        <w:t>n</w:t>
      </w:r>
      <w:r w:rsidRPr="002C435C">
        <w:rPr>
          <w:sz w:val="32"/>
          <w:szCs w:val="32"/>
        </w:rPr>
        <w:t xml:space="preserve"> observer, with the number of times they demonstrated gratitude.</w:t>
      </w:r>
    </w:p>
    <w:p w:rsidR="007B412B" w:rsidRPr="002C435C" w:rsidRDefault="007B412B" w:rsidP="007B412B">
      <w:pPr>
        <w:pStyle w:val="NoSpacing"/>
        <w:rPr>
          <w:sz w:val="32"/>
          <w:szCs w:val="32"/>
        </w:rPr>
      </w:pPr>
    </w:p>
    <w:p w:rsidR="007B412B" w:rsidRPr="002C435C" w:rsidRDefault="007B412B" w:rsidP="007B412B">
      <w:pPr>
        <w:pStyle w:val="NoSpacing"/>
        <w:rPr>
          <w:sz w:val="32"/>
          <w:szCs w:val="32"/>
        </w:rPr>
      </w:pPr>
      <w:r w:rsidRPr="002C435C">
        <w:rPr>
          <w:sz w:val="32"/>
          <w:szCs w:val="32"/>
        </w:rPr>
        <w:t>They feared God, yes</w:t>
      </w:r>
      <w:r w:rsidR="00455957" w:rsidRPr="002C435C">
        <w:rPr>
          <w:sz w:val="32"/>
          <w:szCs w:val="32"/>
        </w:rPr>
        <w:t xml:space="preserve"> (mostly)</w:t>
      </w:r>
      <w:r w:rsidRPr="002C435C">
        <w:rPr>
          <w:sz w:val="32"/>
          <w:szCs w:val="32"/>
        </w:rPr>
        <w:t>. They believed God</w:t>
      </w:r>
      <w:r w:rsidR="00455957" w:rsidRPr="002C435C">
        <w:rPr>
          <w:sz w:val="32"/>
          <w:szCs w:val="32"/>
        </w:rPr>
        <w:t xml:space="preserve"> (generally)</w:t>
      </w:r>
      <w:r w:rsidRPr="002C435C">
        <w:rPr>
          <w:sz w:val="32"/>
          <w:szCs w:val="32"/>
        </w:rPr>
        <w:t>. They even acknowledged God. But when it comes to showing gratitude, well, that was incredibly lacking.</w:t>
      </w:r>
      <w:r w:rsidR="00DB1018" w:rsidRPr="002C435C">
        <w:rPr>
          <w:sz w:val="32"/>
          <w:szCs w:val="32"/>
        </w:rPr>
        <w:t xml:space="preserve"> If you’ll remember, they made for themselves a Golden Calf and danced and celebrated in front of this idol, while giving it credit for rescuing them. For an object that they crafted themselves out of the jewelry that God allowed them to plunder from the </w:t>
      </w:r>
      <w:r w:rsidR="00711805" w:rsidRPr="002C435C">
        <w:rPr>
          <w:sz w:val="32"/>
          <w:szCs w:val="32"/>
        </w:rPr>
        <w:t>Egyptians</w:t>
      </w:r>
      <w:r w:rsidR="00DB1018" w:rsidRPr="002C435C">
        <w:rPr>
          <w:sz w:val="32"/>
          <w:szCs w:val="32"/>
        </w:rPr>
        <w:t xml:space="preserve">, they demonstrated more joy and excitement, than they did with the </w:t>
      </w:r>
      <w:r w:rsidR="00130FC9" w:rsidRPr="002C435C">
        <w:rPr>
          <w:sz w:val="32"/>
          <w:szCs w:val="32"/>
        </w:rPr>
        <w:t>all-powerful</w:t>
      </w:r>
      <w:r w:rsidR="00DB1018" w:rsidRPr="002C435C">
        <w:rPr>
          <w:sz w:val="32"/>
          <w:szCs w:val="32"/>
        </w:rPr>
        <w:t xml:space="preserve"> being in the universe that literally suspended the laws of physics and parted the Red Sea right down the middle so that they didn’t get their feet wet.</w:t>
      </w:r>
    </w:p>
    <w:p w:rsidR="00DB1018" w:rsidRPr="002C435C" w:rsidRDefault="00DB1018" w:rsidP="007B412B">
      <w:pPr>
        <w:pStyle w:val="NoSpacing"/>
        <w:rPr>
          <w:sz w:val="32"/>
          <w:szCs w:val="32"/>
        </w:rPr>
      </w:pPr>
    </w:p>
    <w:p w:rsidR="00DB1018" w:rsidRPr="002C435C" w:rsidRDefault="00DB1018" w:rsidP="007B412B">
      <w:pPr>
        <w:pStyle w:val="NoSpacing"/>
        <w:rPr>
          <w:sz w:val="32"/>
          <w:szCs w:val="32"/>
        </w:rPr>
      </w:pPr>
      <w:r w:rsidRPr="002C435C">
        <w:rPr>
          <w:sz w:val="32"/>
          <w:szCs w:val="32"/>
        </w:rPr>
        <w:lastRenderedPageBreak/>
        <w:t>Today, I’m going to talk about gratitude.</w:t>
      </w:r>
    </w:p>
    <w:p w:rsidR="00DB1018" w:rsidRPr="002C435C" w:rsidRDefault="00DB1018" w:rsidP="007B412B">
      <w:pPr>
        <w:pStyle w:val="NoSpacing"/>
        <w:rPr>
          <w:sz w:val="32"/>
          <w:szCs w:val="32"/>
        </w:rPr>
      </w:pPr>
    </w:p>
    <w:p w:rsidR="00DB1018" w:rsidRPr="002C435C" w:rsidRDefault="00DB1018" w:rsidP="007B412B">
      <w:pPr>
        <w:pStyle w:val="NoSpacing"/>
        <w:rPr>
          <w:sz w:val="32"/>
          <w:szCs w:val="32"/>
        </w:rPr>
      </w:pPr>
      <w:r w:rsidRPr="002C435C">
        <w:rPr>
          <w:sz w:val="32"/>
          <w:szCs w:val="32"/>
        </w:rPr>
        <w:t>Why, today, on the Last Day of Unleavened Bread, are we talking about gratitude?</w:t>
      </w:r>
    </w:p>
    <w:p w:rsidR="00DB1018" w:rsidRPr="002C435C" w:rsidRDefault="00DB1018" w:rsidP="007B412B">
      <w:pPr>
        <w:pStyle w:val="NoSpacing"/>
        <w:rPr>
          <w:sz w:val="32"/>
          <w:szCs w:val="32"/>
        </w:rPr>
      </w:pPr>
    </w:p>
    <w:p w:rsidR="00711805" w:rsidRPr="002C435C" w:rsidRDefault="00DB1018" w:rsidP="007B412B">
      <w:pPr>
        <w:pStyle w:val="NoSpacing"/>
        <w:rPr>
          <w:sz w:val="32"/>
          <w:szCs w:val="32"/>
        </w:rPr>
      </w:pPr>
      <w:r w:rsidRPr="002C435C">
        <w:rPr>
          <w:sz w:val="32"/>
          <w:szCs w:val="32"/>
        </w:rPr>
        <w:t xml:space="preserve">We’ve spent, not only the last </w:t>
      </w:r>
      <w:r w:rsidRPr="002C435C">
        <w:rPr>
          <w:noProof/>
          <w:sz w:val="32"/>
          <w:szCs w:val="32"/>
        </w:rPr>
        <w:t>week,</w:t>
      </w:r>
      <w:r w:rsidRPr="002C435C">
        <w:rPr>
          <w:sz w:val="32"/>
          <w:szCs w:val="32"/>
        </w:rPr>
        <w:t xml:space="preserve"> but the period leading up to it, cleaning physical leaven out of our lives. And </w:t>
      </w:r>
      <w:r w:rsidR="00711805" w:rsidRPr="002C435C">
        <w:rPr>
          <w:sz w:val="32"/>
          <w:szCs w:val="32"/>
        </w:rPr>
        <w:t xml:space="preserve">then another full week on high alert, diligent about accidentally re-introducing that </w:t>
      </w:r>
      <w:r w:rsidR="00711805" w:rsidRPr="002C435C">
        <w:rPr>
          <w:noProof/>
          <w:sz w:val="32"/>
          <w:szCs w:val="32"/>
        </w:rPr>
        <w:t>leaven</w:t>
      </w:r>
      <w:r w:rsidR="005874C2">
        <w:rPr>
          <w:noProof/>
          <w:sz w:val="32"/>
          <w:szCs w:val="32"/>
        </w:rPr>
        <w:t xml:space="preserve"> back in prematurely</w:t>
      </w:r>
      <w:r w:rsidR="00711805" w:rsidRPr="002C435C">
        <w:rPr>
          <w:sz w:val="32"/>
          <w:szCs w:val="32"/>
        </w:rPr>
        <w:t>. All of those actions</w:t>
      </w:r>
      <w:r w:rsidRPr="002C435C">
        <w:rPr>
          <w:sz w:val="32"/>
          <w:szCs w:val="32"/>
        </w:rPr>
        <w:t xml:space="preserve">, of course, </w:t>
      </w:r>
      <w:r w:rsidR="005874C2">
        <w:rPr>
          <w:sz w:val="32"/>
          <w:szCs w:val="32"/>
        </w:rPr>
        <w:t>were and are</w:t>
      </w:r>
      <w:r w:rsidR="00711805" w:rsidRPr="002C435C">
        <w:rPr>
          <w:sz w:val="32"/>
          <w:szCs w:val="32"/>
        </w:rPr>
        <w:t xml:space="preserve"> a </w:t>
      </w:r>
      <w:r w:rsidRPr="002C435C">
        <w:rPr>
          <w:sz w:val="32"/>
          <w:szCs w:val="32"/>
        </w:rPr>
        <w:t>physical representation of a spiritual concept.</w:t>
      </w:r>
    </w:p>
    <w:p w:rsidR="00DB1018" w:rsidRPr="002C435C" w:rsidRDefault="00711805" w:rsidP="007B412B">
      <w:pPr>
        <w:pStyle w:val="NoSpacing"/>
        <w:rPr>
          <w:sz w:val="32"/>
          <w:szCs w:val="32"/>
        </w:rPr>
      </w:pPr>
      <w:r w:rsidRPr="002C435C">
        <w:rPr>
          <w:sz w:val="32"/>
          <w:szCs w:val="32"/>
        </w:rPr>
        <w:t xml:space="preserve"> </w:t>
      </w:r>
    </w:p>
    <w:p w:rsidR="00DB1018" w:rsidRPr="002C435C" w:rsidRDefault="00DB1018" w:rsidP="007B412B">
      <w:pPr>
        <w:pStyle w:val="NoSpacing"/>
        <w:rPr>
          <w:sz w:val="32"/>
          <w:szCs w:val="32"/>
        </w:rPr>
      </w:pPr>
      <w:r w:rsidRPr="002C435C">
        <w:rPr>
          <w:sz w:val="32"/>
          <w:szCs w:val="32"/>
        </w:rPr>
        <w:t xml:space="preserve">But when you take something out, what goes in </w:t>
      </w:r>
      <w:r w:rsidR="00A61FEB" w:rsidRPr="002C435C">
        <w:rPr>
          <w:sz w:val="32"/>
          <w:szCs w:val="32"/>
        </w:rPr>
        <w:t>its</w:t>
      </w:r>
      <w:r w:rsidRPr="002C435C">
        <w:rPr>
          <w:sz w:val="32"/>
          <w:szCs w:val="32"/>
        </w:rPr>
        <w:t xml:space="preserve"> place?</w:t>
      </w:r>
    </w:p>
    <w:p w:rsidR="00C335C0" w:rsidRPr="002C435C" w:rsidRDefault="00C335C0" w:rsidP="007B412B">
      <w:pPr>
        <w:pStyle w:val="NoSpacing"/>
        <w:rPr>
          <w:sz w:val="32"/>
          <w:szCs w:val="32"/>
        </w:rPr>
      </w:pPr>
    </w:p>
    <w:p w:rsidR="00C335C0" w:rsidRPr="002C435C" w:rsidRDefault="00C335C0" w:rsidP="007B412B">
      <w:pPr>
        <w:pStyle w:val="NoSpacing"/>
        <w:rPr>
          <w:sz w:val="32"/>
          <w:szCs w:val="32"/>
        </w:rPr>
      </w:pPr>
      <w:r w:rsidRPr="002C435C">
        <w:rPr>
          <w:sz w:val="32"/>
          <w:szCs w:val="32"/>
        </w:rPr>
        <w:t xml:space="preserve">A wise person once said that peace it not just the absence of war. </w:t>
      </w:r>
      <w:r w:rsidR="008D1E97" w:rsidRPr="002C435C">
        <w:rPr>
          <w:sz w:val="32"/>
          <w:szCs w:val="32"/>
        </w:rPr>
        <w:t xml:space="preserve">If you want long standing peace within a region, not only do you have to stop the active conflict, but you have to replace it with other things – housing, education, </w:t>
      </w:r>
      <w:r w:rsidR="00D531FA" w:rsidRPr="002C435C">
        <w:rPr>
          <w:sz w:val="32"/>
          <w:szCs w:val="32"/>
        </w:rPr>
        <w:t>employment</w:t>
      </w:r>
      <w:r w:rsidR="008D1E97" w:rsidRPr="002C435C">
        <w:rPr>
          <w:sz w:val="32"/>
          <w:szCs w:val="32"/>
        </w:rPr>
        <w:t>, opportunity, etc.</w:t>
      </w:r>
    </w:p>
    <w:p w:rsidR="008D1E97" w:rsidRPr="002C435C" w:rsidRDefault="008D1E97" w:rsidP="007B412B">
      <w:pPr>
        <w:pStyle w:val="NoSpacing"/>
        <w:rPr>
          <w:sz w:val="32"/>
          <w:szCs w:val="32"/>
        </w:rPr>
      </w:pPr>
    </w:p>
    <w:p w:rsidR="00711805" w:rsidRPr="002C435C" w:rsidRDefault="00711805" w:rsidP="007B412B">
      <w:pPr>
        <w:pStyle w:val="NoSpacing"/>
        <w:rPr>
          <w:sz w:val="32"/>
          <w:szCs w:val="32"/>
        </w:rPr>
      </w:pPr>
      <w:r w:rsidRPr="002C435C">
        <w:rPr>
          <w:sz w:val="32"/>
          <w:szCs w:val="32"/>
        </w:rPr>
        <w:t>During this period of extra close examination, w</w:t>
      </w:r>
      <w:r w:rsidR="008D1E97" w:rsidRPr="002C435C">
        <w:rPr>
          <w:sz w:val="32"/>
          <w:szCs w:val="32"/>
        </w:rPr>
        <w:t>hen we find sin from bad habits, what can we use to replace and fill in the gap</w:t>
      </w:r>
      <w:r w:rsidR="00E1529E" w:rsidRPr="002C435C">
        <w:rPr>
          <w:sz w:val="32"/>
          <w:szCs w:val="32"/>
        </w:rPr>
        <w:t xml:space="preserve"> left behind</w:t>
      </w:r>
      <w:r w:rsidR="005874C2">
        <w:rPr>
          <w:sz w:val="32"/>
          <w:szCs w:val="32"/>
        </w:rPr>
        <w:t xml:space="preserve"> when we repent and strip out that sin</w:t>
      </w:r>
      <w:r w:rsidR="008D1E97" w:rsidRPr="002C435C">
        <w:rPr>
          <w:sz w:val="32"/>
          <w:szCs w:val="32"/>
        </w:rPr>
        <w:t>? Today, I’d like to suggest gratitude.</w:t>
      </w:r>
      <w:r w:rsidR="00D531FA" w:rsidRPr="002C435C">
        <w:rPr>
          <w:sz w:val="32"/>
          <w:szCs w:val="32"/>
        </w:rPr>
        <w:t xml:space="preserve"> </w:t>
      </w:r>
      <w:r w:rsidR="00E1529E" w:rsidRPr="002C435C">
        <w:rPr>
          <w:sz w:val="32"/>
          <w:szCs w:val="32"/>
        </w:rPr>
        <w:t xml:space="preserve">A trait more complex and </w:t>
      </w:r>
      <w:r w:rsidR="00E1529E" w:rsidRPr="002C435C">
        <w:rPr>
          <w:noProof/>
          <w:sz w:val="32"/>
          <w:szCs w:val="32"/>
        </w:rPr>
        <w:t>nuance</w:t>
      </w:r>
      <w:r w:rsidR="002C435C">
        <w:rPr>
          <w:noProof/>
          <w:sz w:val="32"/>
          <w:szCs w:val="32"/>
        </w:rPr>
        <w:t>d</w:t>
      </w:r>
      <w:r w:rsidR="00E1529E" w:rsidRPr="002C435C">
        <w:rPr>
          <w:sz w:val="32"/>
          <w:szCs w:val="32"/>
        </w:rPr>
        <w:t xml:space="preserve"> that just simply saying thank you – although that’s certainly involved. And I’d like to make the case that adding more gratitude into our lives has absolutely zero </w:t>
      </w:r>
      <w:r w:rsidR="00E1529E" w:rsidRPr="002C435C">
        <w:rPr>
          <w:noProof/>
          <w:sz w:val="32"/>
          <w:szCs w:val="32"/>
        </w:rPr>
        <w:t>downside</w:t>
      </w:r>
      <w:r w:rsidR="002C435C">
        <w:rPr>
          <w:noProof/>
          <w:sz w:val="32"/>
          <w:szCs w:val="32"/>
        </w:rPr>
        <w:t>s</w:t>
      </w:r>
      <w:r w:rsidR="00E1529E" w:rsidRPr="002C435C">
        <w:rPr>
          <w:sz w:val="32"/>
          <w:szCs w:val="32"/>
        </w:rPr>
        <w:t>, and remarkable upside</w:t>
      </w:r>
      <w:r w:rsidR="002C435C">
        <w:rPr>
          <w:sz w:val="32"/>
          <w:szCs w:val="32"/>
        </w:rPr>
        <w:t>s</w:t>
      </w:r>
      <w:r w:rsidR="00E1529E" w:rsidRPr="002C435C">
        <w:rPr>
          <w:sz w:val="32"/>
          <w:szCs w:val="32"/>
        </w:rPr>
        <w:t xml:space="preserve"> – both spiritually </w:t>
      </w:r>
      <w:r w:rsidR="00E1529E" w:rsidRPr="002C435C">
        <w:rPr>
          <w:i/>
          <w:sz w:val="32"/>
          <w:szCs w:val="32"/>
        </w:rPr>
        <w:t>and</w:t>
      </w:r>
      <w:r w:rsidR="00E1529E" w:rsidRPr="002C435C">
        <w:rPr>
          <w:sz w:val="32"/>
          <w:szCs w:val="32"/>
        </w:rPr>
        <w:t xml:space="preserve"> physically. </w:t>
      </w:r>
    </w:p>
    <w:p w:rsidR="00711805" w:rsidRPr="002C435C" w:rsidRDefault="00711805" w:rsidP="007B412B">
      <w:pPr>
        <w:pStyle w:val="NoSpacing"/>
        <w:rPr>
          <w:sz w:val="32"/>
          <w:szCs w:val="32"/>
        </w:rPr>
      </w:pPr>
    </w:p>
    <w:p w:rsidR="008D1E97" w:rsidRPr="002C435C" w:rsidRDefault="00E1529E" w:rsidP="00E1529E">
      <w:pPr>
        <w:pStyle w:val="NoSpacing"/>
        <w:rPr>
          <w:sz w:val="32"/>
          <w:szCs w:val="32"/>
        </w:rPr>
      </w:pPr>
      <w:r w:rsidRPr="002C435C">
        <w:rPr>
          <w:sz w:val="32"/>
          <w:szCs w:val="32"/>
        </w:rPr>
        <w:t xml:space="preserve">Sound like a plan for this morning? Let’s break things down into </w:t>
      </w:r>
      <w:r w:rsidR="00D531FA" w:rsidRPr="002C435C">
        <w:rPr>
          <w:sz w:val="32"/>
          <w:szCs w:val="32"/>
        </w:rPr>
        <w:t>three different points to help elaborate the benefit of gratitude and how we can integrate it into our lives</w:t>
      </w:r>
      <w:r w:rsidR="005874C2">
        <w:rPr>
          <w:sz w:val="32"/>
          <w:szCs w:val="32"/>
        </w:rPr>
        <w:t xml:space="preserve"> in the future</w:t>
      </w:r>
      <w:r w:rsidR="00D531FA" w:rsidRPr="002C435C">
        <w:rPr>
          <w:sz w:val="32"/>
          <w:szCs w:val="32"/>
        </w:rPr>
        <w:t>.</w:t>
      </w:r>
    </w:p>
    <w:p w:rsidR="000467D6" w:rsidRPr="002C435C" w:rsidRDefault="000467D6" w:rsidP="007B412B">
      <w:pPr>
        <w:pStyle w:val="NoSpacing"/>
        <w:rPr>
          <w:sz w:val="32"/>
          <w:szCs w:val="32"/>
        </w:rPr>
      </w:pPr>
    </w:p>
    <w:p w:rsidR="008D1E97" w:rsidRPr="002C435C" w:rsidRDefault="008D1E97" w:rsidP="007B412B">
      <w:pPr>
        <w:pStyle w:val="NoSpacing"/>
        <w:rPr>
          <w:sz w:val="32"/>
          <w:szCs w:val="32"/>
        </w:rPr>
      </w:pPr>
      <w:r w:rsidRPr="002C435C">
        <w:rPr>
          <w:sz w:val="32"/>
          <w:szCs w:val="32"/>
        </w:rPr>
        <w:t>P1 –</w:t>
      </w:r>
      <w:r w:rsidR="00A70409" w:rsidRPr="002C435C">
        <w:rPr>
          <w:sz w:val="32"/>
          <w:szCs w:val="32"/>
        </w:rPr>
        <w:t xml:space="preserve"> Recognize the </w:t>
      </w:r>
      <w:r w:rsidR="00A70409" w:rsidRPr="002C435C">
        <w:rPr>
          <w:sz w:val="32"/>
          <w:szCs w:val="32"/>
        </w:rPr>
        <w:t>Headwinds and Tailwinds</w:t>
      </w:r>
    </w:p>
    <w:p w:rsidR="008D1E97" w:rsidRPr="002C435C" w:rsidRDefault="008D1E97" w:rsidP="007B412B">
      <w:pPr>
        <w:pStyle w:val="NoSpacing"/>
        <w:rPr>
          <w:sz w:val="32"/>
          <w:szCs w:val="32"/>
        </w:rPr>
      </w:pPr>
      <w:r w:rsidRPr="002C435C">
        <w:rPr>
          <w:sz w:val="32"/>
          <w:szCs w:val="32"/>
        </w:rPr>
        <w:t xml:space="preserve">P2 – </w:t>
      </w:r>
      <w:r w:rsidR="00A70409" w:rsidRPr="002C435C">
        <w:rPr>
          <w:sz w:val="32"/>
          <w:szCs w:val="32"/>
        </w:rPr>
        <w:t>Gratitude Sures Up Ethics</w:t>
      </w:r>
    </w:p>
    <w:p w:rsidR="008D1E97" w:rsidRPr="002C435C" w:rsidRDefault="008D1E97" w:rsidP="007B412B">
      <w:pPr>
        <w:pStyle w:val="NoSpacing"/>
        <w:rPr>
          <w:sz w:val="32"/>
          <w:szCs w:val="32"/>
        </w:rPr>
      </w:pPr>
      <w:r w:rsidRPr="002C435C">
        <w:rPr>
          <w:sz w:val="32"/>
          <w:szCs w:val="32"/>
        </w:rPr>
        <w:t>P3 – Be grateful – you’ll be glad you did.</w:t>
      </w:r>
    </w:p>
    <w:p w:rsidR="008D1E97" w:rsidRPr="002C435C" w:rsidRDefault="008D1E97" w:rsidP="007B412B">
      <w:pPr>
        <w:pStyle w:val="NoSpacing"/>
        <w:rPr>
          <w:sz w:val="32"/>
          <w:szCs w:val="32"/>
        </w:rPr>
      </w:pPr>
    </w:p>
    <w:p w:rsidR="000467D6" w:rsidRPr="002C435C" w:rsidRDefault="000467D6" w:rsidP="007B412B">
      <w:pPr>
        <w:pStyle w:val="NoSpacing"/>
        <w:rPr>
          <w:sz w:val="32"/>
          <w:szCs w:val="32"/>
        </w:rPr>
      </w:pPr>
    </w:p>
    <w:p w:rsidR="000467D6" w:rsidRPr="002C435C" w:rsidRDefault="000467D6" w:rsidP="007B412B">
      <w:pPr>
        <w:pStyle w:val="NoSpacing"/>
        <w:rPr>
          <w:b/>
          <w:sz w:val="32"/>
          <w:szCs w:val="32"/>
        </w:rPr>
      </w:pPr>
      <w:r w:rsidRPr="002C435C">
        <w:rPr>
          <w:b/>
          <w:sz w:val="32"/>
          <w:szCs w:val="32"/>
        </w:rPr>
        <w:t>[Point 1</w:t>
      </w:r>
      <w:r w:rsidR="00225D49" w:rsidRPr="002C435C">
        <w:rPr>
          <w:b/>
          <w:sz w:val="32"/>
          <w:szCs w:val="32"/>
        </w:rPr>
        <w:t xml:space="preserve"> – </w:t>
      </w:r>
      <w:r w:rsidR="00A70409" w:rsidRPr="002C435C">
        <w:rPr>
          <w:b/>
          <w:sz w:val="32"/>
          <w:szCs w:val="32"/>
        </w:rPr>
        <w:t>Recognize the Headwinds and Tailwinds</w:t>
      </w:r>
      <w:r w:rsidRPr="002C435C">
        <w:rPr>
          <w:b/>
          <w:sz w:val="32"/>
          <w:szCs w:val="32"/>
        </w:rPr>
        <w:t>]</w:t>
      </w:r>
    </w:p>
    <w:p w:rsidR="00225D49" w:rsidRPr="002C435C" w:rsidRDefault="00225D49" w:rsidP="007B412B">
      <w:pPr>
        <w:pStyle w:val="NoSpacing"/>
        <w:rPr>
          <w:sz w:val="32"/>
          <w:szCs w:val="32"/>
        </w:rPr>
      </w:pPr>
    </w:p>
    <w:p w:rsidR="00E6528F" w:rsidRPr="002C435C" w:rsidRDefault="00E6528F" w:rsidP="007B412B">
      <w:pPr>
        <w:pStyle w:val="NoSpacing"/>
        <w:rPr>
          <w:sz w:val="32"/>
          <w:szCs w:val="32"/>
        </w:rPr>
      </w:pPr>
      <w:r w:rsidRPr="002C435C">
        <w:rPr>
          <w:sz w:val="32"/>
          <w:szCs w:val="32"/>
        </w:rPr>
        <w:lastRenderedPageBreak/>
        <w:t xml:space="preserve">I want to notice something in </w:t>
      </w:r>
      <w:r w:rsidR="008A53BA" w:rsidRPr="002C435C">
        <w:rPr>
          <w:sz w:val="32"/>
          <w:szCs w:val="32"/>
        </w:rPr>
        <w:t xml:space="preserve">the book of </w:t>
      </w:r>
      <w:r w:rsidRPr="002C435C">
        <w:rPr>
          <w:sz w:val="32"/>
          <w:szCs w:val="32"/>
        </w:rPr>
        <w:t>Colossians chapter 3.</w:t>
      </w:r>
      <w:r w:rsidR="005874C2">
        <w:rPr>
          <w:sz w:val="32"/>
          <w:szCs w:val="32"/>
        </w:rPr>
        <w:t xml:space="preserve"> Would you mind turning back there?</w:t>
      </w:r>
      <w:r w:rsidR="008A53BA" w:rsidRPr="002C435C">
        <w:rPr>
          <w:sz w:val="32"/>
          <w:szCs w:val="32"/>
        </w:rPr>
        <w:t xml:space="preserve"> We are going to start right off </w:t>
      </w:r>
      <w:r w:rsidR="00E1529E" w:rsidRPr="002C435C">
        <w:rPr>
          <w:sz w:val="32"/>
          <w:szCs w:val="32"/>
        </w:rPr>
        <w:t xml:space="preserve">in the first </w:t>
      </w:r>
      <w:r w:rsidR="008A53BA" w:rsidRPr="002C435C">
        <w:rPr>
          <w:sz w:val="32"/>
          <w:szCs w:val="32"/>
        </w:rPr>
        <w:t xml:space="preserve">verse </w:t>
      </w:r>
      <w:r w:rsidR="00E1529E" w:rsidRPr="002C435C">
        <w:rPr>
          <w:sz w:val="32"/>
          <w:szCs w:val="32"/>
        </w:rPr>
        <w:t>of that chapter</w:t>
      </w:r>
      <w:r w:rsidR="008A53BA" w:rsidRPr="002C435C">
        <w:rPr>
          <w:sz w:val="32"/>
          <w:szCs w:val="32"/>
        </w:rPr>
        <w:t>.</w:t>
      </w:r>
    </w:p>
    <w:p w:rsidR="00E6528F" w:rsidRPr="002C435C" w:rsidRDefault="00E6528F" w:rsidP="007B412B">
      <w:pPr>
        <w:pStyle w:val="NoSpacing"/>
        <w:rPr>
          <w:sz w:val="32"/>
          <w:szCs w:val="32"/>
        </w:rPr>
      </w:pPr>
    </w:p>
    <w:p w:rsidR="00E6528F" w:rsidRPr="002C435C" w:rsidRDefault="00E6528F" w:rsidP="00D531FA">
      <w:pPr>
        <w:pStyle w:val="NoSpacing"/>
        <w:ind w:left="720" w:right="720"/>
        <w:rPr>
          <w:sz w:val="32"/>
          <w:szCs w:val="32"/>
        </w:rPr>
      </w:pPr>
      <w:r w:rsidRPr="002C435C">
        <w:rPr>
          <w:sz w:val="32"/>
          <w:szCs w:val="32"/>
        </w:rPr>
        <w:t xml:space="preserve">Col 3:1 </w:t>
      </w:r>
      <w:r w:rsidR="00D531FA" w:rsidRPr="002C435C">
        <w:rPr>
          <w:sz w:val="32"/>
          <w:szCs w:val="32"/>
        </w:rPr>
        <w:t>-</w:t>
      </w:r>
      <w:r w:rsidRPr="002C435C">
        <w:rPr>
          <w:sz w:val="32"/>
          <w:szCs w:val="32"/>
        </w:rPr>
        <w:t xml:space="preserve"> If then you were raised with Christ, seek those things which are above, where Christ is, sitting at the right hand of God.</w:t>
      </w:r>
    </w:p>
    <w:p w:rsidR="00E6528F" w:rsidRPr="002C435C" w:rsidRDefault="00E6528F" w:rsidP="00E6528F">
      <w:pPr>
        <w:pStyle w:val="NoSpacing"/>
        <w:rPr>
          <w:sz w:val="32"/>
          <w:szCs w:val="32"/>
        </w:rPr>
      </w:pPr>
    </w:p>
    <w:p w:rsidR="00E6528F" w:rsidRPr="002C435C" w:rsidRDefault="00E6528F" w:rsidP="00E6528F">
      <w:pPr>
        <w:pStyle w:val="NoSpacing"/>
        <w:rPr>
          <w:sz w:val="32"/>
          <w:szCs w:val="32"/>
        </w:rPr>
      </w:pPr>
      <w:r w:rsidRPr="002C435C">
        <w:rPr>
          <w:sz w:val="32"/>
          <w:szCs w:val="32"/>
        </w:rPr>
        <w:t xml:space="preserve">So this </w:t>
      </w:r>
      <w:r w:rsidR="00D531FA" w:rsidRPr="002C435C">
        <w:rPr>
          <w:sz w:val="32"/>
          <w:szCs w:val="32"/>
        </w:rPr>
        <w:t xml:space="preserve">chapter opens talking about the mindset of a Christian. The chapters leading up to this section is talking about Christ and His amazing sacrifice, and how it’s easy to get bogged down by all sorts of things that are less important. Chapter 2 is talking about philosophy </w:t>
      </w:r>
      <w:r w:rsidR="00A61026" w:rsidRPr="002C435C">
        <w:rPr>
          <w:sz w:val="32"/>
          <w:szCs w:val="32"/>
        </w:rPr>
        <w:t xml:space="preserve">or legalism </w:t>
      </w:r>
      <w:r w:rsidR="00D531FA" w:rsidRPr="002C435C">
        <w:rPr>
          <w:sz w:val="32"/>
          <w:szCs w:val="32"/>
        </w:rPr>
        <w:t xml:space="preserve">overriding </w:t>
      </w:r>
      <w:r w:rsidR="00A61026" w:rsidRPr="002C435C">
        <w:rPr>
          <w:sz w:val="32"/>
          <w:szCs w:val="32"/>
        </w:rPr>
        <w:t xml:space="preserve">the </w:t>
      </w:r>
      <w:r w:rsidR="006079CF" w:rsidRPr="002C435C">
        <w:rPr>
          <w:sz w:val="32"/>
          <w:szCs w:val="32"/>
        </w:rPr>
        <w:t>simplicity</w:t>
      </w:r>
      <w:r w:rsidR="00A61026" w:rsidRPr="002C435C">
        <w:rPr>
          <w:sz w:val="32"/>
          <w:szCs w:val="32"/>
        </w:rPr>
        <w:t xml:space="preserve"> of Christ. All of this is leading up to chapter 3, where Paul reiterates the proper mindset that we should have as Christians. </w:t>
      </w:r>
    </w:p>
    <w:p w:rsidR="00E6528F" w:rsidRPr="002C435C" w:rsidRDefault="00E6528F" w:rsidP="00E6528F">
      <w:pPr>
        <w:pStyle w:val="NoSpacing"/>
        <w:rPr>
          <w:sz w:val="32"/>
          <w:szCs w:val="32"/>
        </w:rPr>
      </w:pPr>
    </w:p>
    <w:p w:rsidR="00E6528F" w:rsidRPr="002C435C" w:rsidRDefault="00E6528F" w:rsidP="006079CF">
      <w:pPr>
        <w:pStyle w:val="NoSpacing"/>
        <w:ind w:left="720"/>
        <w:rPr>
          <w:sz w:val="32"/>
          <w:szCs w:val="32"/>
        </w:rPr>
      </w:pPr>
      <w:r w:rsidRPr="002C435C">
        <w:rPr>
          <w:sz w:val="32"/>
          <w:szCs w:val="32"/>
        </w:rPr>
        <w:t xml:space="preserve"> 2 Set your mind on things above, not on things on the earth.</w:t>
      </w:r>
    </w:p>
    <w:p w:rsidR="006079CF" w:rsidRPr="002C435C" w:rsidRDefault="006079CF" w:rsidP="00E6528F">
      <w:pPr>
        <w:pStyle w:val="NoSpacing"/>
        <w:rPr>
          <w:sz w:val="32"/>
          <w:szCs w:val="32"/>
        </w:rPr>
      </w:pPr>
    </w:p>
    <w:p w:rsidR="006079CF" w:rsidRPr="002C435C" w:rsidRDefault="00E1529E" w:rsidP="00E6528F">
      <w:pPr>
        <w:pStyle w:val="NoSpacing"/>
        <w:rPr>
          <w:sz w:val="32"/>
          <w:szCs w:val="32"/>
        </w:rPr>
      </w:pPr>
      <w:r w:rsidRPr="002C435C">
        <w:rPr>
          <w:sz w:val="32"/>
          <w:szCs w:val="32"/>
        </w:rPr>
        <w:t xml:space="preserve">So what does that mean? What is Paul trying to say here? </w:t>
      </w:r>
      <w:r w:rsidR="006079CF" w:rsidRPr="002C435C">
        <w:rPr>
          <w:sz w:val="32"/>
          <w:szCs w:val="32"/>
        </w:rPr>
        <w:t xml:space="preserve">Dropping down to verse 5. </w:t>
      </w:r>
    </w:p>
    <w:p w:rsidR="006079CF" w:rsidRPr="002C435C" w:rsidRDefault="006079CF" w:rsidP="00E6528F">
      <w:pPr>
        <w:pStyle w:val="NoSpacing"/>
        <w:rPr>
          <w:sz w:val="32"/>
          <w:szCs w:val="32"/>
        </w:rPr>
      </w:pPr>
    </w:p>
    <w:p w:rsidR="00E6528F" w:rsidRPr="002C435C" w:rsidRDefault="00E6528F" w:rsidP="006079CF">
      <w:pPr>
        <w:pStyle w:val="NoSpacing"/>
        <w:ind w:left="720" w:right="720"/>
        <w:rPr>
          <w:sz w:val="32"/>
          <w:szCs w:val="32"/>
        </w:rPr>
      </w:pPr>
      <w:r w:rsidRPr="002C435C">
        <w:rPr>
          <w:sz w:val="32"/>
          <w:szCs w:val="32"/>
        </w:rPr>
        <w:t xml:space="preserve"> 5 Therefore</w:t>
      </w:r>
      <w:r w:rsidR="006079CF" w:rsidRPr="002C435C">
        <w:rPr>
          <w:sz w:val="32"/>
          <w:szCs w:val="32"/>
        </w:rPr>
        <w:t xml:space="preserve"> [if we are setting our mind on higher spiritual principals]</w:t>
      </w:r>
      <w:r w:rsidRPr="002C435C">
        <w:rPr>
          <w:sz w:val="32"/>
          <w:szCs w:val="32"/>
        </w:rPr>
        <w:t xml:space="preserve"> put to death your members which are on the earth: fornication, uncleanness, passion, evil desire, and covetousness, which is idolatry.</w:t>
      </w:r>
    </w:p>
    <w:p w:rsidR="00E6528F" w:rsidRPr="002C435C" w:rsidRDefault="00E6528F" w:rsidP="006079CF">
      <w:pPr>
        <w:pStyle w:val="NoSpacing"/>
        <w:ind w:left="720" w:right="720"/>
        <w:rPr>
          <w:sz w:val="32"/>
          <w:szCs w:val="32"/>
        </w:rPr>
      </w:pPr>
      <w:r w:rsidRPr="002C435C">
        <w:rPr>
          <w:sz w:val="32"/>
          <w:szCs w:val="32"/>
        </w:rPr>
        <w:t xml:space="preserve"> 6 Because of these things the wrath of God is coming upon the sons of disobedience,</w:t>
      </w:r>
    </w:p>
    <w:p w:rsidR="00E6528F" w:rsidRPr="002C435C" w:rsidRDefault="00E6528F" w:rsidP="006079CF">
      <w:pPr>
        <w:pStyle w:val="NoSpacing"/>
        <w:ind w:left="720" w:right="720"/>
        <w:rPr>
          <w:sz w:val="32"/>
          <w:szCs w:val="32"/>
        </w:rPr>
      </w:pPr>
      <w:r w:rsidRPr="002C435C">
        <w:rPr>
          <w:sz w:val="32"/>
          <w:szCs w:val="32"/>
        </w:rPr>
        <w:t xml:space="preserve"> 7 in which you yourselves once walked when you lived in them.</w:t>
      </w:r>
    </w:p>
    <w:p w:rsidR="00E6528F" w:rsidRPr="002C435C" w:rsidRDefault="00E6528F" w:rsidP="006079CF">
      <w:pPr>
        <w:pStyle w:val="NoSpacing"/>
        <w:ind w:left="720" w:right="720"/>
        <w:rPr>
          <w:sz w:val="32"/>
          <w:szCs w:val="32"/>
        </w:rPr>
      </w:pPr>
      <w:r w:rsidRPr="002C435C">
        <w:rPr>
          <w:sz w:val="32"/>
          <w:szCs w:val="32"/>
        </w:rPr>
        <w:t xml:space="preserve"> 8 ¶ But now you yourselves are to put off all these: anger, wrath, malice, blasphemy, filthy language out of your mouth.</w:t>
      </w:r>
    </w:p>
    <w:p w:rsidR="00E6528F" w:rsidRPr="002C435C" w:rsidRDefault="00E6528F" w:rsidP="006079CF">
      <w:pPr>
        <w:pStyle w:val="NoSpacing"/>
        <w:ind w:left="720" w:right="720"/>
        <w:rPr>
          <w:sz w:val="32"/>
          <w:szCs w:val="32"/>
        </w:rPr>
      </w:pPr>
      <w:r w:rsidRPr="002C435C">
        <w:rPr>
          <w:sz w:val="32"/>
          <w:szCs w:val="32"/>
        </w:rPr>
        <w:t xml:space="preserve"> 9 Do not lie to one another, since you have put off the old man with his deeds,</w:t>
      </w:r>
    </w:p>
    <w:p w:rsidR="00A61026" w:rsidRPr="002C435C" w:rsidRDefault="00A61026" w:rsidP="00E6528F">
      <w:pPr>
        <w:pStyle w:val="NoSpacing"/>
        <w:rPr>
          <w:sz w:val="32"/>
          <w:szCs w:val="32"/>
        </w:rPr>
      </w:pPr>
    </w:p>
    <w:p w:rsidR="00A61026" w:rsidRPr="002C435C" w:rsidRDefault="00A61026" w:rsidP="00E6528F">
      <w:pPr>
        <w:pStyle w:val="NoSpacing"/>
        <w:rPr>
          <w:sz w:val="32"/>
          <w:szCs w:val="32"/>
        </w:rPr>
      </w:pPr>
      <w:r w:rsidRPr="002C435C">
        <w:rPr>
          <w:sz w:val="32"/>
          <w:szCs w:val="32"/>
        </w:rPr>
        <w:t xml:space="preserve">We can pause here for a </w:t>
      </w:r>
      <w:r w:rsidRPr="002C435C">
        <w:rPr>
          <w:noProof/>
          <w:sz w:val="32"/>
          <w:szCs w:val="32"/>
        </w:rPr>
        <w:t>moment</w:t>
      </w:r>
      <w:r w:rsidRPr="002C435C">
        <w:rPr>
          <w:sz w:val="32"/>
          <w:szCs w:val="32"/>
        </w:rPr>
        <w:t xml:space="preserve"> because the </w:t>
      </w:r>
      <w:r w:rsidRPr="002C435C">
        <w:rPr>
          <w:noProof/>
          <w:sz w:val="32"/>
          <w:szCs w:val="32"/>
        </w:rPr>
        <w:t>two</w:t>
      </w:r>
      <w:r w:rsidR="002C435C">
        <w:rPr>
          <w:noProof/>
          <w:sz w:val="32"/>
          <w:szCs w:val="32"/>
        </w:rPr>
        <w:t>-</w:t>
      </w:r>
      <w:r w:rsidRPr="002C435C">
        <w:rPr>
          <w:noProof/>
          <w:sz w:val="32"/>
          <w:szCs w:val="32"/>
        </w:rPr>
        <w:t>thirds</w:t>
      </w:r>
      <w:r w:rsidRPr="002C435C">
        <w:rPr>
          <w:sz w:val="32"/>
          <w:szCs w:val="32"/>
        </w:rPr>
        <w:t xml:space="preserve"> of this chapter</w:t>
      </w:r>
      <w:r w:rsidR="00E1529E" w:rsidRPr="002C435C">
        <w:rPr>
          <w:sz w:val="32"/>
          <w:szCs w:val="32"/>
        </w:rPr>
        <w:t xml:space="preserve"> </w:t>
      </w:r>
      <w:r w:rsidR="00E1529E" w:rsidRPr="002C435C">
        <w:rPr>
          <w:noProof/>
          <w:sz w:val="32"/>
          <w:szCs w:val="32"/>
        </w:rPr>
        <w:t>is</w:t>
      </w:r>
      <w:r w:rsidR="00E1529E" w:rsidRPr="002C435C">
        <w:rPr>
          <w:sz w:val="32"/>
          <w:szCs w:val="32"/>
        </w:rPr>
        <w:t xml:space="preserve"> set up to</w:t>
      </w:r>
      <w:r w:rsidRPr="002C435C">
        <w:rPr>
          <w:sz w:val="32"/>
          <w:szCs w:val="32"/>
        </w:rPr>
        <w:t xml:space="preserve"> present two counter</w:t>
      </w:r>
      <w:r w:rsidR="006079CF" w:rsidRPr="002C435C">
        <w:rPr>
          <w:sz w:val="32"/>
          <w:szCs w:val="32"/>
        </w:rPr>
        <w:t>ing</w:t>
      </w:r>
      <w:r w:rsidRPr="002C435C">
        <w:rPr>
          <w:sz w:val="32"/>
          <w:szCs w:val="32"/>
        </w:rPr>
        <w:t xml:space="preserve"> viewpoints. Here, we are reading the negative. Things to exercise and remove. The next step, starting in verse 12 is the positive side of the coin. Let’s pick it up on verse 12.</w:t>
      </w:r>
    </w:p>
    <w:p w:rsidR="00A61026" w:rsidRPr="002C435C" w:rsidRDefault="00A61026" w:rsidP="00E6528F">
      <w:pPr>
        <w:pStyle w:val="NoSpacing"/>
        <w:rPr>
          <w:sz w:val="32"/>
          <w:szCs w:val="32"/>
        </w:rPr>
      </w:pPr>
    </w:p>
    <w:p w:rsidR="00E6528F" w:rsidRPr="002C435C" w:rsidRDefault="00E6528F" w:rsidP="006079CF">
      <w:pPr>
        <w:pStyle w:val="NoSpacing"/>
        <w:ind w:left="720" w:right="720"/>
        <w:rPr>
          <w:sz w:val="32"/>
          <w:szCs w:val="32"/>
        </w:rPr>
      </w:pPr>
      <w:r w:rsidRPr="002C435C">
        <w:rPr>
          <w:sz w:val="32"/>
          <w:szCs w:val="32"/>
        </w:rPr>
        <w:lastRenderedPageBreak/>
        <w:t>12 Therefore, as the elect of God</w:t>
      </w:r>
      <w:r w:rsidR="00E1529E" w:rsidRPr="002C435C">
        <w:rPr>
          <w:sz w:val="32"/>
          <w:szCs w:val="32"/>
        </w:rPr>
        <w:t xml:space="preserve"> [again, trying to think on </w:t>
      </w:r>
      <w:r w:rsidR="00E1529E" w:rsidRPr="002C435C">
        <w:rPr>
          <w:noProof/>
          <w:sz w:val="32"/>
          <w:szCs w:val="32"/>
        </w:rPr>
        <w:t>spiritual things</w:t>
      </w:r>
      <w:r w:rsidR="00E1529E" w:rsidRPr="002C435C">
        <w:rPr>
          <w:sz w:val="32"/>
          <w:szCs w:val="32"/>
        </w:rPr>
        <w:t>]</w:t>
      </w:r>
      <w:r w:rsidRPr="002C435C">
        <w:rPr>
          <w:sz w:val="32"/>
          <w:szCs w:val="32"/>
        </w:rPr>
        <w:t>, holy and beloved, put on tender mercies, kindness, humility, meekness, longsuffering;</w:t>
      </w:r>
    </w:p>
    <w:p w:rsidR="00E6528F" w:rsidRPr="002C435C" w:rsidRDefault="00E6528F" w:rsidP="006079CF">
      <w:pPr>
        <w:pStyle w:val="NoSpacing"/>
        <w:ind w:left="720" w:right="720"/>
        <w:rPr>
          <w:sz w:val="32"/>
          <w:szCs w:val="32"/>
        </w:rPr>
      </w:pPr>
      <w:r w:rsidRPr="002C435C">
        <w:rPr>
          <w:sz w:val="32"/>
          <w:szCs w:val="32"/>
        </w:rPr>
        <w:t xml:space="preserve"> 13 bearing with one another, and forgiving one </w:t>
      </w:r>
      <w:r w:rsidRPr="002C435C">
        <w:rPr>
          <w:noProof/>
          <w:sz w:val="32"/>
          <w:szCs w:val="32"/>
        </w:rPr>
        <w:t>another,</w:t>
      </w:r>
      <w:r w:rsidRPr="002C435C">
        <w:rPr>
          <w:sz w:val="32"/>
          <w:szCs w:val="32"/>
        </w:rPr>
        <w:t xml:space="preserve"> if anyone has a complaint against another; even as Christ forgave you, so you also must do.</w:t>
      </w:r>
    </w:p>
    <w:p w:rsidR="00E6528F" w:rsidRPr="002C435C" w:rsidRDefault="00E6528F" w:rsidP="006079CF">
      <w:pPr>
        <w:pStyle w:val="NoSpacing"/>
        <w:ind w:left="720" w:right="720"/>
        <w:rPr>
          <w:sz w:val="32"/>
          <w:szCs w:val="32"/>
        </w:rPr>
      </w:pPr>
      <w:r w:rsidRPr="002C435C">
        <w:rPr>
          <w:sz w:val="32"/>
          <w:szCs w:val="32"/>
        </w:rPr>
        <w:t xml:space="preserve"> 14 But above all these things put on love, which is the bond of perfection.</w:t>
      </w:r>
    </w:p>
    <w:p w:rsidR="00E6528F" w:rsidRPr="002C435C" w:rsidRDefault="00E6528F" w:rsidP="006079CF">
      <w:pPr>
        <w:pStyle w:val="NoSpacing"/>
        <w:ind w:left="720" w:right="720"/>
        <w:rPr>
          <w:sz w:val="32"/>
          <w:szCs w:val="32"/>
        </w:rPr>
      </w:pPr>
      <w:r w:rsidRPr="002C435C">
        <w:rPr>
          <w:sz w:val="32"/>
          <w:szCs w:val="32"/>
        </w:rPr>
        <w:t xml:space="preserve"> 15 And let the peace of God rule in your hearts, to which also you were called in one body; </w:t>
      </w:r>
      <w:r w:rsidRPr="002C435C">
        <w:rPr>
          <w:b/>
          <w:sz w:val="32"/>
          <w:szCs w:val="32"/>
        </w:rPr>
        <w:t>and be thankful</w:t>
      </w:r>
      <w:r w:rsidRPr="002C435C">
        <w:rPr>
          <w:sz w:val="32"/>
          <w:szCs w:val="32"/>
        </w:rPr>
        <w:t>.</w:t>
      </w:r>
    </w:p>
    <w:p w:rsidR="00E6528F" w:rsidRPr="002C435C" w:rsidRDefault="00E6528F" w:rsidP="006079CF">
      <w:pPr>
        <w:pStyle w:val="NoSpacing"/>
        <w:ind w:left="720" w:right="720"/>
        <w:rPr>
          <w:sz w:val="32"/>
          <w:szCs w:val="32"/>
        </w:rPr>
      </w:pPr>
      <w:r w:rsidRPr="002C435C">
        <w:rPr>
          <w:sz w:val="32"/>
          <w:szCs w:val="32"/>
        </w:rPr>
        <w:t xml:space="preserve"> 16 Let the word of Christ dwell in you richly in all wisdom, teaching and admonishing one another in psalms and hymns and spiritual songs, singing with grace in your hearts to the Lord.</w:t>
      </w:r>
    </w:p>
    <w:p w:rsidR="00A61026" w:rsidRPr="002C435C" w:rsidRDefault="00A61026" w:rsidP="00E6528F">
      <w:pPr>
        <w:pStyle w:val="NoSpacing"/>
        <w:rPr>
          <w:sz w:val="32"/>
          <w:szCs w:val="32"/>
        </w:rPr>
      </w:pPr>
    </w:p>
    <w:p w:rsidR="00A61026" w:rsidRPr="002C435C" w:rsidRDefault="00A61026" w:rsidP="00E6528F">
      <w:pPr>
        <w:pStyle w:val="NoSpacing"/>
        <w:rPr>
          <w:sz w:val="32"/>
          <w:szCs w:val="32"/>
        </w:rPr>
      </w:pPr>
      <w:r w:rsidRPr="002C435C">
        <w:rPr>
          <w:sz w:val="32"/>
          <w:szCs w:val="32"/>
        </w:rPr>
        <w:t xml:space="preserve">So this could be the summation. We have a list of traits to remove. And a list of traits to enhance. That could be the end of the subject right there. But notice this one extra verse that is added to the end. It really is the end cap to this set of </w:t>
      </w:r>
      <w:r w:rsidR="00E1529E" w:rsidRPr="002C435C">
        <w:rPr>
          <w:sz w:val="32"/>
          <w:szCs w:val="32"/>
        </w:rPr>
        <w:t>principles</w:t>
      </w:r>
      <w:r w:rsidRPr="002C435C">
        <w:rPr>
          <w:sz w:val="32"/>
          <w:szCs w:val="32"/>
        </w:rPr>
        <w:t xml:space="preserve">. You have a series of “do this, and don’t do that”, and “take these actions, and </w:t>
      </w:r>
      <w:r w:rsidR="006079CF" w:rsidRPr="002C435C">
        <w:rPr>
          <w:sz w:val="32"/>
          <w:szCs w:val="32"/>
        </w:rPr>
        <w:t>abstain</w:t>
      </w:r>
      <w:r w:rsidRPr="002C435C">
        <w:rPr>
          <w:sz w:val="32"/>
          <w:szCs w:val="32"/>
        </w:rPr>
        <w:t xml:space="preserve"> from these actions”. Then Paul says – no matter what, however you try to go about these principals, remember this:</w:t>
      </w:r>
    </w:p>
    <w:p w:rsidR="00A61026" w:rsidRPr="002C435C" w:rsidRDefault="00A61026" w:rsidP="00E6528F">
      <w:pPr>
        <w:pStyle w:val="NoSpacing"/>
        <w:rPr>
          <w:sz w:val="32"/>
          <w:szCs w:val="32"/>
        </w:rPr>
      </w:pPr>
    </w:p>
    <w:p w:rsidR="00E6528F" w:rsidRPr="002C435C" w:rsidRDefault="00E6528F" w:rsidP="006079CF">
      <w:pPr>
        <w:pStyle w:val="NoSpacing"/>
        <w:ind w:left="720" w:right="720"/>
        <w:rPr>
          <w:sz w:val="32"/>
          <w:szCs w:val="32"/>
        </w:rPr>
      </w:pPr>
      <w:r w:rsidRPr="002C435C">
        <w:rPr>
          <w:sz w:val="32"/>
          <w:szCs w:val="32"/>
        </w:rPr>
        <w:t xml:space="preserve"> 17 And whatever</w:t>
      </w:r>
      <w:r w:rsidR="006079CF" w:rsidRPr="002C435C">
        <w:rPr>
          <w:sz w:val="32"/>
          <w:szCs w:val="32"/>
        </w:rPr>
        <w:t xml:space="preserve"> </w:t>
      </w:r>
      <w:r w:rsidRPr="002C435C">
        <w:rPr>
          <w:sz w:val="32"/>
          <w:szCs w:val="32"/>
        </w:rPr>
        <w:t xml:space="preserve">you do </w:t>
      </w:r>
      <w:r w:rsidR="006079CF" w:rsidRPr="002C435C">
        <w:rPr>
          <w:sz w:val="32"/>
          <w:szCs w:val="32"/>
        </w:rPr>
        <w:t>[</w:t>
      </w:r>
      <w:r w:rsidR="006079CF" w:rsidRPr="002C435C">
        <w:rPr>
          <w:i/>
          <w:sz w:val="32"/>
          <w:szCs w:val="32"/>
        </w:rPr>
        <w:t>whatever you do</w:t>
      </w:r>
      <w:r w:rsidR="006079CF" w:rsidRPr="002C435C">
        <w:rPr>
          <w:sz w:val="32"/>
          <w:szCs w:val="32"/>
        </w:rPr>
        <w:t xml:space="preserve">, especially in the context of trying to accomplish these spiritual principals] </w:t>
      </w:r>
      <w:r w:rsidRPr="002C435C">
        <w:rPr>
          <w:sz w:val="32"/>
          <w:szCs w:val="32"/>
        </w:rPr>
        <w:t>in word or deed, do all in the name of the Lord Jesus, giving thanks to God the Father through Him.</w:t>
      </w:r>
    </w:p>
    <w:p w:rsidR="00E6528F" w:rsidRPr="002C435C" w:rsidRDefault="00E6528F" w:rsidP="007B412B">
      <w:pPr>
        <w:pStyle w:val="NoSpacing"/>
        <w:rPr>
          <w:sz w:val="32"/>
          <w:szCs w:val="32"/>
        </w:rPr>
      </w:pPr>
    </w:p>
    <w:p w:rsidR="006079CF" w:rsidRPr="002C435C" w:rsidRDefault="006079CF" w:rsidP="007B412B">
      <w:pPr>
        <w:pStyle w:val="NoSpacing"/>
        <w:rPr>
          <w:sz w:val="32"/>
          <w:szCs w:val="32"/>
        </w:rPr>
      </w:pPr>
      <w:r w:rsidRPr="002C435C">
        <w:rPr>
          <w:sz w:val="32"/>
          <w:szCs w:val="32"/>
        </w:rPr>
        <w:t xml:space="preserve">The apostle Paul was on to something here, and perhaps it’s taken secular </w:t>
      </w:r>
      <w:r w:rsidR="00E1529E" w:rsidRPr="002C435C">
        <w:rPr>
          <w:sz w:val="32"/>
          <w:szCs w:val="32"/>
        </w:rPr>
        <w:t xml:space="preserve">psychologists </w:t>
      </w:r>
      <w:r w:rsidRPr="002C435C">
        <w:rPr>
          <w:sz w:val="32"/>
          <w:szCs w:val="32"/>
        </w:rPr>
        <w:t xml:space="preserve">a few generations to get the data to back it up. Gratitude plays a key role in the development of who you are and </w:t>
      </w:r>
      <w:r w:rsidRPr="002C435C">
        <w:rPr>
          <w:i/>
          <w:sz w:val="32"/>
          <w:szCs w:val="32"/>
        </w:rPr>
        <w:t>what</w:t>
      </w:r>
      <w:r w:rsidRPr="002C435C">
        <w:rPr>
          <w:sz w:val="32"/>
          <w:szCs w:val="32"/>
        </w:rPr>
        <w:t xml:space="preserve"> you are. In our spiritual race, gratitude is one of the fuels that power us.</w:t>
      </w:r>
    </w:p>
    <w:p w:rsidR="006079CF" w:rsidRPr="002C435C" w:rsidRDefault="006079CF" w:rsidP="007B412B">
      <w:pPr>
        <w:pStyle w:val="NoSpacing"/>
        <w:rPr>
          <w:sz w:val="32"/>
          <w:szCs w:val="32"/>
        </w:rPr>
      </w:pPr>
    </w:p>
    <w:p w:rsidR="00C76DC2" w:rsidRPr="002C435C" w:rsidRDefault="00C76DC2" w:rsidP="007B412B">
      <w:pPr>
        <w:pStyle w:val="NoSpacing"/>
        <w:rPr>
          <w:sz w:val="32"/>
          <w:szCs w:val="32"/>
        </w:rPr>
      </w:pPr>
      <w:r w:rsidRPr="002C435C">
        <w:rPr>
          <w:sz w:val="32"/>
          <w:szCs w:val="32"/>
        </w:rPr>
        <w:t xml:space="preserve">There was a paper published in the Journal of Personality and Social Psychology in December of last year that I’ll be referencing throughout this sermon called “The headwinds/tailwinds asymmetry”. It was published by Shai </w:t>
      </w:r>
      <w:r w:rsidRPr="002C435C">
        <w:rPr>
          <w:noProof/>
          <w:sz w:val="32"/>
          <w:szCs w:val="32"/>
        </w:rPr>
        <w:t>Davidai</w:t>
      </w:r>
      <w:r w:rsidRPr="002C435C">
        <w:rPr>
          <w:sz w:val="32"/>
          <w:szCs w:val="32"/>
        </w:rPr>
        <w:t xml:space="preserve"> and Thomas Gilovich.</w:t>
      </w:r>
    </w:p>
    <w:p w:rsidR="00C76DC2" w:rsidRPr="002C435C" w:rsidRDefault="00C76DC2" w:rsidP="007B412B">
      <w:pPr>
        <w:pStyle w:val="NoSpacing"/>
        <w:rPr>
          <w:sz w:val="32"/>
          <w:szCs w:val="32"/>
        </w:rPr>
      </w:pPr>
    </w:p>
    <w:p w:rsidR="00C76DC2" w:rsidRPr="002C435C" w:rsidRDefault="00C76DC2" w:rsidP="007B412B">
      <w:pPr>
        <w:pStyle w:val="NoSpacing"/>
        <w:rPr>
          <w:sz w:val="32"/>
          <w:szCs w:val="32"/>
        </w:rPr>
      </w:pPr>
      <w:r w:rsidRPr="002C435C">
        <w:rPr>
          <w:sz w:val="32"/>
          <w:szCs w:val="32"/>
        </w:rPr>
        <w:t xml:space="preserve">And the basis of this paper was to </w:t>
      </w:r>
      <w:r w:rsidR="00573D34" w:rsidRPr="002C435C">
        <w:rPr>
          <w:sz w:val="32"/>
          <w:szCs w:val="32"/>
        </w:rPr>
        <w:t xml:space="preserve">discover </w:t>
      </w:r>
      <w:r w:rsidRPr="002C435C">
        <w:rPr>
          <w:sz w:val="32"/>
          <w:szCs w:val="32"/>
        </w:rPr>
        <w:t xml:space="preserve">the difference between people in how they respond and </w:t>
      </w:r>
      <w:r w:rsidR="00573D34" w:rsidRPr="002C435C">
        <w:rPr>
          <w:sz w:val="32"/>
          <w:szCs w:val="32"/>
        </w:rPr>
        <w:t xml:space="preserve">evaluate both barriers and blessings within their life. The example that is used is called the headwinds/tailwinds asymmetry. You might have experienced this if you are a bicyclist or a runner. You can tell by my </w:t>
      </w:r>
      <w:r w:rsidR="00041C0A" w:rsidRPr="002C435C">
        <w:rPr>
          <w:sz w:val="32"/>
          <w:szCs w:val="32"/>
        </w:rPr>
        <w:t xml:space="preserve">physique </w:t>
      </w:r>
      <w:r w:rsidR="00573D34" w:rsidRPr="002C435C">
        <w:rPr>
          <w:sz w:val="32"/>
          <w:szCs w:val="32"/>
        </w:rPr>
        <w:t>that I’m probably not in either of these categori</w:t>
      </w:r>
      <w:r w:rsidR="00041C0A" w:rsidRPr="002C435C">
        <w:rPr>
          <w:sz w:val="32"/>
          <w:szCs w:val="32"/>
        </w:rPr>
        <w:t>es, but I’m sure everyone can relate to the example in the paper.</w:t>
      </w:r>
    </w:p>
    <w:p w:rsidR="00573D34" w:rsidRPr="002C435C" w:rsidRDefault="00573D34" w:rsidP="007B412B">
      <w:pPr>
        <w:pStyle w:val="NoSpacing"/>
        <w:rPr>
          <w:sz w:val="32"/>
          <w:szCs w:val="32"/>
        </w:rPr>
      </w:pPr>
    </w:p>
    <w:p w:rsidR="00573D34" w:rsidRPr="002C435C" w:rsidRDefault="00573D34" w:rsidP="007B412B">
      <w:pPr>
        <w:pStyle w:val="NoSpacing"/>
        <w:rPr>
          <w:sz w:val="32"/>
          <w:szCs w:val="32"/>
        </w:rPr>
      </w:pPr>
      <w:r w:rsidRPr="002C435C">
        <w:rPr>
          <w:sz w:val="32"/>
          <w:szCs w:val="32"/>
        </w:rPr>
        <w:t>When you are running, and there is a strong headwind</w:t>
      </w:r>
      <w:r w:rsidR="00041C0A" w:rsidRPr="002C435C">
        <w:rPr>
          <w:sz w:val="32"/>
          <w:szCs w:val="32"/>
        </w:rPr>
        <w:t xml:space="preserve">, that is </w:t>
      </w:r>
      <w:r w:rsidR="00041C0A" w:rsidRPr="002C435C">
        <w:rPr>
          <w:noProof/>
          <w:sz w:val="32"/>
          <w:szCs w:val="32"/>
        </w:rPr>
        <w:t>wind</w:t>
      </w:r>
      <w:r w:rsidR="00041C0A" w:rsidRPr="002C435C">
        <w:rPr>
          <w:sz w:val="32"/>
          <w:szCs w:val="32"/>
        </w:rPr>
        <w:t xml:space="preserve"> that is pushing against you</w:t>
      </w:r>
      <w:r w:rsidRPr="002C435C">
        <w:rPr>
          <w:sz w:val="32"/>
          <w:szCs w:val="32"/>
        </w:rPr>
        <w:t xml:space="preserve"> – you notice it the entire time. You feel the resistance </w:t>
      </w:r>
      <w:r w:rsidR="00041C0A" w:rsidRPr="002C435C">
        <w:rPr>
          <w:sz w:val="32"/>
          <w:szCs w:val="32"/>
        </w:rPr>
        <w:t>driving</w:t>
      </w:r>
      <w:r w:rsidRPr="002C435C">
        <w:rPr>
          <w:sz w:val="32"/>
          <w:szCs w:val="32"/>
        </w:rPr>
        <w:t xml:space="preserve"> back at you. It’s uncomfortable. It’s making your progress more difficult. Every second that you are struggling against this headwind, you notice it and you can’t wait until your direction changes.</w:t>
      </w:r>
    </w:p>
    <w:p w:rsidR="00573D34" w:rsidRPr="002C435C" w:rsidRDefault="00573D34" w:rsidP="007B412B">
      <w:pPr>
        <w:pStyle w:val="NoSpacing"/>
        <w:rPr>
          <w:sz w:val="32"/>
          <w:szCs w:val="32"/>
        </w:rPr>
      </w:pPr>
    </w:p>
    <w:p w:rsidR="00573D34" w:rsidRPr="002C435C" w:rsidRDefault="00041C0A" w:rsidP="007B412B">
      <w:pPr>
        <w:pStyle w:val="NoSpacing"/>
        <w:rPr>
          <w:sz w:val="32"/>
          <w:szCs w:val="32"/>
        </w:rPr>
      </w:pPr>
      <w:r w:rsidRPr="002C435C">
        <w:rPr>
          <w:sz w:val="32"/>
          <w:szCs w:val="32"/>
        </w:rPr>
        <w:t xml:space="preserve">And </w:t>
      </w:r>
      <w:r w:rsidR="003A2181" w:rsidRPr="002C435C">
        <w:rPr>
          <w:sz w:val="32"/>
          <w:szCs w:val="32"/>
        </w:rPr>
        <w:t>then</w:t>
      </w:r>
      <w:r w:rsidRPr="002C435C">
        <w:rPr>
          <w:sz w:val="32"/>
          <w:szCs w:val="32"/>
        </w:rPr>
        <w:t xml:space="preserve"> it does. Maybe the wind shifts or the course changes direction.</w:t>
      </w:r>
      <w:r w:rsidR="00E1529E" w:rsidRPr="002C435C">
        <w:rPr>
          <w:sz w:val="32"/>
          <w:szCs w:val="32"/>
        </w:rPr>
        <w:t xml:space="preserve"> Whatever the cause, a</w:t>
      </w:r>
      <w:r w:rsidR="00573D34" w:rsidRPr="002C435C">
        <w:rPr>
          <w:sz w:val="32"/>
          <w:szCs w:val="32"/>
        </w:rPr>
        <w:t xml:space="preserve">nd </w:t>
      </w:r>
      <w:r w:rsidR="00E1529E" w:rsidRPr="002C435C">
        <w:rPr>
          <w:sz w:val="32"/>
          <w:szCs w:val="32"/>
        </w:rPr>
        <w:t>t</w:t>
      </w:r>
      <w:r w:rsidR="00573D34" w:rsidRPr="002C435C">
        <w:rPr>
          <w:sz w:val="32"/>
          <w:szCs w:val="32"/>
        </w:rPr>
        <w:t>hen the headwind turns into a tailwind</w:t>
      </w:r>
      <w:r w:rsidRPr="002C435C">
        <w:rPr>
          <w:sz w:val="32"/>
          <w:szCs w:val="32"/>
        </w:rPr>
        <w:t xml:space="preserve">. Instead of providing resistance, it now assists you. </w:t>
      </w:r>
      <w:r w:rsidR="003A2181" w:rsidRPr="002C435C">
        <w:rPr>
          <w:sz w:val="32"/>
          <w:szCs w:val="32"/>
        </w:rPr>
        <w:t>When that happens, o</w:t>
      </w:r>
      <w:r w:rsidRPr="002C435C">
        <w:rPr>
          <w:sz w:val="32"/>
          <w:szCs w:val="32"/>
        </w:rPr>
        <w:t xml:space="preserve">f </w:t>
      </w:r>
      <w:r w:rsidRPr="002C435C">
        <w:rPr>
          <w:noProof/>
          <w:sz w:val="32"/>
          <w:szCs w:val="32"/>
        </w:rPr>
        <w:t>course</w:t>
      </w:r>
      <w:r w:rsidRPr="002C435C">
        <w:rPr>
          <w:sz w:val="32"/>
          <w:szCs w:val="32"/>
        </w:rPr>
        <w:t xml:space="preserve"> </w:t>
      </w:r>
      <w:r w:rsidR="00573D34" w:rsidRPr="002C435C">
        <w:rPr>
          <w:sz w:val="32"/>
          <w:szCs w:val="32"/>
        </w:rPr>
        <w:t>you are very thankful. For, on average, about one minute.</w:t>
      </w:r>
      <w:r w:rsidRPr="002C435C">
        <w:rPr>
          <w:sz w:val="32"/>
          <w:szCs w:val="32"/>
        </w:rPr>
        <w:t xml:space="preserve"> Maybe 90 seconds if you are on the higher end of the bell curve.</w:t>
      </w:r>
    </w:p>
    <w:p w:rsidR="00573D34" w:rsidRPr="002C435C" w:rsidRDefault="00573D34" w:rsidP="007B412B">
      <w:pPr>
        <w:pStyle w:val="NoSpacing"/>
        <w:rPr>
          <w:sz w:val="32"/>
          <w:szCs w:val="32"/>
        </w:rPr>
      </w:pPr>
    </w:p>
    <w:p w:rsidR="00573D34" w:rsidRPr="002C435C" w:rsidRDefault="00041C0A" w:rsidP="007B412B">
      <w:pPr>
        <w:pStyle w:val="NoSpacing"/>
        <w:rPr>
          <w:sz w:val="32"/>
          <w:szCs w:val="32"/>
        </w:rPr>
      </w:pPr>
      <w:r w:rsidRPr="002C435C">
        <w:rPr>
          <w:sz w:val="32"/>
          <w:szCs w:val="32"/>
        </w:rPr>
        <w:t xml:space="preserve">But that’s it. </w:t>
      </w:r>
      <w:r w:rsidR="00573D34" w:rsidRPr="002C435C">
        <w:rPr>
          <w:sz w:val="32"/>
          <w:szCs w:val="32"/>
        </w:rPr>
        <w:t>Then you forget about it!</w:t>
      </w:r>
    </w:p>
    <w:p w:rsidR="00573D34" w:rsidRPr="002C435C" w:rsidRDefault="00573D34" w:rsidP="007B412B">
      <w:pPr>
        <w:pStyle w:val="NoSpacing"/>
        <w:rPr>
          <w:sz w:val="32"/>
          <w:szCs w:val="32"/>
        </w:rPr>
      </w:pPr>
    </w:p>
    <w:p w:rsidR="00573D34" w:rsidRPr="002C435C" w:rsidRDefault="00041C0A" w:rsidP="007B412B">
      <w:pPr>
        <w:pStyle w:val="NoSpacing"/>
        <w:rPr>
          <w:sz w:val="32"/>
          <w:szCs w:val="32"/>
        </w:rPr>
      </w:pPr>
      <w:r w:rsidRPr="002C435C">
        <w:rPr>
          <w:sz w:val="32"/>
          <w:szCs w:val="32"/>
        </w:rPr>
        <w:t>It’s not that you ignore the headwinds of life – no that’s not the point. Those obstacles in life contribute to your character and help define who you are. But. So do the tailwinds. They also contribute to your character, and they also help define who you are. We just don’t always recognize</w:t>
      </w:r>
      <w:r w:rsidR="00E1529E" w:rsidRPr="002C435C">
        <w:rPr>
          <w:sz w:val="32"/>
          <w:szCs w:val="32"/>
        </w:rPr>
        <w:t xml:space="preserve"> or pay attention to </w:t>
      </w:r>
      <w:r w:rsidRPr="002C435C">
        <w:rPr>
          <w:sz w:val="32"/>
          <w:szCs w:val="32"/>
        </w:rPr>
        <w:t>them. In fact, we rarely do.</w:t>
      </w:r>
    </w:p>
    <w:p w:rsidR="00E1529E" w:rsidRPr="002C435C" w:rsidRDefault="00E1529E" w:rsidP="007B412B">
      <w:pPr>
        <w:pStyle w:val="NoSpacing"/>
        <w:rPr>
          <w:sz w:val="32"/>
          <w:szCs w:val="32"/>
        </w:rPr>
      </w:pPr>
    </w:p>
    <w:p w:rsidR="00E1529E" w:rsidRPr="002C435C" w:rsidRDefault="00E1529E" w:rsidP="007B412B">
      <w:pPr>
        <w:pStyle w:val="NoSpacing"/>
        <w:rPr>
          <w:sz w:val="32"/>
          <w:szCs w:val="32"/>
        </w:rPr>
      </w:pPr>
      <w:r w:rsidRPr="002C435C">
        <w:rPr>
          <w:sz w:val="32"/>
          <w:szCs w:val="32"/>
        </w:rPr>
        <w:t xml:space="preserve">If you ask people what they are thankful for, most often you get the same sort of answers: “My parents. My family. My </w:t>
      </w:r>
      <w:r w:rsidRPr="002C435C">
        <w:rPr>
          <w:noProof/>
          <w:sz w:val="32"/>
          <w:szCs w:val="32"/>
        </w:rPr>
        <w:t>friends,</w:t>
      </w:r>
      <w:r w:rsidRPr="002C435C">
        <w:rPr>
          <w:sz w:val="32"/>
          <w:szCs w:val="32"/>
        </w:rPr>
        <w:t xml:space="preserve"> loved ones, etc”. And those, of course, are all important. But what is missing is all of the </w:t>
      </w:r>
      <w:r w:rsidRPr="002C435C">
        <w:rPr>
          <w:noProof/>
          <w:sz w:val="32"/>
          <w:szCs w:val="32"/>
        </w:rPr>
        <w:t>invisibles</w:t>
      </w:r>
      <w:r w:rsidRPr="002C435C">
        <w:rPr>
          <w:sz w:val="32"/>
          <w:szCs w:val="32"/>
        </w:rPr>
        <w:t>. The times when God strengthened you in a trial. Cars that start up every morning. Food that gives you energy. The fact that we can congregate together in peace and safety and read our bibles without persecution.</w:t>
      </w:r>
    </w:p>
    <w:p w:rsidR="00E1529E" w:rsidRPr="002C435C" w:rsidRDefault="00E1529E" w:rsidP="007B412B">
      <w:pPr>
        <w:pStyle w:val="NoSpacing"/>
        <w:rPr>
          <w:sz w:val="32"/>
          <w:szCs w:val="32"/>
        </w:rPr>
      </w:pPr>
    </w:p>
    <w:p w:rsidR="00E1529E" w:rsidRPr="002C435C" w:rsidRDefault="00E1529E" w:rsidP="007B412B">
      <w:pPr>
        <w:pStyle w:val="NoSpacing"/>
        <w:rPr>
          <w:sz w:val="32"/>
          <w:szCs w:val="32"/>
        </w:rPr>
      </w:pPr>
      <w:r w:rsidRPr="002C435C">
        <w:rPr>
          <w:sz w:val="32"/>
          <w:szCs w:val="32"/>
        </w:rPr>
        <w:lastRenderedPageBreak/>
        <w:t>Arguably, those cumulatively have a bigger impact in your life, but they are so easy to go unnoticed until you proactively sit down and ponder on them. They aren’t obstacles that jump up in your face that you are forced to navigate around and through. They just sit there, in the background, silently and gently pushing at your back, edging you forward.</w:t>
      </w:r>
    </w:p>
    <w:p w:rsidR="00041C0A" w:rsidRPr="002C435C" w:rsidRDefault="00041C0A" w:rsidP="007B412B">
      <w:pPr>
        <w:pStyle w:val="NoSpacing"/>
        <w:rPr>
          <w:sz w:val="32"/>
          <w:szCs w:val="32"/>
        </w:rPr>
      </w:pPr>
    </w:p>
    <w:p w:rsidR="00E1529E" w:rsidRPr="002C435C" w:rsidRDefault="00E1529E" w:rsidP="007B412B">
      <w:pPr>
        <w:pStyle w:val="NoSpacing"/>
        <w:rPr>
          <w:sz w:val="32"/>
          <w:szCs w:val="32"/>
        </w:rPr>
      </w:pPr>
      <w:r w:rsidRPr="002C435C">
        <w:rPr>
          <w:sz w:val="32"/>
          <w:szCs w:val="32"/>
        </w:rPr>
        <w:t>Let’s turn to Luke chapter 17, we see a somewhat extreme example of this.</w:t>
      </w:r>
    </w:p>
    <w:p w:rsidR="00E1529E" w:rsidRPr="002C435C" w:rsidRDefault="00E1529E" w:rsidP="007B412B">
      <w:pPr>
        <w:pStyle w:val="NoSpacing"/>
        <w:rPr>
          <w:sz w:val="32"/>
          <w:szCs w:val="32"/>
        </w:rPr>
      </w:pPr>
    </w:p>
    <w:p w:rsidR="00E1529E" w:rsidRPr="002C435C" w:rsidRDefault="00E1529E" w:rsidP="00E1529E">
      <w:pPr>
        <w:pStyle w:val="NoSpacing"/>
        <w:ind w:left="720" w:right="720"/>
        <w:rPr>
          <w:sz w:val="32"/>
          <w:szCs w:val="32"/>
        </w:rPr>
      </w:pPr>
      <w:r w:rsidRPr="002C435C">
        <w:rPr>
          <w:sz w:val="32"/>
          <w:szCs w:val="32"/>
        </w:rPr>
        <w:t>Lu</w:t>
      </w:r>
      <w:r w:rsidRPr="002C435C">
        <w:rPr>
          <w:sz w:val="32"/>
          <w:szCs w:val="32"/>
        </w:rPr>
        <w:t>ke</w:t>
      </w:r>
      <w:r w:rsidRPr="002C435C">
        <w:rPr>
          <w:sz w:val="32"/>
          <w:szCs w:val="32"/>
        </w:rPr>
        <w:t xml:space="preserve"> 17:11 </w:t>
      </w:r>
      <w:r w:rsidRPr="002C435C">
        <w:rPr>
          <w:sz w:val="32"/>
          <w:szCs w:val="32"/>
        </w:rPr>
        <w:t>-</w:t>
      </w:r>
      <w:r w:rsidRPr="002C435C">
        <w:rPr>
          <w:sz w:val="32"/>
          <w:szCs w:val="32"/>
        </w:rPr>
        <w:t xml:space="preserve"> Now it happened as He went to Jerusalem that He passed through the midst of Samaria and Galilee.</w:t>
      </w:r>
    </w:p>
    <w:p w:rsidR="00E1529E" w:rsidRPr="002C435C" w:rsidRDefault="00E1529E" w:rsidP="00E1529E">
      <w:pPr>
        <w:pStyle w:val="NoSpacing"/>
        <w:ind w:left="720" w:right="720"/>
        <w:rPr>
          <w:sz w:val="32"/>
          <w:szCs w:val="32"/>
        </w:rPr>
      </w:pPr>
      <w:r w:rsidRPr="002C435C">
        <w:rPr>
          <w:sz w:val="32"/>
          <w:szCs w:val="32"/>
        </w:rPr>
        <w:t xml:space="preserve"> 12 Then as He entered a certain village, there met Him ten men who were lepers, who stood afar off.</w:t>
      </w:r>
    </w:p>
    <w:p w:rsidR="00E1529E" w:rsidRPr="002C435C" w:rsidRDefault="00E1529E" w:rsidP="00E1529E">
      <w:pPr>
        <w:pStyle w:val="NoSpacing"/>
        <w:ind w:right="720"/>
        <w:rPr>
          <w:sz w:val="32"/>
          <w:szCs w:val="32"/>
        </w:rPr>
      </w:pPr>
    </w:p>
    <w:p w:rsidR="00E1529E" w:rsidRPr="002C435C" w:rsidRDefault="00E1529E" w:rsidP="00E1529E">
      <w:pPr>
        <w:pStyle w:val="NoSpacing"/>
        <w:ind w:right="720"/>
        <w:rPr>
          <w:sz w:val="32"/>
          <w:szCs w:val="32"/>
        </w:rPr>
      </w:pPr>
      <w:r w:rsidRPr="002C435C">
        <w:rPr>
          <w:sz w:val="32"/>
          <w:szCs w:val="32"/>
        </w:rPr>
        <w:t>Now again, let’s not forget the context. For all intents and purposes, their life was pretty terrible. They had a massive headwind pushing against them in the form of this serious disease.</w:t>
      </w:r>
    </w:p>
    <w:p w:rsidR="00E1529E" w:rsidRPr="002C435C" w:rsidRDefault="00E1529E" w:rsidP="00E1529E">
      <w:pPr>
        <w:pStyle w:val="NoSpacing"/>
        <w:ind w:right="720"/>
        <w:rPr>
          <w:sz w:val="32"/>
          <w:szCs w:val="32"/>
        </w:rPr>
      </w:pPr>
    </w:p>
    <w:p w:rsidR="00E1529E" w:rsidRPr="002C435C" w:rsidRDefault="00E1529E" w:rsidP="00E1529E">
      <w:pPr>
        <w:pStyle w:val="NoSpacing"/>
        <w:ind w:left="720" w:right="720"/>
        <w:rPr>
          <w:sz w:val="32"/>
          <w:szCs w:val="32"/>
        </w:rPr>
      </w:pPr>
      <w:r w:rsidRPr="002C435C">
        <w:rPr>
          <w:sz w:val="32"/>
          <w:szCs w:val="32"/>
        </w:rPr>
        <w:t xml:space="preserve"> 13 And they lifted up their voices and said, "Jesus, Master, have mercy on us!"</w:t>
      </w:r>
    </w:p>
    <w:p w:rsidR="00E1529E" w:rsidRPr="002C435C" w:rsidRDefault="00E1529E" w:rsidP="00E1529E">
      <w:pPr>
        <w:pStyle w:val="NoSpacing"/>
        <w:ind w:left="720" w:right="720"/>
        <w:rPr>
          <w:sz w:val="32"/>
          <w:szCs w:val="32"/>
        </w:rPr>
      </w:pPr>
      <w:r w:rsidRPr="002C435C">
        <w:rPr>
          <w:sz w:val="32"/>
          <w:szCs w:val="32"/>
        </w:rPr>
        <w:t xml:space="preserve"> 14 So when He saw them, He said to them, "Go, show yourselves to the priests." And so it was that as they went, they were cleansed.</w:t>
      </w:r>
    </w:p>
    <w:p w:rsidR="00E1529E" w:rsidRPr="002C435C" w:rsidRDefault="00E1529E" w:rsidP="00E1529E">
      <w:pPr>
        <w:pStyle w:val="NoSpacing"/>
        <w:ind w:right="720"/>
        <w:rPr>
          <w:sz w:val="32"/>
          <w:szCs w:val="32"/>
        </w:rPr>
      </w:pPr>
    </w:p>
    <w:p w:rsidR="00E1529E" w:rsidRPr="002C435C" w:rsidRDefault="00E1529E" w:rsidP="00E1529E">
      <w:pPr>
        <w:pStyle w:val="NoSpacing"/>
        <w:ind w:right="720"/>
        <w:rPr>
          <w:sz w:val="32"/>
          <w:szCs w:val="32"/>
        </w:rPr>
      </w:pPr>
      <w:r w:rsidRPr="002C435C">
        <w:rPr>
          <w:sz w:val="32"/>
          <w:szCs w:val="32"/>
        </w:rPr>
        <w:t>The winds have shifted. The headwind has now been removed.</w:t>
      </w:r>
    </w:p>
    <w:p w:rsidR="00E1529E" w:rsidRPr="002C435C" w:rsidRDefault="00E1529E" w:rsidP="00E1529E">
      <w:pPr>
        <w:pStyle w:val="NoSpacing"/>
        <w:ind w:left="720" w:right="720"/>
        <w:rPr>
          <w:sz w:val="32"/>
          <w:szCs w:val="32"/>
        </w:rPr>
      </w:pPr>
    </w:p>
    <w:p w:rsidR="00E1529E" w:rsidRPr="002C435C" w:rsidRDefault="00E1529E" w:rsidP="00E1529E">
      <w:pPr>
        <w:pStyle w:val="NoSpacing"/>
        <w:ind w:left="720" w:right="720"/>
        <w:rPr>
          <w:sz w:val="32"/>
          <w:szCs w:val="32"/>
        </w:rPr>
      </w:pPr>
      <w:r w:rsidRPr="002C435C">
        <w:rPr>
          <w:sz w:val="32"/>
          <w:szCs w:val="32"/>
        </w:rPr>
        <w:t xml:space="preserve"> 15 And one of them, when he saw that he was healed, returned, and with a loud voice glorified God,</w:t>
      </w:r>
    </w:p>
    <w:p w:rsidR="00E1529E" w:rsidRPr="002C435C" w:rsidRDefault="00E1529E" w:rsidP="00E1529E">
      <w:pPr>
        <w:pStyle w:val="NoSpacing"/>
        <w:ind w:left="720" w:right="720"/>
        <w:rPr>
          <w:sz w:val="32"/>
          <w:szCs w:val="32"/>
        </w:rPr>
      </w:pPr>
      <w:r w:rsidRPr="002C435C">
        <w:rPr>
          <w:sz w:val="32"/>
          <w:szCs w:val="32"/>
        </w:rPr>
        <w:t xml:space="preserve"> 16 and fell down on his face at His feet, giving Him thanks. And he was a Samaritan.</w:t>
      </w:r>
    </w:p>
    <w:p w:rsidR="00E1529E" w:rsidRPr="002C435C" w:rsidRDefault="00E1529E" w:rsidP="00E1529E">
      <w:pPr>
        <w:pStyle w:val="NoSpacing"/>
        <w:ind w:left="720" w:right="720"/>
        <w:rPr>
          <w:sz w:val="32"/>
          <w:szCs w:val="32"/>
        </w:rPr>
      </w:pPr>
      <w:r w:rsidRPr="002C435C">
        <w:rPr>
          <w:sz w:val="32"/>
          <w:szCs w:val="32"/>
        </w:rPr>
        <w:t xml:space="preserve"> 17 So Jesus answered and said, "Were there not ten cleansed? But where are the nine?</w:t>
      </w:r>
    </w:p>
    <w:p w:rsidR="00E1529E" w:rsidRPr="002C435C" w:rsidRDefault="00E1529E" w:rsidP="00E1529E">
      <w:pPr>
        <w:pStyle w:val="NoSpacing"/>
        <w:ind w:left="720" w:right="720"/>
        <w:rPr>
          <w:sz w:val="32"/>
          <w:szCs w:val="32"/>
        </w:rPr>
      </w:pPr>
      <w:r w:rsidRPr="002C435C">
        <w:rPr>
          <w:sz w:val="32"/>
          <w:szCs w:val="32"/>
        </w:rPr>
        <w:t xml:space="preserve"> 18 "Were there not any found who returned to give glory to God except this foreigner?"</w:t>
      </w:r>
    </w:p>
    <w:p w:rsidR="00C76DC2" w:rsidRPr="002C435C" w:rsidRDefault="00E1529E" w:rsidP="00E1529E">
      <w:pPr>
        <w:pStyle w:val="NoSpacing"/>
        <w:ind w:left="720" w:right="720"/>
        <w:rPr>
          <w:sz w:val="32"/>
          <w:szCs w:val="32"/>
        </w:rPr>
      </w:pPr>
      <w:r w:rsidRPr="002C435C">
        <w:rPr>
          <w:sz w:val="32"/>
          <w:szCs w:val="32"/>
        </w:rPr>
        <w:t xml:space="preserve"> 19 And He said to him, "Arise, go your way. Your faith has made you well."</w:t>
      </w:r>
    </w:p>
    <w:p w:rsidR="00E1529E" w:rsidRPr="002C435C" w:rsidRDefault="00E1529E" w:rsidP="00E1529E">
      <w:pPr>
        <w:pStyle w:val="NoSpacing"/>
        <w:ind w:right="720"/>
        <w:rPr>
          <w:sz w:val="32"/>
          <w:szCs w:val="32"/>
        </w:rPr>
      </w:pPr>
    </w:p>
    <w:p w:rsidR="00E1529E" w:rsidRPr="002C435C" w:rsidRDefault="00E1529E" w:rsidP="00E1529E">
      <w:pPr>
        <w:pStyle w:val="NoSpacing"/>
        <w:ind w:right="720"/>
        <w:rPr>
          <w:sz w:val="32"/>
          <w:szCs w:val="32"/>
        </w:rPr>
      </w:pPr>
      <w:r w:rsidRPr="002C435C">
        <w:rPr>
          <w:sz w:val="32"/>
          <w:szCs w:val="32"/>
        </w:rPr>
        <w:lastRenderedPageBreak/>
        <w:t>You’d have to feel for these other 9. They were basically given their life back. They had been cut off from their families, their children, their profession, everything. And now they were restored! If I was in that same boat, how quickly would I also want to run back to my old house? See my family.</w:t>
      </w:r>
    </w:p>
    <w:p w:rsidR="00E1529E" w:rsidRPr="002C435C" w:rsidRDefault="00E1529E" w:rsidP="00E1529E">
      <w:pPr>
        <w:pStyle w:val="NoSpacing"/>
        <w:ind w:right="720"/>
        <w:rPr>
          <w:sz w:val="32"/>
          <w:szCs w:val="32"/>
        </w:rPr>
      </w:pPr>
      <w:r w:rsidRPr="002C435C">
        <w:rPr>
          <w:sz w:val="32"/>
          <w:szCs w:val="32"/>
        </w:rPr>
        <w:t>Only one came back. Knew that the shifting winds now at his back was caused by God and had the self-awareness to recognize it and provide the gratitude to whom it was deserved.</w:t>
      </w:r>
    </w:p>
    <w:p w:rsidR="00E1529E" w:rsidRPr="002C435C" w:rsidRDefault="00E1529E" w:rsidP="00E1529E">
      <w:pPr>
        <w:pStyle w:val="NoSpacing"/>
        <w:ind w:right="720"/>
        <w:rPr>
          <w:sz w:val="32"/>
          <w:szCs w:val="32"/>
        </w:rPr>
      </w:pPr>
    </w:p>
    <w:p w:rsidR="00E1529E" w:rsidRPr="002C435C" w:rsidRDefault="00E1529E" w:rsidP="00E1529E">
      <w:pPr>
        <w:pStyle w:val="NoSpacing"/>
        <w:ind w:right="720"/>
        <w:rPr>
          <w:sz w:val="32"/>
          <w:szCs w:val="32"/>
        </w:rPr>
      </w:pPr>
      <w:r w:rsidRPr="002C435C">
        <w:rPr>
          <w:sz w:val="32"/>
          <w:szCs w:val="32"/>
        </w:rPr>
        <w:t>This example also demonstrates that Jesus Christ did indeed care about gratitude. It was something that He noticed.</w:t>
      </w:r>
    </w:p>
    <w:p w:rsidR="00A70409" w:rsidRPr="002C435C" w:rsidRDefault="00A70409" w:rsidP="00E1529E">
      <w:pPr>
        <w:pStyle w:val="NoSpacing"/>
        <w:ind w:right="720"/>
        <w:rPr>
          <w:sz w:val="32"/>
          <w:szCs w:val="32"/>
        </w:rPr>
      </w:pPr>
    </w:p>
    <w:p w:rsidR="00A70409" w:rsidRPr="002C435C" w:rsidRDefault="00A70409" w:rsidP="00E1529E">
      <w:pPr>
        <w:pStyle w:val="NoSpacing"/>
        <w:ind w:right="720"/>
        <w:rPr>
          <w:sz w:val="32"/>
          <w:szCs w:val="32"/>
        </w:rPr>
      </w:pPr>
      <w:r w:rsidRPr="002C435C">
        <w:rPr>
          <w:sz w:val="32"/>
          <w:szCs w:val="32"/>
        </w:rPr>
        <w:t xml:space="preserve">Gratitude was obviously going to play a role in giving glory to God in this specific instance, but that gratitude can also play a role in some less obvious ways as well. </w:t>
      </w:r>
      <w:r w:rsidRPr="002C435C">
        <w:rPr>
          <w:noProof/>
          <w:sz w:val="32"/>
          <w:szCs w:val="32"/>
        </w:rPr>
        <w:t>One</w:t>
      </w:r>
      <w:r w:rsidRPr="002C435C">
        <w:rPr>
          <w:sz w:val="32"/>
          <w:szCs w:val="32"/>
        </w:rPr>
        <w:t xml:space="preserve"> I’d like to look at in more depth is our second point.</w:t>
      </w:r>
    </w:p>
    <w:p w:rsidR="00A70409" w:rsidRPr="002C435C" w:rsidRDefault="00A70409" w:rsidP="007B412B">
      <w:pPr>
        <w:pStyle w:val="NoSpacing"/>
        <w:rPr>
          <w:sz w:val="32"/>
          <w:szCs w:val="32"/>
        </w:rPr>
      </w:pPr>
    </w:p>
    <w:p w:rsidR="000467D6" w:rsidRPr="002C435C" w:rsidRDefault="000467D6" w:rsidP="007B412B">
      <w:pPr>
        <w:pStyle w:val="NoSpacing"/>
        <w:rPr>
          <w:b/>
          <w:sz w:val="32"/>
          <w:szCs w:val="32"/>
        </w:rPr>
      </w:pPr>
      <w:r w:rsidRPr="002C435C">
        <w:rPr>
          <w:b/>
          <w:sz w:val="32"/>
          <w:szCs w:val="32"/>
        </w:rPr>
        <w:t>[Point 2</w:t>
      </w:r>
      <w:r w:rsidR="00225D49" w:rsidRPr="002C435C">
        <w:rPr>
          <w:b/>
          <w:sz w:val="32"/>
          <w:szCs w:val="32"/>
        </w:rPr>
        <w:t xml:space="preserve"> – Gratitude Sures Up Ethics</w:t>
      </w:r>
      <w:r w:rsidRPr="002C435C">
        <w:rPr>
          <w:b/>
          <w:sz w:val="32"/>
          <w:szCs w:val="32"/>
        </w:rPr>
        <w:t>]</w:t>
      </w:r>
    </w:p>
    <w:p w:rsidR="008D1E97" w:rsidRPr="002C435C" w:rsidRDefault="008D1E97" w:rsidP="007B412B">
      <w:pPr>
        <w:pStyle w:val="NoSpacing"/>
        <w:rPr>
          <w:sz w:val="32"/>
          <w:szCs w:val="32"/>
        </w:rPr>
      </w:pPr>
    </w:p>
    <w:p w:rsidR="00EF14A3" w:rsidRPr="002C435C" w:rsidRDefault="00E1529E" w:rsidP="007B412B">
      <w:pPr>
        <w:pStyle w:val="NoSpacing"/>
        <w:rPr>
          <w:sz w:val="32"/>
          <w:szCs w:val="32"/>
        </w:rPr>
      </w:pPr>
      <w:r w:rsidRPr="002C435C">
        <w:rPr>
          <w:sz w:val="32"/>
          <w:szCs w:val="32"/>
        </w:rPr>
        <w:t>This point might seem like a bit of a stretch at first, but having gratitude – or more correctly, the lack of gratitude, has a correlation to ethical behavior. Let’s start first by f</w:t>
      </w:r>
      <w:r w:rsidR="008D1E97" w:rsidRPr="002C435C">
        <w:rPr>
          <w:sz w:val="32"/>
          <w:szCs w:val="32"/>
        </w:rPr>
        <w:t>li</w:t>
      </w:r>
      <w:r w:rsidRPr="002C435C">
        <w:rPr>
          <w:sz w:val="32"/>
          <w:szCs w:val="32"/>
        </w:rPr>
        <w:t>p</w:t>
      </w:r>
      <w:r w:rsidR="008D1E97" w:rsidRPr="002C435C">
        <w:rPr>
          <w:sz w:val="32"/>
          <w:szCs w:val="32"/>
        </w:rPr>
        <w:t>p</w:t>
      </w:r>
      <w:r w:rsidRPr="002C435C">
        <w:rPr>
          <w:sz w:val="32"/>
          <w:szCs w:val="32"/>
        </w:rPr>
        <w:t>ing</w:t>
      </w:r>
      <w:r w:rsidR="008D1E97" w:rsidRPr="002C435C">
        <w:rPr>
          <w:sz w:val="32"/>
          <w:szCs w:val="32"/>
        </w:rPr>
        <w:t xml:space="preserve"> back to Number</w:t>
      </w:r>
      <w:r w:rsidR="00EF14A3" w:rsidRPr="002C435C">
        <w:rPr>
          <w:sz w:val="32"/>
          <w:szCs w:val="32"/>
        </w:rPr>
        <w:t>s chapter 16. There is something interesting in the story of Korah’s rebellion</w:t>
      </w:r>
      <w:r w:rsidRPr="002C435C">
        <w:rPr>
          <w:sz w:val="32"/>
          <w:szCs w:val="32"/>
        </w:rPr>
        <w:t xml:space="preserve"> that I’d like to draw out</w:t>
      </w:r>
      <w:r w:rsidR="00EF14A3" w:rsidRPr="002C435C">
        <w:rPr>
          <w:sz w:val="32"/>
          <w:szCs w:val="32"/>
        </w:rPr>
        <w:t>. We are going to start in Numbers chapter 16 right in verse 1 to pick up some context.</w:t>
      </w:r>
    </w:p>
    <w:p w:rsidR="008D1E97" w:rsidRPr="002C435C" w:rsidRDefault="008D1E97" w:rsidP="007B412B">
      <w:pPr>
        <w:pStyle w:val="NoSpacing"/>
        <w:rPr>
          <w:sz w:val="32"/>
          <w:szCs w:val="32"/>
        </w:rPr>
      </w:pPr>
    </w:p>
    <w:p w:rsidR="008D1E97" w:rsidRPr="002C435C" w:rsidRDefault="008D1E97" w:rsidP="00180E66">
      <w:pPr>
        <w:pStyle w:val="NoSpacing"/>
        <w:ind w:left="720" w:right="720"/>
        <w:rPr>
          <w:sz w:val="32"/>
          <w:szCs w:val="32"/>
        </w:rPr>
      </w:pPr>
      <w:r w:rsidRPr="002C435C">
        <w:rPr>
          <w:sz w:val="32"/>
          <w:szCs w:val="32"/>
        </w:rPr>
        <w:t>Numbers 16:1 - Now Korah the son of Izhar, the son of Kohath, the son of Levi, with Dathan</w:t>
      </w:r>
      <w:r w:rsidR="00E1529E" w:rsidRPr="002C435C">
        <w:rPr>
          <w:sz w:val="32"/>
          <w:szCs w:val="32"/>
        </w:rPr>
        <w:t xml:space="preserve"> [dath an]</w:t>
      </w:r>
      <w:r w:rsidRPr="002C435C">
        <w:rPr>
          <w:sz w:val="32"/>
          <w:szCs w:val="32"/>
        </w:rPr>
        <w:t xml:space="preserve"> and Abiram </w:t>
      </w:r>
      <w:r w:rsidR="00E1529E" w:rsidRPr="002C435C">
        <w:rPr>
          <w:sz w:val="32"/>
          <w:szCs w:val="32"/>
        </w:rPr>
        <w:t xml:space="preserve">[a beer am] </w:t>
      </w:r>
      <w:r w:rsidRPr="002C435C">
        <w:rPr>
          <w:sz w:val="32"/>
          <w:szCs w:val="32"/>
        </w:rPr>
        <w:t>the sons of Eliab, and On the son of Peleth, sons of Reuben, took men;</w:t>
      </w:r>
    </w:p>
    <w:p w:rsidR="008D1E97" w:rsidRPr="002C435C" w:rsidRDefault="008D1E97" w:rsidP="00180E66">
      <w:pPr>
        <w:pStyle w:val="NoSpacing"/>
        <w:ind w:left="720" w:right="720"/>
        <w:rPr>
          <w:sz w:val="32"/>
          <w:szCs w:val="32"/>
        </w:rPr>
      </w:pPr>
      <w:r w:rsidRPr="002C435C">
        <w:rPr>
          <w:sz w:val="32"/>
          <w:szCs w:val="32"/>
        </w:rPr>
        <w:t xml:space="preserve"> 2 and they rose up before Moses with some of the children of Israel, two hundred and fifty leaders of the congregation, representatives of the congregation, men of renown.</w:t>
      </w:r>
      <w:r w:rsidR="000C1B4E" w:rsidRPr="002C435C">
        <w:rPr>
          <w:sz w:val="32"/>
          <w:szCs w:val="32"/>
        </w:rPr>
        <w:t xml:space="preserve"> [so this was a non-trivial amount of people here]</w:t>
      </w:r>
    </w:p>
    <w:p w:rsidR="008D1E97" w:rsidRPr="002C435C" w:rsidRDefault="008D1E97" w:rsidP="00180E66">
      <w:pPr>
        <w:pStyle w:val="NoSpacing"/>
        <w:ind w:left="720" w:right="720"/>
        <w:rPr>
          <w:sz w:val="32"/>
          <w:szCs w:val="32"/>
        </w:rPr>
      </w:pPr>
      <w:r w:rsidRPr="002C435C">
        <w:rPr>
          <w:sz w:val="32"/>
          <w:szCs w:val="32"/>
        </w:rPr>
        <w:t xml:space="preserve"> 3 They gathered together against Moses and Aaron, and said to them, "You take too much upon yourselves, for all the congregation is holy, every one of them, and the LORD is among them. Why then do you exalt yourselves above the assembly of the LORD?"</w:t>
      </w:r>
    </w:p>
    <w:p w:rsidR="008D1E97" w:rsidRPr="002C435C" w:rsidRDefault="008D1E97" w:rsidP="007B412B">
      <w:pPr>
        <w:pStyle w:val="NoSpacing"/>
        <w:rPr>
          <w:sz w:val="32"/>
          <w:szCs w:val="32"/>
        </w:rPr>
      </w:pPr>
    </w:p>
    <w:p w:rsidR="008D1E97" w:rsidRPr="002C435C" w:rsidRDefault="00EF14A3" w:rsidP="007B412B">
      <w:pPr>
        <w:pStyle w:val="NoSpacing"/>
        <w:rPr>
          <w:sz w:val="32"/>
          <w:szCs w:val="32"/>
        </w:rPr>
      </w:pPr>
      <w:r w:rsidRPr="002C435C">
        <w:rPr>
          <w:sz w:val="32"/>
          <w:szCs w:val="32"/>
        </w:rPr>
        <w:lastRenderedPageBreak/>
        <w:t xml:space="preserve">So this is a pretty basic, run of the mill revolt. Korah and his followers thought that the distinction Aaron </w:t>
      </w:r>
      <w:r w:rsidR="000C1B4E" w:rsidRPr="002C435C">
        <w:rPr>
          <w:sz w:val="32"/>
          <w:szCs w:val="32"/>
        </w:rPr>
        <w:t>and his lineage</w:t>
      </w:r>
      <w:r w:rsidRPr="002C435C">
        <w:rPr>
          <w:sz w:val="32"/>
          <w:szCs w:val="32"/>
        </w:rPr>
        <w:t xml:space="preserve"> </w:t>
      </w:r>
      <w:r w:rsidR="000C1B4E" w:rsidRPr="002C435C">
        <w:rPr>
          <w:sz w:val="32"/>
          <w:szCs w:val="32"/>
        </w:rPr>
        <w:t xml:space="preserve">was to have </w:t>
      </w:r>
      <w:r w:rsidRPr="002C435C">
        <w:rPr>
          <w:sz w:val="32"/>
          <w:szCs w:val="32"/>
        </w:rPr>
        <w:t xml:space="preserve">had as </w:t>
      </w:r>
      <w:r w:rsidR="000C1B4E" w:rsidRPr="002C435C">
        <w:rPr>
          <w:sz w:val="32"/>
          <w:szCs w:val="32"/>
        </w:rPr>
        <w:t xml:space="preserve">the </w:t>
      </w:r>
      <w:r w:rsidRPr="002C435C">
        <w:rPr>
          <w:sz w:val="32"/>
          <w:szCs w:val="32"/>
        </w:rPr>
        <w:t xml:space="preserve">priesthood was not fair. They questioned Moses’s authority and thought that </w:t>
      </w:r>
      <w:r w:rsidRPr="002C435C">
        <w:rPr>
          <w:i/>
          <w:sz w:val="32"/>
          <w:szCs w:val="32"/>
        </w:rPr>
        <w:t>anyone</w:t>
      </w:r>
      <w:r w:rsidRPr="002C435C">
        <w:rPr>
          <w:sz w:val="32"/>
          <w:szCs w:val="32"/>
        </w:rPr>
        <w:t>, or more specifically they themselves, should be able to be elevated as priests.</w:t>
      </w:r>
      <w:r w:rsidR="000C1B4E" w:rsidRPr="002C435C">
        <w:rPr>
          <w:sz w:val="32"/>
          <w:szCs w:val="32"/>
        </w:rPr>
        <w:t xml:space="preserve"> We know from </w:t>
      </w:r>
      <w:r w:rsidR="00E1529E" w:rsidRPr="002C435C">
        <w:rPr>
          <w:sz w:val="32"/>
          <w:szCs w:val="32"/>
        </w:rPr>
        <w:t xml:space="preserve">books of the bible further on, </w:t>
      </w:r>
      <w:r w:rsidR="000C1B4E" w:rsidRPr="002C435C">
        <w:rPr>
          <w:sz w:val="32"/>
          <w:szCs w:val="32"/>
        </w:rPr>
        <w:t>that generations later, after the Kingdom split, this would indeed become a problem, but here, this concept was still in its infancy.</w:t>
      </w:r>
    </w:p>
    <w:p w:rsidR="00EF14A3" w:rsidRPr="002C435C" w:rsidRDefault="00EF14A3" w:rsidP="007B412B">
      <w:pPr>
        <w:pStyle w:val="NoSpacing"/>
        <w:rPr>
          <w:sz w:val="32"/>
          <w:szCs w:val="32"/>
        </w:rPr>
      </w:pPr>
    </w:p>
    <w:p w:rsidR="008D3C19" w:rsidRPr="002C435C" w:rsidRDefault="00EF14A3" w:rsidP="007B412B">
      <w:pPr>
        <w:pStyle w:val="NoSpacing"/>
        <w:rPr>
          <w:sz w:val="32"/>
          <w:szCs w:val="32"/>
        </w:rPr>
      </w:pPr>
      <w:r w:rsidRPr="002C435C">
        <w:rPr>
          <w:sz w:val="32"/>
          <w:szCs w:val="32"/>
        </w:rPr>
        <w:t xml:space="preserve">So they go back and forth for a little bit and get down to the root of the issues. Moses wisely deflects to God to help solve this situation. But first, he calls </w:t>
      </w:r>
      <w:r w:rsidR="008D3C19" w:rsidRPr="002C435C">
        <w:rPr>
          <w:sz w:val="32"/>
          <w:szCs w:val="32"/>
        </w:rPr>
        <w:t xml:space="preserve">the other </w:t>
      </w:r>
      <w:r w:rsidRPr="002C435C">
        <w:rPr>
          <w:sz w:val="32"/>
          <w:szCs w:val="32"/>
        </w:rPr>
        <w:t xml:space="preserve">groups together </w:t>
      </w:r>
      <w:r w:rsidR="008D3C19" w:rsidRPr="002C435C">
        <w:rPr>
          <w:sz w:val="32"/>
          <w:szCs w:val="32"/>
        </w:rPr>
        <w:t>that were in league with Korah</w:t>
      </w:r>
      <w:r w:rsidRPr="002C435C">
        <w:rPr>
          <w:sz w:val="32"/>
          <w:szCs w:val="32"/>
        </w:rPr>
        <w:t>.</w:t>
      </w:r>
    </w:p>
    <w:p w:rsidR="000C1B4E" w:rsidRPr="002C435C" w:rsidRDefault="000C1B4E" w:rsidP="007B412B">
      <w:pPr>
        <w:pStyle w:val="NoSpacing"/>
        <w:rPr>
          <w:sz w:val="32"/>
          <w:szCs w:val="32"/>
        </w:rPr>
      </w:pPr>
    </w:p>
    <w:p w:rsidR="008D3C19" w:rsidRPr="002C435C" w:rsidRDefault="008D3C19" w:rsidP="00180E66">
      <w:pPr>
        <w:pStyle w:val="NoSpacing"/>
        <w:ind w:left="720" w:right="720"/>
        <w:rPr>
          <w:sz w:val="32"/>
          <w:szCs w:val="32"/>
        </w:rPr>
      </w:pPr>
      <w:r w:rsidRPr="002C435C">
        <w:rPr>
          <w:sz w:val="32"/>
          <w:szCs w:val="32"/>
        </w:rPr>
        <w:t>Numbers 16:12 - And Moses sent to call Dathan</w:t>
      </w:r>
      <w:r w:rsidR="00E1529E" w:rsidRPr="002C435C">
        <w:rPr>
          <w:sz w:val="32"/>
          <w:szCs w:val="32"/>
        </w:rPr>
        <w:t xml:space="preserve"> </w:t>
      </w:r>
      <w:r w:rsidR="00E1529E" w:rsidRPr="002C435C">
        <w:rPr>
          <w:sz w:val="32"/>
          <w:szCs w:val="32"/>
        </w:rPr>
        <w:t xml:space="preserve">[dath an] </w:t>
      </w:r>
      <w:r w:rsidRPr="002C435C">
        <w:rPr>
          <w:sz w:val="32"/>
          <w:szCs w:val="32"/>
        </w:rPr>
        <w:t xml:space="preserve">and Abiram </w:t>
      </w:r>
      <w:r w:rsidR="00E1529E" w:rsidRPr="002C435C">
        <w:rPr>
          <w:sz w:val="32"/>
          <w:szCs w:val="32"/>
        </w:rPr>
        <w:t xml:space="preserve">[a beer am] </w:t>
      </w:r>
      <w:r w:rsidRPr="002C435C">
        <w:rPr>
          <w:sz w:val="32"/>
          <w:szCs w:val="32"/>
        </w:rPr>
        <w:t>the sons of Eliab, but they said, "We will not come up!</w:t>
      </w:r>
    </w:p>
    <w:p w:rsidR="008D3C19" w:rsidRPr="002C435C" w:rsidRDefault="008D3C19" w:rsidP="008D3C19">
      <w:pPr>
        <w:pStyle w:val="NoSpacing"/>
        <w:rPr>
          <w:sz w:val="32"/>
          <w:szCs w:val="32"/>
        </w:rPr>
      </w:pPr>
    </w:p>
    <w:p w:rsidR="008D3C19" w:rsidRPr="002C435C" w:rsidRDefault="008D3C19" w:rsidP="008D3C19">
      <w:pPr>
        <w:pStyle w:val="NoSpacing"/>
        <w:rPr>
          <w:sz w:val="32"/>
          <w:szCs w:val="32"/>
        </w:rPr>
      </w:pPr>
      <w:r w:rsidRPr="002C435C">
        <w:rPr>
          <w:sz w:val="32"/>
          <w:szCs w:val="32"/>
        </w:rPr>
        <w:t xml:space="preserve">Notice here, what they say. It’s a revolt </w:t>
      </w:r>
      <w:r w:rsidRPr="002C435C">
        <w:rPr>
          <w:noProof/>
          <w:sz w:val="32"/>
          <w:szCs w:val="32"/>
        </w:rPr>
        <w:t>over</w:t>
      </w:r>
      <w:r w:rsidRPr="002C435C">
        <w:rPr>
          <w:sz w:val="32"/>
          <w:szCs w:val="32"/>
        </w:rPr>
        <w:t xml:space="preserve"> authority, of course. It’s a revolt over power and prestige, like most revolts. But in their response, we get a little sneak </w:t>
      </w:r>
      <w:r w:rsidR="000C1B4E" w:rsidRPr="002C435C">
        <w:rPr>
          <w:sz w:val="32"/>
          <w:szCs w:val="32"/>
        </w:rPr>
        <w:t>peek</w:t>
      </w:r>
      <w:r w:rsidRPr="002C435C">
        <w:rPr>
          <w:sz w:val="32"/>
          <w:szCs w:val="32"/>
        </w:rPr>
        <w:t xml:space="preserve"> </w:t>
      </w:r>
      <w:r w:rsidR="000C1B4E" w:rsidRPr="002C435C">
        <w:rPr>
          <w:sz w:val="32"/>
          <w:szCs w:val="32"/>
        </w:rPr>
        <w:t>at</w:t>
      </w:r>
      <w:r w:rsidRPr="002C435C">
        <w:rPr>
          <w:sz w:val="32"/>
          <w:szCs w:val="32"/>
        </w:rPr>
        <w:t xml:space="preserve"> something that was underpinning this attitude.</w:t>
      </w:r>
    </w:p>
    <w:p w:rsidR="008D3C19" w:rsidRPr="002C435C" w:rsidRDefault="008D3C19" w:rsidP="008D3C19">
      <w:pPr>
        <w:pStyle w:val="NoSpacing"/>
        <w:rPr>
          <w:sz w:val="32"/>
          <w:szCs w:val="32"/>
        </w:rPr>
      </w:pPr>
    </w:p>
    <w:p w:rsidR="008D3C19" w:rsidRPr="002C435C" w:rsidRDefault="008D3C19" w:rsidP="00180E66">
      <w:pPr>
        <w:pStyle w:val="NoSpacing"/>
        <w:ind w:left="720" w:right="720"/>
        <w:rPr>
          <w:sz w:val="32"/>
          <w:szCs w:val="32"/>
        </w:rPr>
      </w:pPr>
      <w:r w:rsidRPr="002C435C">
        <w:rPr>
          <w:sz w:val="32"/>
          <w:szCs w:val="32"/>
        </w:rPr>
        <w:t xml:space="preserve"> 13 "Is it a small thing that you have brought us up out of a land flowing with milk and honey, to kill us in the wilderness, that you should keep acting like a prince over us?</w:t>
      </w:r>
    </w:p>
    <w:p w:rsidR="008D3C19" w:rsidRPr="002C435C" w:rsidRDefault="008D3C19" w:rsidP="00180E66">
      <w:pPr>
        <w:pStyle w:val="NoSpacing"/>
        <w:ind w:left="720" w:right="720"/>
        <w:rPr>
          <w:sz w:val="32"/>
          <w:szCs w:val="32"/>
        </w:rPr>
      </w:pPr>
      <w:r w:rsidRPr="002C435C">
        <w:rPr>
          <w:sz w:val="32"/>
          <w:szCs w:val="32"/>
        </w:rPr>
        <w:t xml:space="preserve"> 14 "Moreover you have not brought us into a land flowing with milk and honey, nor given us inheritance of fields and vineyards. Will you put out the eyes of these men? We will not come up!"</w:t>
      </w:r>
    </w:p>
    <w:p w:rsidR="00EF14A3" w:rsidRPr="002C435C" w:rsidRDefault="00EF14A3" w:rsidP="008D3C19">
      <w:pPr>
        <w:pStyle w:val="NoSpacing"/>
        <w:rPr>
          <w:sz w:val="32"/>
          <w:szCs w:val="32"/>
        </w:rPr>
      </w:pPr>
      <w:r w:rsidRPr="002C435C">
        <w:rPr>
          <w:sz w:val="32"/>
          <w:szCs w:val="32"/>
        </w:rPr>
        <w:t xml:space="preserve"> </w:t>
      </w:r>
    </w:p>
    <w:p w:rsidR="008D3C19" w:rsidRPr="002C435C" w:rsidRDefault="008D3C19" w:rsidP="008D3C19">
      <w:pPr>
        <w:pStyle w:val="NoSpacing"/>
        <w:rPr>
          <w:sz w:val="32"/>
          <w:szCs w:val="32"/>
        </w:rPr>
      </w:pPr>
      <w:r w:rsidRPr="002C435C">
        <w:rPr>
          <w:sz w:val="32"/>
          <w:szCs w:val="32"/>
        </w:rPr>
        <w:t xml:space="preserve">One of the underlying elements that </w:t>
      </w:r>
      <w:r w:rsidRPr="002C435C">
        <w:rPr>
          <w:noProof/>
          <w:sz w:val="32"/>
          <w:szCs w:val="32"/>
        </w:rPr>
        <w:t>was</w:t>
      </w:r>
      <w:r w:rsidRPr="002C435C">
        <w:rPr>
          <w:sz w:val="32"/>
          <w:szCs w:val="32"/>
        </w:rPr>
        <w:t xml:space="preserve"> fueling this revolt was ingratitude. That Moses ripped them out of the land of milk and honey??? What? They were slaves in Egypt! If there </w:t>
      </w:r>
      <w:r w:rsidRPr="002C435C">
        <w:rPr>
          <w:noProof/>
          <w:sz w:val="32"/>
          <w:szCs w:val="32"/>
        </w:rPr>
        <w:t>was</w:t>
      </w:r>
      <w:r w:rsidRPr="002C435C">
        <w:rPr>
          <w:sz w:val="32"/>
          <w:szCs w:val="32"/>
        </w:rPr>
        <w:t xml:space="preserve"> milk and honey</w:t>
      </w:r>
      <w:r w:rsidR="00E1529E" w:rsidRPr="002C435C">
        <w:rPr>
          <w:sz w:val="32"/>
          <w:szCs w:val="32"/>
        </w:rPr>
        <w:t xml:space="preserve"> to be had</w:t>
      </w:r>
      <w:r w:rsidRPr="002C435C">
        <w:rPr>
          <w:sz w:val="32"/>
          <w:szCs w:val="32"/>
        </w:rPr>
        <w:t>, it was for their masters, not for them!</w:t>
      </w:r>
    </w:p>
    <w:p w:rsidR="008D3C19" w:rsidRPr="002C435C" w:rsidRDefault="008D3C19" w:rsidP="008D3C19">
      <w:pPr>
        <w:pStyle w:val="NoSpacing"/>
        <w:rPr>
          <w:sz w:val="32"/>
          <w:szCs w:val="32"/>
        </w:rPr>
      </w:pPr>
    </w:p>
    <w:p w:rsidR="00E1529E" w:rsidRPr="002C435C" w:rsidRDefault="008D3C19" w:rsidP="008D3C19">
      <w:pPr>
        <w:pStyle w:val="NoSpacing"/>
        <w:rPr>
          <w:sz w:val="32"/>
          <w:szCs w:val="32"/>
        </w:rPr>
      </w:pPr>
      <w:r w:rsidRPr="002C435C">
        <w:rPr>
          <w:sz w:val="32"/>
          <w:szCs w:val="32"/>
        </w:rPr>
        <w:t xml:space="preserve">Back in the Headwinds/Tailwinds </w:t>
      </w:r>
      <w:r w:rsidR="000C1B4E" w:rsidRPr="002C435C">
        <w:rPr>
          <w:sz w:val="32"/>
          <w:szCs w:val="32"/>
        </w:rPr>
        <w:t xml:space="preserve">Asymmetry </w:t>
      </w:r>
      <w:r w:rsidRPr="002C435C">
        <w:rPr>
          <w:sz w:val="32"/>
          <w:szCs w:val="32"/>
        </w:rPr>
        <w:t xml:space="preserve">paper that I mentioned earlier in the sermon, they had another component in their findings. </w:t>
      </w:r>
    </w:p>
    <w:p w:rsidR="00E1529E" w:rsidRPr="002C435C" w:rsidRDefault="00E1529E" w:rsidP="008D3C19">
      <w:pPr>
        <w:pStyle w:val="NoSpacing"/>
        <w:rPr>
          <w:sz w:val="32"/>
          <w:szCs w:val="32"/>
        </w:rPr>
      </w:pPr>
    </w:p>
    <w:p w:rsidR="00E1529E" w:rsidRPr="002C435C" w:rsidRDefault="00E1529E" w:rsidP="008D3C19">
      <w:pPr>
        <w:pStyle w:val="NoSpacing"/>
        <w:rPr>
          <w:sz w:val="32"/>
          <w:szCs w:val="32"/>
        </w:rPr>
      </w:pPr>
      <w:r w:rsidRPr="002C435C">
        <w:rPr>
          <w:sz w:val="32"/>
          <w:szCs w:val="32"/>
        </w:rPr>
        <w:t xml:space="preserve">They took all sorts of people and divided them into groups. Republicans and democrats. Graduate students in different fields of psychology. Fans of different </w:t>
      </w:r>
      <w:r w:rsidRPr="002C435C">
        <w:rPr>
          <w:sz w:val="32"/>
          <w:szCs w:val="32"/>
        </w:rPr>
        <w:lastRenderedPageBreak/>
        <w:t xml:space="preserve">sports teams. And to all these groups of people – they asked them a simple question: Did the other group have it harder? And depending on your family </w:t>
      </w:r>
      <w:r w:rsidRPr="002C435C">
        <w:rPr>
          <w:noProof/>
          <w:sz w:val="32"/>
          <w:szCs w:val="32"/>
        </w:rPr>
        <w:t>makeup</w:t>
      </w:r>
      <w:r w:rsidRPr="002C435C">
        <w:rPr>
          <w:sz w:val="32"/>
          <w:szCs w:val="32"/>
        </w:rPr>
        <w:t>, you might be able to relate to this one – they took a large group of families that had two children, and they asked each of the siblings – which kid had it harder growing up. As you might have guessed from your own feelings and experiences, statistically, each group within the study was found to believe that the other group had it harder.</w:t>
      </w:r>
    </w:p>
    <w:p w:rsidR="00E1529E" w:rsidRPr="002C435C" w:rsidRDefault="00E1529E" w:rsidP="008D3C19">
      <w:pPr>
        <w:pStyle w:val="NoSpacing"/>
        <w:rPr>
          <w:sz w:val="32"/>
          <w:szCs w:val="32"/>
        </w:rPr>
      </w:pPr>
    </w:p>
    <w:p w:rsidR="00E1529E" w:rsidRPr="002C435C" w:rsidRDefault="005874C2" w:rsidP="008D3C19">
      <w:pPr>
        <w:pStyle w:val="NoSpacing"/>
        <w:rPr>
          <w:sz w:val="32"/>
          <w:szCs w:val="32"/>
        </w:rPr>
      </w:pPr>
      <w:r>
        <w:rPr>
          <w:sz w:val="32"/>
          <w:szCs w:val="32"/>
        </w:rPr>
        <w:t>Each field of psychology thought that is was easier to put together studies in the other disciplines</w:t>
      </w:r>
      <w:r w:rsidR="00E1529E" w:rsidRPr="002C435C">
        <w:rPr>
          <w:sz w:val="32"/>
          <w:szCs w:val="32"/>
        </w:rPr>
        <w:t>, the Electoral College always favored the other political party, the other team had an easier schedule, and, without a doubt, the other sibling had it easier growing up.</w:t>
      </w:r>
    </w:p>
    <w:p w:rsidR="00E1529E" w:rsidRPr="002C435C" w:rsidRDefault="00E1529E" w:rsidP="008D3C19">
      <w:pPr>
        <w:pStyle w:val="NoSpacing"/>
        <w:rPr>
          <w:sz w:val="32"/>
          <w:szCs w:val="32"/>
        </w:rPr>
      </w:pPr>
    </w:p>
    <w:p w:rsidR="00E1529E" w:rsidRPr="002C435C" w:rsidRDefault="00B07259" w:rsidP="008D3C19">
      <w:pPr>
        <w:pStyle w:val="NoSpacing"/>
        <w:rPr>
          <w:sz w:val="32"/>
          <w:szCs w:val="32"/>
        </w:rPr>
      </w:pPr>
      <w:r w:rsidRPr="002C435C">
        <w:rPr>
          <w:sz w:val="32"/>
          <w:szCs w:val="32"/>
        </w:rPr>
        <w:t xml:space="preserve">However, one very interesting thing that they uncovered is </w:t>
      </w:r>
      <w:r w:rsidR="002C3551" w:rsidRPr="002C435C">
        <w:rPr>
          <w:sz w:val="32"/>
          <w:szCs w:val="32"/>
        </w:rPr>
        <w:t xml:space="preserve">while it’s natural to feel like one might have it harder than </w:t>
      </w:r>
      <w:r w:rsidR="000C1B4E" w:rsidRPr="002C435C">
        <w:rPr>
          <w:sz w:val="32"/>
          <w:szCs w:val="32"/>
        </w:rPr>
        <w:t>someone</w:t>
      </w:r>
      <w:r w:rsidR="00EF5B1F" w:rsidRPr="002C435C">
        <w:rPr>
          <w:sz w:val="32"/>
          <w:szCs w:val="32"/>
        </w:rPr>
        <w:t xml:space="preserve"> else</w:t>
      </w:r>
      <w:r w:rsidR="002C3551" w:rsidRPr="002C435C">
        <w:rPr>
          <w:sz w:val="32"/>
          <w:szCs w:val="32"/>
        </w:rPr>
        <w:t xml:space="preserve">, the individuals in those groups that had lower levels of gratitude had another twist. Without gratitude, they started to take ethical shortcuts. </w:t>
      </w:r>
      <w:r w:rsidR="00E1529E" w:rsidRPr="002C435C">
        <w:rPr>
          <w:sz w:val="32"/>
          <w:szCs w:val="32"/>
        </w:rPr>
        <w:t xml:space="preserve">After all, if the other group had it </w:t>
      </w:r>
      <w:r w:rsidR="00E1529E" w:rsidRPr="002C435C">
        <w:rPr>
          <w:noProof/>
          <w:sz w:val="32"/>
          <w:szCs w:val="32"/>
        </w:rPr>
        <w:t>easier,</w:t>
      </w:r>
      <w:r w:rsidR="00E1529E" w:rsidRPr="002C435C">
        <w:rPr>
          <w:sz w:val="32"/>
          <w:szCs w:val="32"/>
        </w:rPr>
        <w:t xml:space="preserve"> than you can’t be blamed for taking a few shortcuts here and there.</w:t>
      </w:r>
    </w:p>
    <w:p w:rsidR="00E1529E" w:rsidRPr="002C435C" w:rsidRDefault="00E1529E" w:rsidP="008D3C19">
      <w:pPr>
        <w:pStyle w:val="NoSpacing"/>
        <w:rPr>
          <w:sz w:val="32"/>
          <w:szCs w:val="32"/>
        </w:rPr>
      </w:pPr>
    </w:p>
    <w:p w:rsidR="00EF5B1F" w:rsidRPr="002C435C" w:rsidRDefault="00EF5B1F" w:rsidP="008D3C19">
      <w:pPr>
        <w:pStyle w:val="NoSpacing"/>
        <w:rPr>
          <w:sz w:val="32"/>
          <w:szCs w:val="32"/>
        </w:rPr>
      </w:pPr>
      <w:r w:rsidRPr="002C435C">
        <w:rPr>
          <w:sz w:val="32"/>
          <w:szCs w:val="32"/>
        </w:rPr>
        <w:t>This was demonstrated in lots of places: Accountants that fell into this category made questionable financial decisions. Policy makers skirted the rules. Sports players cheated.  Etc, etc.</w:t>
      </w:r>
    </w:p>
    <w:p w:rsidR="00EF5B1F" w:rsidRPr="002C435C" w:rsidRDefault="00EF5B1F" w:rsidP="008D3C19">
      <w:pPr>
        <w:pStyle w:val="NoSpacing"/>
        <w:rPr>
          <w:sz w:val="32"/>
          <w:szCs w:val="32"/>
        </w:rPr>
      </w:pPr>
    </w:p>
    <w:p w:rsidR="00E1529E" w:rsidRPr="002C435C" w:rsidRDefault="00E1529E" w:rsidP="008D3C19">
      <w:pPr>
        <w:pStyle w:val="NoSpacing"/>
        <w:rPr>
          <w:sz w:val="32"/>
          <w:szCs w:val="32"/>
        </w:rPr>
      </w:pPr>
      <w:r w:rsidRPr="002C435C">
        <w:rPr>
          <w:sz w:val="32"/>
          <w:szCs w:val="32"/>
        </w:rPr>
        <w:t>The study found that t</w:t>
      </w:r>
      <w:r w:rsidRPr="002C435C">
        <w:rPr>
          <w:sz w:val="32"/>
          <w:szCs w:val="32"/>
        </w:rPr>
        <w:t xml:space="preserve">here </w:t>
      </w:r>
      <w:r w:rsidRPr="002C435C">
        <w:rPr>
          <w:sz w:val="32"/>
          <w:szCs w:val="32"/>
        </w:rPr>
        <w:t>was</w:t>
      </w:r>
      <w:r w:rsidRPr="002C435C">
        <w:rPr>
          <w:sz w:val="32"/>
          <w:szCs w:val="32"/>
        </w:rPr>
        <w:t xml:space="preserve"> a line between the lack of gratitude and the willingness to compromise ethical standards.</w:t>
      </w:r>
      <w:r w:rsidRPr="002C435C">
        <w:rPr>
          <w:sz w:val="32"/>
          <w:szCs w:val="32"/>
        </w:rPr>
        <w:t xml:space="preserve"> Or, as the study put it, to have more moral flexibility. And in those same studies, even the people that felt that the other group had it easier, if they scored higher on a gratitude scale, then they also scored lower on the temptations to those same ethical compromises.</w:t>
      </w:r>
    </w:p>
    <w:p w:rsidR="00E1529E" w:rsidRPr="002C435C" w:rsidRDefault="00E1529E" w:rsidP="008D3C19">
      <w:pPr>
        <w:pStyle w:val="NoSpacing"/>
        <w:rPr>
          <w:sz w:val="32"/>
          <w:szCs w:val="32"/>
        </w:rPr>
      </w:pPr>
    </w:p>
    <w:p w:rsidR="00E1529E" w:rsidRPr="002C435C" w:rsidRDefault="00E1529E" w:rsidP="008D3C19">
      <w:pPr>
        <w:pStyle w:val="NoSpacing"/>
        <w:rPr>
          <w:sz w:val="32"/>
          <w:szCs w:val="32"/>
        </w:rPr>
      </w:pPr>
      <w:r w:rsidRPr="002C435C">
        <w:rPr>
          <w:sz w:val="32"/>
          <w:szCs w:val="32"/>
        </w:rPr>
        <w:t>However, if the individuals in the study were prompted to think about things they were grateful for – unrelated to their specific group, but just things that they were grateful for within their own lives – then, that moral flexibility was reduced.</w:t>
      </w:r>
    </w:p>
    <w:p w:rsidR="00E1529E" w:rsidRPr="002C435C" w:rsidRDefault="00E1529E" w:rsidP="008D3C19">
      <w:pPr>
        <w:pStyle w:val="NoSpacing"/>
        <w:rPr>
          <w:sz w:val="32"/>
          <w:szCs w:val="32"/>
        </w:rPr>
      </w:pPr>
    </w:p>
    <w:p w:rsidR="00EF14A3" w:rsidRPr="002C435C" w:rsidRDefault="00EF5B1F" w:rsidP="007B412B">
      <w:pPr>
        <w:pStyle w:val="NoSpacing"/>
        <w:rPr>
          <w:sz w:val="32"/>
          <w:szCs w:val="32"/>
        </w:rPr>
      </w:pPr>
      <w:r w:rsidRPr="002C435C">
        <w:rPr>
          <w:sz w:val="32"/>
          <w:szCs w:val="32"/>
        </w:rPr>
        <w:t xml:space="preserve">Let’s back up just a couple of verses to see how Moses puts this in context and tries to reign in </w:t>
      </w:r>
      <w:r w:rsidR="00E1529E" w:rsidRPr="002C435C">
        <w:rPr>
          <w:sz w:val="32"/>
          <w:szCs w:val="32"/>
        </w:rPr>
        <w:t xml:space="preserve">the revolt </w:t>
      </w:r>
      <w:r w:rsidRPr="002C435C">
        <w:rPr>
          <w:sz w:val="32"/>
          <w:szCs w:val="32"/>
        </w:rPr>
        <w:t>just a bit.</w:t>
      </w:r>
    </w:p>
    <w:p w:rsidR="00EF5B1F" w:rsidRPr="002C435C" w:rsidRDefault="00EF5B1F" w:rsidP="007B412B">
      <w:pPr>
        <w:pStyle w:val="NoSpacing"/>
        <w:rPr>
          <w:sz w:val="32"/>
          <w:szCs w:val="32"/>
        </w:rPr>
      </w:pPr>
    </w:p>
    <w:p w:rsidR="00EF5B1F" w:rsidRPr="002C435C" w:rsidRDefault="00EF5B1F" w:rsidP="00EF5B1F">
      <w:pPr>
        <w:pStyle w:val="NoSpacing"/>
        <w:ind w:left="720" w:right="720"/>
        <w:rPr>
          <w:sz w:val="32"/>
          <w:szCs w:val="32"/>
        </w:rPr>
      </w:pPr>
      <w:r w:rsidRPr="002C435C">
        <w:rPr>
          <w:sz w:val="32"/>
          <w:szCs w:val="32"/>
        </w:rPr>
        <w:t>Numbers 16:8 Then Moses said to Korah, "Hear now, you sons of Levi:</w:t>
      </w:r>
    </w:p>
    <w:p w:rsidR="00EF5B1F" w:rsidRPr="002C435C" w:rsidRDefault="00EF5B1F" w:rsidP="00EF5B1F">
      <w:pPr>
        <w:pStyle w:val="NoSpacing"/>
        <w:ind w:left="720" w:right="720"/>
        <w:rPr>
          <w:sz w:val="32"/>
          <w:szCs w:val="32"/>
        </w:rPr>
      </w:pPr>
      <w:r w:rsidRPr="002C435C">
        <w:rPr>
          <w:sz w:val="32"/>
          <w:szCs w:val="32"/>
        </w:rPr>
        <w:t xml:space="preserve"> 9 "Is it a small thing to you that the God of Israel has separated you from the congregation of Israel, to bring you near to Himself, to do the work of the tabernacle of the LORD, and to stand before the congregation to serve them;</w:t>
      </w:r>
    </w:p>
    <w:p w:rsidR="00EF5B1F" w:rsidRPr="002C435C" w:rsidRDefault="00EF5B1F" w:rsidP="00EF5B1F">
      <w:pPr>
        <w:pStyle w:val="NoSpacing"/>
        <w:ind w:left="720" w:right="720"/>
        <w:rPr>
          <w:sz w:val="32"/>
          <w:szCs w:val="32"/>
        </w:rPr>
      </w:pPr>
      <w:r w:rsidRPr="002C435C">
        <w:rPr>
          <w:sz w:val="32"/>
          <w:szCs w:val="32"/>
        </w:rPr>
        <w:t xml:space="preserve"> 10 "and that He has brought you near to Himself, you and all your brethren, the sons of Levi, with you? And are you seeking the priesthood also?</w:t>
      </w:r>
    </w:p>
    <w:p w:rsidR="00EF5B1F" w:rsidRPr="002C435C" w:rsidRDefault="00EF5B1F" w:rsidP="007B412B">
      <w:pPr>
        <w:pStyle w:val="NoSpacing"/>
        <w:rPr>
          <w:sz w:val="32"/>
          <w:szCs w:val="32"/>
        </w:rPr>
      </w:pPr>
    </w:p>
    <w:p w:rsidR="00EF5B1F" w:rsidRPr="002C435C" w:rsidRDefault="00EF5B1F" w:rsidP="007B412B">
      <w:pPr>
        <w:pStyle w:val="NoSpacing"/>
        <w:rPr>
          <w:sz w:val="32"/>
          <w:szCs w:val="32"/>
        </w:rPr>
      </w:pPr>
      <w:r w:rsidRPr="002C435C">
        <w:rPr>
          <w:sz w:val="32"/>
          <w:szCs w:val="32"/>
        </w:rPr>
        <w:t>In other words – can you not see all of the blessings that have already been given to you? Can you see that you</w:t>
      </w:r>
      <w:r w:rsidR="00E1529E" w:rsidRPr="002C435C">
        <w:rPr>
          <w:sz w:val="32"/>
          <w:szCs w:val="32"/>
        </w:rPr>
        <w:t>r</w:t>
      </w:r>
      <w:r w:rsidRPr="002C435C">
        <w:rPr>
          <w:sz w:val="32"/>
          <w:szCs w:val="32"/>
        </w:rPr>
        <w:t xml:space="preserve"> lack </w:t>
      </w:r>
      <w:r w:rsidR="00E1529E" w:rsidRPr="002C435C">
        <w:rPr>
          <w:sz w:val="32"/>
          <w:szCs w:val="32"/>
        </w:rPr>
        <w:t>of</w:t>
      </w:r>
      <w:r w:rsidRPr="002C435C">
        <w:rPr>
          <w:sz w:val="32"/>
          <w:szCs w:val="32"/>
        </w:rPr>
        <w:t xml:space="preserve"> gratitude and that you</w:t>
      </w:r>
      <w:r w:rsidR="00E1529E" w:rsidRPr="002C435C">
        <w:rPr>
          <w:sz w:val="32"/>
          <w:szCs w:val="32"/>
        </w:rPr>
        <w:t>r</w:t>
      </w:r>
      <w:r w:rsidRPr="002C435C">
        <w:rPr>
          <w:sz w:val="32"/>
          <w:szCs w:val="32"/>
        </w:rPr>
        <w:t xml:space="preserve"> greed and envy</w:t>
      </w:r>
      <w:r w:rsidR="00E1529E" w:rsidRPr="002C435C">
        <w:rPr>
          <w:sz w:val="32"/>
          <w:szCs w:val="32"/>
        </w:rPr>
        <w:t xml:space="preserve"> are blinding you to the many things you could be grateful for</w:t>
      </w:r>
      <w:r w:rsidRPr="002C435C">
        <w:rPr>
          <w:sz w:val="32"/>
          <w:szCs w:val="32"/>
        </w:rPr>
        <w:t>?</w:t>
      </w:r>
      <w:r w:rsidR="003D70E1" w:rsidRPr="002C435C">
        <w:rPr>
          <w:sz w:val="32"/>
          <w:szCs w:val="32"/>
        </w:rPr>
        <w:t xml:space="preserve"> Those individuals didn’t get it. And God supernaturally opened the earth and swallowed them up. Did, then, at least the rest of the nation of </w:t>
      </w:r>
      <w:r w:rsidR="001F0B0B" w:rsidRPr="002C435C">
        <w:rPr>
          <w:sz w:val="32"/>
          <w:szCs w:val="32"/>
        </w:rPr>
        <w:t>Israel</w:t>
      </w:r>
      <w:r w:rsidR="003D70E1" w:rsidRPr="002C435C">
        <w:rPr>
          <w:sz w:val="32"/>
          <w:szCs w:val="32"/>
        </w:rPr>
        <w:t xml:space="preserve"> take this lesson to heart? Well, the very next verse after the</w:t>
      </w:r>
      <w:r w:rsidR="00E1529E" w:rsidRPr="002C435C">
        <w:rPr>
          <w:sz w:val="32"/>
          <w:szCs w:val="32"/>
        </w:rPr>
        <w:t xml:space="preserve"> revolt was quashed</w:t>
      </w:r>
      <w:r w:rsidR="003D70E1" w:rsidRPr="002C435C">
        <w:rPr>
          <w:sz w:val="32"/>
          <w:szCs w:val="32"/>
        </w:rPr>
        <w:t>, verse 41.</w:t>
      </w:r>
    </w:p>
    <w:p w:rsidR="003D70E1" w:rsidRPr="002C435C" w:rsidRDefault="003D70E1" w:rsidP="007B412B">
      <w:pPr>
        <w:pStyle w:val="NoSpacing"/>
        <w:rPr>
          <w:sz w:val="32"/>
          <w:szCs w:val="32"/>
        </w:rPr>
      </w:pPr>
    </w:p>
    <w:p w:rsidR="003D70E1" w:rsidRPr="002C435C" w:rsidRDefault="003D70E1" w:rsidP="00E1529E">
      <w:pPr>
        <w:pStyle w:val="NoSpacing"/>
        <w:ind w:left="720" w:right="720"/>
        <w:rPr>
          <w:sz w:val="32"/>
          <w:szCs w:val="32"/>
        </w:rPr>
      </w:pPr>
      <w:r w:rsidRPr="002C435C">
        <w:rPr>
          <w:sz w:val="32"/>
          <w:szCs w:val="32"/>
        </w:rPr>
        <w:t>Numbers 16:41 - On the next day all the congregation of the children of Israel murmured against Moses and Aaron, saying, "You have killed the people of the LORD."</w:t>
      </w:r>
    </w:p>
    <w:p w:rsidR="003D70E1" w:rsidRPr="002C435C" w:rsidRDefault="003D70E1" w:rsidP="007B412B">
      <w:pPr>
        <w:pStyle w:val="NoSpacing"/>
        <w:rPr>
          <w:sz w:val="32"/>
          <w:szCs w:val="32"/>
        </w:rPr>
      </w:pPr>
    </w:p>
    <w:p w:rsidR="003D70E1" w:rsidRPr="002C435C" w:rsidRDefault="003D70E1" w:rsidP="007B412B">
      <w:pPr>
        <w:pStyle w:val="NoSpacing"/>
        <w:rPr>
          <w:sz w:val="32"/>
          <w:szCs w:val="32"/>
        </w:rPr>
      </w:pPr>
      <w:r w:rsidRPr="002C435C">
        <w:rPr>
          <w:sz w:val="32"/>
          <w:szCs w:val="32"/>
        </w:rPr>
        <w:t xml:space="preserve">No. </w:t>
      </w:r>
      <w:r w:rsidRPr="002C435C">
        <w:rPr>
          <w:noProof/>
          <w:sz w:val="32"/>
          <w:szCs w:val="32"/>
        </w:rPr>
        <w:t>No</w:t>
      </w:r>
      <w:r w:rsidRPr="002C435C">
        <w:rPr>
          <w:sz w:val="32"/>
          <w:szCs w:val="32"/>
        </w:rPr>
        <w:t xml:space="preserve"> they did not</w:t>
      </w:r>
      <w:r w:rsidR="00E1529E" w:rsidRPr="002C435C">
        <w:rPr>
          <w:sz w:val="32"/>
          <w:szCs w:val="32"/>
        </w:rPr>
        <w:t xml:space="preserve"> take the lesson to heart</w:t>
      </w:r>
      <w:r w:rsidRPr="002C435C">
        <w:rPr>
          <w:sz w:val="32"/>
          <w:szCs w:val="32"/>
        </w:rPr>
        <w:t>.</w:t>
      </w:r>
    </w:p>
    <w:p w:rsidR="003D70E1" w:rsidRPr="002C435C" w:rsidRDefault="003D70E1" w:rsidP="007B412B">
      <w:pPr>
        <w:pStyle w:val="NoSpacing"/>
        <w:rPr>
          <w:sz w:val="32"/>
          <w:szCs w:val="32"/>
        </w:rPr>
      </w:pPr>
    </w:p>
    <w:p w:rsidR="003D70E1" w:rsidRPr="002C435C" w:rsidRDefault="003D70E1" w:rsidP="007B412B">
      <w:pPr>
        <w:pStyle w:val="NoSpacing"/>
        <w:rPr>
          <w:sz w:val="32"/>
          <w:szCs w:val="32"/>
        </w:rPr>
      </w:pPr>
      <w:r w:rsidRPr="002C435C">
        <w:rPr>
          <w:sz w:val="32"/>
          <w:szCs w:val="32"/>
        </w:rPr>
        <w:t>It’s interesting to note that a great deal later, David in 1 Chronicles chapter 23 and verse 30 – you don’t ne</w:t>
      </w:r>
      <w:r w:rsidR="00E1529E" w:rsidRPr="002C435C">
        <w:rPr>
          <w:sz w:val="32"/>
          <w:szCs w:val="32"/>
        </w:rPr>
        <w:t xml:space="preserve">ed to turn back there, gives a command </w:t>
      </w:r>
      <w:r w:rsidRPr="002C435C">
        <w:rPr>
          <w:sz w:val="32"/>
          <w:szCs w:val="32"/>
        </w:rPr>
        <w:t xml:space="preserve">to the Levites to do something interesting. In the midst of </w:t>
      </w:r>
      <w:r w:rsidR="00E1529E" w:rsidRPr="002C435C">
        <w:rPr>
          <w:sz w:val="32"/>
          <w:szCs w:val="32"/>
        </w:rPr>
        <w:t xml:space="preserve">all </w:t>
      </w:r>
      <w:r w:rsidRPr="002C435C">
        <w:rPr>
          <w:sz w:val="32"/>
          <w:szCs w:val="32"/>
        </w:rPr>
        <w:t xml:space="preserve">these </w:t>
      </w:r>
      <w:r w:rsidR="00E1529E" w:rsidRPr="002C435C">
        <w:rPr>
          <w:sz w:val="32"/>
          <w:szCs w:val="32"/>
        </w:rPr>
        <w:t xml:space="preserve">regulations and </w:t>
      </w:r>
      <w:r w:rsidRPr="002C435C">
        <w:rPr>
          <w:sz w:val="32"/>
          <w:szCs w:val="32"/>
        </w:rPr>
        <w:t xml:space="preserve">instructions and the showbread and the grain offerings, etc, etc, David says that they should stand every morning and every </w:t>
      </w:r>
      <w:r w:rsidRPr="002C435C">
        <w:rPr>
          <w:noProof/>
          <w:sz w:val="32"/>
          <w:szCs w:val="32"/>
        </w:rPr>
        <w:t>evening to</w:t>
      </w:r>
      <w:r w:rsidR="00E1529E" w:rsidRPr="002C435C">
        <w:rPr>
          <w:sz w:val="32"/>
          <w:szCs w:val="32"/>
        </w:rPr>
        <w:t>, proactively,</w:t>
      </w:r>
      <w:r w:rsidRPr="002C435C">
        <w:rPr>
          <w:sz w:val="32"/>
          <w:szCs w:val="32"/>
        </w:rPr>
        <w:t xml:space="preserve"> thank God.</w:t>
      </w:r>
    </w:p>
    <w:p w:rsidR="003D70E1" w:rsidRPr="002C435C" w:rsidRDefault="003D70E1" w:rsidP="007B412B">
      <w:pPr>
        <w:pStyle w:val="NoSpacing"/>
        <w:rPr>
          <w:sz w:val="32"/>
          <w:szCs w:val="32"/>
        </w:rPr>
      </w:pPr>
    </w:p>
    <w:p w:rsidR="003D70E1" w:rsidRPr="002C435C" w:rsidRDefault="003D70E1" w:rsidP="003D70E1">
      <w:pPr>
        <w:pStyle w:val="NoSpacing"/>
        <w:tabs>
          <w:tab w:val="left" w:pos="3435"/>
        </w:tabs>
        <w:rPr>
          <w:sz w:val="32"/>
          <w:szCs w:val="32"/>
        </w:rPr>
      </w:pPr>
      <w:r w:rsidRPr="002C435C">
        <w:rPr>
          <w:sz w:val="32"/>
          <w:szCs w:val="32"/>
        </w:rPr>
        <w:t>Is the lesson lost on us?</w:t>
      </w:r>
    </w:p>
    <w:p w:rsidR="003D70E1" w:rsidRPr="002C435C" w:rsidRDefault="003D70E1" w:rsidP="003D70E1">
      <w:pPr>
        <w:pStyle w:val="NoSpacing"/>
        <w:tabs>
          <w:tab w:val="left" w:pos="3435"/>
        </w:tabs>
        <w:rPr>
          <w:sz w:val="32"/>
          <w:szCs w:val="32"/>
        </w:rPr>
      </w:pPr>
    </w:p>
    <w:p w:rsidR="003D70E1" w:rsidRPr="002C435C" w:rsidRDefault="003D70E1" w:rsidP="003D70E1">
      <w:pPr>
        <w:pStyle w:val="NoSpacing"/>
        <w:tabs>
          <w:tab w:val="left" w:pos="3435"/>
        </w:tabs>
        <w:rPr>
          <w:sz w:val="32"/>
          <w:szCs w:val="32"/>
        </w:rPr>
      </w:pPr>
      <w:r w:rsidRPr="002C435C">
        <w:rPr>
          <w:sz w:val="32"/>
          <w:szCs w:val="32"/>
        </w:rPr>
        <w:t>The lack of gratitude can lead people to take ethical shortcuts</w:t>
      </w:r>
      <w:r w:rsidR="00E1529E" w:rsidRPr="002C435C">
        <w:rPr>
          <w:sz w:val="32"/>
          <w:szCs w:val="32"/>
        </w:rPr>
        <w:t xml:space="preserve"> to introduce moral flexibly</w:t>
      </w:r>
      <w:r w:rsidRPr="002C435C">
        <w:rPr>
          <w:sz w:val="32"/>
          <w:szCs w:val="32"/>
        </w:rPr>
        <w:t>. Conversely, the abundance of gratitude does the opposite. Can you truly love someone and not be grateful for them, or for their interaction within your life?</w:t>
      </w:r>
    </w:p>
    <w:p w:rsidR="000637FC" w:rsidRPr="002C435C" w:rsidRDefault="000637FC" w:rsidP="003D70E1">
      <w:pPr>
        <w:pStyle w:val="NoSpacing"/>
        <w:tabs>
          <w:tab w:val="left" w:pos="3435"/>
        </w:tabs>
        <w:rPr>
          <w:sz w:val="32"/>
          <w:szCs w:val="32"/>
        </w:rPr>
      </w:pPr>
    </w:p>
    <w:p w:rsidR="000637FC" w:rsidRPr="002C435C" w:rsidRDefault="000637FC" w:rsidP="003D70E1">
      <w:pPr>
        <w:pStyle w:val="NoSpacing"/>
        <w:tabs>
          <w:tab w:val="left" w:pos="3435"/>
        </w:tabs>
        <w:rPr>
          <w:sz w:val="32"/>
          <w:szCs w:val="32"/>
        </w:rPr>
      </w:pPr>
      <w:r w:rsidRPr="002C435C">
        <w:rPr>
          <w:sz w:val="32"/>
          <w:szCs w:val="32"/>
        </w:rPr>
        <w:t>In 2 Timothy chapter 3, the Apostle Paul is giving instructions to Timothy of a wide range of subjects to help prepare him better for things to come. Right before this chapter, in chapter 2, we get the famous section of scripture that talks about being the doer, being diligent to present oneself approved to God. And then he goes on to further explain some of the practical aspects of what that actually looks like, and why it’s important. When we get to chapter 3, he makes an interesting comment about the characteristics of people in the future.</w:t>
      </w:r>
    </w:p>
    <w:p w:rsidR="000637FC" w:rsidRPr="002C435C" w:rsidRDefault="000637FC" w:rsidP="003D70E1">
      <w:pPr>
        <w:pStyle w:val="NoSpacing"/>
        <w:tabs>
          <w:tab w:val="left" w:pos="3435"/>
        </w:tabs>
        <w:rPr>
          <w:sz w:val="32"/>
          <w:szCs w:val="32"/>
        </w:rPr>
      </w:pPr>
    </w:p>
    <w:p w:rsidR="000637FC" w:rsidRPr="002C435C" w:rsidRDefault="000637FC" w:rsidP="000637FC">
      <w:pPr>
        <w:pStyle w:val="NoSpacing"/>
        <w:tabs>
          <w:tab w:val="left" w:pos="3435"/>
        </w:tabs>
        <w:ind w:left="720" w:right="720"/>
        <w:rPr>
          <w:sz w:val="32"/>
          <w:szCs w:val="32"/>
        </w:rPr>
      </w:pPr>
      <w:r w:rsidRPr="002C435C">
        <w:rPr>
          <w:sz w:val="32"/>
          <w:szCs w:val="32"/>
        </w:rPr>
        <w:t>2</w:t>
      </w:r>
      <w:r w:rsidRPr="002C435C">
        <w:rPr>
          <w:sz w:val="32"/>
          <w:szCs w:val="32"/>
        </w:rPr>
        <w:t xml:space="preserve"> </w:t>
      </w:r>
      <w:r w:rsidRPr="002C435C">
        <w:rPr>
          <w:sz w:val="32"/>
          <w:szCs w:val="32"/>
        </w:rPr>
        <w:t>Ti</w:t>
      </w:r>
      <w:r w:rsidRPr="002C435C">
        <w:rPr>
          <w:sz w:val="32"/>
          <w:szCs w:val="32"/>
        </w:rPr>
        <w:t>mothy</w:t>
      </w:r>
      <w:r w:rsidRPr="002C435C">
        <w:rPr>
          <w:sz w:val="32"/>
          <w:szCs w:val="32"/>
        </w:rPr>
        <w:t xml:space="preserve"> 3:1 </w:t>
      </w:r>
      <w:r w:rsidRPr="002C435C">
        <w:rPr>
          <w:sz w:val="32"/>
          <w:szCs w:val="32"/>
        </w:rPr>
        <w:t>-</w:t>
      </w:r>
      <w:r w:rsidRPr="002C435C">
        <w:rPr>
          <w:sz w:val="32"/>
          <w:szCs w:val="32"/>
        </w:rPr>
        <w:t xml:space="preserve"> But know this, that in the last days perilous times will come:</w:t>
      </w:r>
    </w:p>
    <w:p w:rsidR="000637FC" w:rsidRPr="002C435C" w:rsidRDefault="000637FC" w:rsidP="00E1529E">
      <w:pPr>
        <w:pStyle w:val="NoSpacing"/>
        <w:tabs>
          <w:tab w:val="left" w:pos="3435"/>
        </w:tabs>
        <w:ind w:right="720"/>
        <w:rPr>
          <w:sz w:val="32"/>
          <w:szCs w:val="32"/>
        </w:rPr>
      </w:pPr>
    </w:p>
    <w:p w:rsidR="00E1529E" w:rsidRPr="002C435C" w:rsidRDefault="00E1529E" w:rsidP="00E1529E">
      <w:pPr>
        <w:pStyle w:val="NoSpacing"/>
        <w:tabs>
          <w:tab w:val="left" w:pos="3435"/>
        </w:tabs>
        <w:ind w:right="720"/>
        <w:rPr>
          <w:sz w:val="32"/>
          <w:szCs w:val="32"/>
        </w:rPr>
      </w:pPr>
      <w:r w:rsidRPr="002C435C">
        <w:rPr>
          <w:sz w:val="32"/>
          <w:szCs w:val="32"/>
        </w:rPr>
        <w:t xml:space="preserve">So what are these </w:t>
      </w:r>
      <w:r w:rsidRPr="002C435C">
        <w:rPr>
          <w:noProof/>
          <w:sz w:val="32"/>
          <w:szCs w:val="32"/>
        </w:rPr>
        <w:t>characteristics</w:t>
      </w:r>
      <w:r w:rsidR="002C435C">
        <w:rPr>
          <w:noProof/>
          <w:sz w:val="32"/>
          <w:szCs w:val="32"/>
        </w:rPr>
        <w:t>?</w:t>
      </w:r>
    </w:p>
    <w:p w:rsidR="00E1529E" w:rsidRPr="002C435C" w:rsidRDefault="00E1529E" w:rsidP="00E1529E">
      <w:pPr>
        <w:pStyle w:val="NoSpacing"/>
        <w:tabs>
          <w:tab w:val="left" w:pos="3435"/>
        </w:tabs>
        <w:ind w:right="720"/>
        <w:rPr>
          <w:sz w:val="32"/>
          <w:szCs w:val="32"/>
        </w:rPr>
      </w:pPr>
    </w:p>
    <w:p w:rsidR="000637FC" w:rsidRPr="002C435C" w:rsidRDefault="000637FC" w:rsidP="000637FC">
      <w:pPr>
        <w:pStyle w:val="NoSpacing"/>
        <w:tabs>
          <w:tab w:val="left" w:pos="3435"/>
        </w:tabs>
        <w:ind w:left="720" w:right="720"/>
        <w:rPr>
          <w:sz w:val="32"/>
          <w:szCs w:val="32"/>
        </w:rPr>
      </w:pPr>
      <w:r w:rsidRPr="002C435C">
        <w:rPr>
          <w:sz w:val="32"/>
          <w:szCs w:val="32"/>
        </w:rPr>
        <w:t xml:space="preserve"> 2 For men will be lovers of themselves, lovers of money, boasters, proud, blasphemers, disobedient to parents,</w:t>
      </w:r>
      <w:r w:rsidRPr="002C435C">
        <w:rPr>
          <w:sz w:val="32"/>
          <w:szCs w:val="32"/>
        </w:rPr>
        <w:t xml:space="preserve"> [and what else?]</w:t>
      </w:r>
      <w:r w:rsidRPr="002C435C">
        <w:rPr>
          <w:sz w:val="32"/>
          <w:szCs w:val="32"/>
        </w:rPr>
        <w:t xml:space="preserve"> </w:t>
      </w:r>
      <w:r w:rsidRPr="002C435C">
        <w:rPr>
          <w:b/>
          <w:i/>
          <w:sz w:val="32"/>
          <w:szCs w:val="32"/>
        </w:rPr>
        <w:t>unthankful</w:t>
      </w:r>
      <w:r w:rsidRPr="002C435C">
        <w:rPr>
          <w:sz w:val="32"/>
          <w:szCs w:val="32"/>
        </w:rPr>
        <w:t>, unholy,</w:t>
      </w:r>
    </w:p>
    <w:p w:rsidR="000637FC" w:rsidRPr="002C435C" w:rsidRDefault="000637FC" w:rsidP="000637FC">
      <w:pPr>
        <w:pStyle w:val="NoSpacing"/>
        <w:tabs>
          <w:tab w:val="left" w:pos="3435"/>
        </w:tabs>
        <w:ind w:left="720" w:right="720"/>
        <w:rPr>
          <w:sz w:val="32"/>
          <w:szCs w:val="32"/>
        </w:rPr>
      </w:pPr>
      <w:r w:rsidRPr="002C435C">
        <w:rPr>
          <w:sz w:val="32"/>
          <w:szCs w:val="32"/>
        </w:rPr>
        <w:t xml:space="preserve"> 3 unloving, unforgiving, slanderers, without self-control, brutal, despisers of good,</w:t>
      </w:r>
    </w:p>
    <w:p w:rsidR="000637FC" w:rsidRPr="002C435C" w:rsidRDefault="000637FC" w:rsidP="000637FC">
      <w:pPr>
        <w:pStyle w:val="NoSpacing"/>
        <w:tabs>
          <w:tab w:val="left" w:pos="3435"/>
        </w:tabs>
        <w:ind w:left="720" w:right="720"/>
        <w:rPr>
          <w:sz w:val="32"/>
          <w:szCs w:val="32"/>
        </w:rPr>
      </w:pPr>
      <w:r w:rsidRPr="002C435C">
        <w:rPr>
          <w:sz w:val="32"/>
          <w:szCs w:val="32"/>
        </w:rPr>
        <w:t xml:space="preserve"> 4 traitors, headstrong, haughty, lovers of pleasure rather than lovers of God,</w:t>
      </w:r>
    </w:p>
    <w:p w:rsidR="000637FC" w:rsidRPr="002C435C" w:rsidRDefault="000637FC" w:rsidP="000637FC">
      <w:pPr>
        <w:pStyle w:val="NoSpacing"/>
        <w:tabs>
          <w:tab w:val="left" w:pos="3435"/>
        </w:tabs>
        <w:ind w:left="720" w:right="720"/>
        <w:rPr>
          <w:sz w:val="32"/>
          <w:szCs w:val="32"/>
        </w:rPr>
      </w:pPr>
      <w:r w:rsidRPr="002C435C">
        <w:rPr>
          <w:sz w:val="32"/>
          <w:szCs w:val="32"/>
        </w:rPr>
        <w:t xml:space="preserve"> 5 having a form of godliness but denying its power. And from such people turn away!</w:t>
      </w:r>
    </w:p>
    <w:p w:rsidR="000637FC" w:rsidRPr="002C435C" w:rsidRDefault="000637FC" w:rsidP="003D70E1">
      <w:pPr>
        <w:pStyle w:val="NoSpacing"/>
        <w:tabs>
          <w:tab w:val="left" w:pos="3435"/>
        </w:tabs>
        <w:rPr>
          <w:sz w:val="32"/>
          <w:szCs w:val="32"/>
        </w:rPr>
      </w:pPr>
    </w:p>
    <w:p w:rsidR="000637FC" w:rsidRPr="002C435C" w:rsidRDefault="000637FC" w:rsidP="003D70E1">
      <w:pPr>
        <w:pStyle w:val="NoSpacing"/>
        <w:tabs>
          <w:tab w:val="left" w:pos="3435"/>
        </w:tabs>
        <w:rPr>
          <w:sz w:val="32"/>
          <w:szCs w:val="32"/>
        </w:rPr>
      </w:pPr>
      <w:r w:rsidRPr="002C435C">
        <w:rPr>
          <w:sz w:val="32"/>
          <w:szCs w:val="32"/>
        </w:rPr>
        <w:t>The argument can be made that many of these characteristics, these telling signs of people you should turn away from – run away from – are rooted in the lack of gratitude. When gratitude seeps out - envy, strive and a whole host of other attributes are quick to</w:t>
      </w:r>
      <w:r w:rsidR="00E1529E" w:rsidRPr="002C435C">
        <w:rPr>
          <w:sz w:val="32"/>
          <w:szCs w:val="32"/>
        </w:rPr>
        <w:t xml:space="preserve"> run </w:t>
      </w:r>
      <w:r w:rsidR="00E1529E" w:rsidRPr="002C435C">
        <w:rPr>
          <w:noProof/>
          <w:sz w:val="32"/>
          <w:szCs w:val="32"/>
        </w:rPr>
        <w:t>in</w:t>
      </w:r>
      <w:r w:rsidR="002C435C">
        <w:rPr>
          <w:noProof/>
          <w:sz w:val="32"/>
          <w:szCs w:val="32"/>
        </w:rPr>
        <w:t xml:space="preserve"> and</w:t>
      </w:r>
      <w:r w:rsidRPr="002C435C">
        <w:rPr>
          <w:noProof/>
          <w:sz w:val="32"/>
          <w:szCs w:val="32"/>
        </w:rPr>
        <w:t xml:space="preserve"> take</w:t>
      </w:r>
      <w:r w:rsidRPr="002C435C">
        <w:rPr>
          <w:sz w:val="32"/>
          <w:szCs w:val="32"/>
        </w:rPr>
        <w:t xml:space="preserve"> its place.</w:t>
      </w:r>
    </w:p>
    <w:p w:rsidR="00EF5B1F" w:rsidRPr="002C435C" w:rsidRDefault="00EF5B1F" w:rsidP="007B412B">
      <w:pPr>
        <w:pStyle w:val="NoSpacing"/>
        <w:rPr>
          <w:sz w:val="32"/>
          <w:szCs w:val="32"/>
        </w:rPr>
      </w:pPr>
    </w:p>
    <w:p w:rsidR="00E1529E" w:rsidRPr="002C435C" w:rsidRDefault="00E1529E" w:rsidP="00E1529E">
      <w:pPr>
        <w:pStyle w:val="NoSpacing"/>
        <w:rPr>
          <w:sz w:val="32"/>
          <w:szCs w:val="32"/>
        </w:rPr>
      </w:pPr>
      <w:r w:rsidRPr="002C435C">
        <w:rPr>
          <w:sz w:val="32"/>
          <w:szCs w:val="32"/>
        </w:rPr>
        <w:t>Well, we know we need it, but how do we do it?</w:t>
      </w:r>
    </w:p>
    <w:p w:rsidR="00E1529E" w:rsidRPr="002C435C" w:rsidRDefault="00E1529E" w:rsidP="007B412B">
      <w:pPr>
        <w:pStyle w:val="NoSpacing"/>
        <w:rPr>
          <w:sz w:val="32"/>
          <w:szCs w:val="32"/>
        </w:rPr>
      </w:pPr>
    </w:p>
    <w:p w:rsidR="000467D6" w:rsidRPr="002C435C" w:rsidRDefault="000467D6" w:rsidP="007B412B">
      <w:pPr>
        <w:pStyle w:val="NoSpacing"/>
        <w:rPr>
          <w:b/>
          <w:sz w:val="32"/>
          <w:szCs w:val="32"/>
        </w:rPr>
      </w:pPr>
      <w:r w:rsidRPr="002C435C">
        <w:rPr>
          <w:b/>
          <w:sz w:val="32"/>
          <w:szCs w:val="32"/>
        </w:rPr>
        <w:t>[Point 3</w:t>
      </w:r>
      <w:r w:rsidR="00225D49" w:rsidRPr="002C435C">
        <w:rPr>
          <w:b/>
          <w:sz w:val="32"/>
          <w:szCs w:val="32"/>
        </w:rPr>
        <w:t xml:space="preserve"> – </w:t>
      </w:r>
      <w:r w:rsidR="00E1529E" w:rsidRPr="002C435C">
        <w:rPr>
          <w:b/>
          <w:sz w:val="32"/>
          <w:szCs w:val="32"/>
        </w:rPr>
        <w:t>Be Grateful – You’ll be glad you did.</w:t>
      </w:r>
      <w:r w:rsidRPr="002C435C">
        <w:rPr>
          <w:b/>
          <w:sz w:val="32"/>
          <w:szCs w:val="32"/>
        </w:rPr>
        <w:t>]</w:t>
      </w:r>
    </w:p>
    <w:p w:rsidR="00E1529E" w:rsidRPr="002C435C" w:rsidRDefault="00E1529E" w:rsidP="007B412B">
      <w:pPr>
        <w:pStyle w:val="NoSpacing"/>
        <w:rPr>
          <w:sz w:val="32"/>
          <w:szCs w:val="32"/>
        </w:rPr>
      </w:pPr>
    </w:p>
    <w:p w:rsidR="001F0B0B" w:rsidRPr="002C435C" w:rsidRDefault="001F0B0B" w:rsidP="007B412B">
      <w:pPr>
        <w:pStyle w:val="NoSpacing"/>
        <w:rPr>
          <w:sz w:val="32"/>
          <w:szCs w:val="32"/>
        </w:rPr>
      </w:pPr>
      <w:r w:rsidRPr="002C435C">
        <w:rPr>
          <w:sz w:val="32"/>
          <w:szCs w:val="32"/>
        </w:rPr>
        <w:t>Point number three is all about the practical aspects of being grateful.</w:t>
      </w:r>
      <w:r w:rsidR="000637FC" w:rsidRPr="002C435C">
        <w:rPr>
          <w:sz w:val="32"/>
          <w:szCs w:val="32"/>
        </w:rPr>
        <w:t xml:space="preserve"> Gratitude, like a lot of other spiritual concepts, is something that it’s easy to just kind of wave </w:t>
      </w:r>
      <w:r w:rsidR="000637FC" w:rsidRPr="002C435C">
        <w:rPr>
          <w:sz w:val="32"/>
          <w:szCs w:val="32"/>
        </w:rPr>
        <w:lastRenderedPageBreak/>
        <w:t xml:space="preserve">our hand and say – “we need to be more grateful”. It’s kind of like saying – “ You need to be more humble”, or “let’s work on being more </w:t>
      </w:r>
      <w:r w:rsidR="00455957" w:rsidRPr="002C435C">
        <w:rPr>
          <w:sz w:val="32"/>
          <w:szCs w:val="32"/>
        </w:rPr>
        <w:t>empathetic</w:t>
      </w:r>
      <w:r w:rsidR="000637FC" w:rsidRPr="002C435C">
        <w:rPr>
          <w:sz w:val="32"/>
          <w:szCs w:val="32"/>
        </w:rPr>
        <w:t>”</w:t>
      </w:r>
      <w:r w:rsidR="00E1529E" w:rsidRPr="002C435C">
        <w:rPr>
          <w:sz w:val="32"/>
          <w:szCs w:val="32"/>
        </w:rPr>
        <w:t>, “let’s have more love”</w:t>
      </w:r>
      <w:r w:rsidR="000637FC" w:rsidRPr="002C435C">
        <w:rPr>
          <w:sz w:val="32"/>
          <w:szCs w:val="32"/>
        </w:rPr>
        <w:t xml:space="preserve">. That’s all </w:t>
      </w:r>
      <w:r w:rsidR="000637FC" w:rsidRPr="002C435C">
        <w:rPr>
          <w:noProof/>
          <w:sz w:val="32"/>
          <w:szCs w:val="32"/>
        </w:rPr>
        <w:t>fin</w:t>
      </w:r>
      <w:r w:rsidR="002C435C">
        <w:rPr>
          <w:noProof/>
          <w:sz w:val="32"/>
          <w:szCs w:val="32"/>
        </w:rPr>
        <w:t>e</w:t>
      </w:r>
      <w:r w:rsidR="000637FC" w:rsidRPr="002C435C">
        <w:rPr>
          <w:sz w:val="32"/>
          <w:szCs w:val="32"/>
        </w:rPr>
        <w:t xml:space="preserve"> and good – but how do you do that? What does it look like? </w:t>
      </w:r>
      <w:r w:rsidRPr="002C435C">
        <w:rPr>
          <w:sz w:val="32"/>
          <w:szCs w:val="32"/>
        </w:rPr>
        <w:t xml:space="preserve">What are some actual tips that we can do, as a spiritual family, to help us grow in this </w:t>
      </w:r>
      <w:r w:rsidRPr="002C435C">
        <w:rPr>
          <w:noProof/>
          <w:sz w:val="32"/>
          <w:szCs w:val="32"/>
        </w:rPr>
        <w:t>attribute</w:t>
      </w:r>
      <w:r w:rsidR="002C435C">
        <w:rPr>
          <w:noProof/>
          <w:sz w:val="32"/>
          <w:szCs w:val="32"/>
        </w:rPr>
        <w:t>?</w:t>
      </w:r>
    </w:p>
    <w:p w:rsidR="000637FC" w:rsidRPr="002C435C" w:rsidRDefault="000637FC" w:rsidP="007B412B">
      <w:pPr>
        <w:pStyle w:val="NoSpacing"/>
        <w:rPr>
          <w:sz w:val="32"/>
          <w:szCs w:val="32"/>
        </w:rPr>
      </w:pPr>
    </w:p>
    <w:p w:rsidR="000637FC" w:rsidRPr="002C435C" w:rsidRDefault="000637FC" w:rsidP="007B412B">
      <w:pPr>
        <w:pStyle w:val="NoSpacing"/>
        <w:rPr>
          <w:sz w:val="32"/>
          <w:szCs w:val="32"/>
        </w:rPr>
      </w:pPr>
      <w:r w:rsidRPr="002C435C">
        <w:rPr>
          <w:sz w:val="32"/>
          <w:szCs w:val="32"/>
        </w:rPr>
        <w:t>Let’s notice som</w:t>
      </w:r>
      <w:r w:rsidR="00E1529E" w:rsidRPr="002C435C">
        <w:rPr>
          <w:sz w:val="32"/>
          <w:szCs w:val="32"/>
        </w:rPr>
        <w:t>ething in Philippians chapter 4</w:t>
      </w:r>
      <w:r w:rsidRPr="002C435C">
        <w:rPr>
          <w:sz w:val="32"/>
          <w:szCs w:val="32"/>
        </w:rPr>
        <w:t xml:space="preserve"> to anchor </w:t>
      </w:r>
      <w:r w:rsidR="00E1529E" w:rsidRPr="002C435C">
        <w:rPr>
          <w:sz w:val="32"/>
          <w:szCs w:val="32"/>
        </w:rPr>
        <w:t>this</w:t>
      </w:r>
      <w:r w:rsidRPr="002C435C">
        <w:rPr>
          <w:sz w:val="32"/>
          <w:szCs w:val="32"/>
        </w:rPr>
        <w:t xml:space="preserve"> last point. Let’s pick it up in verse 6 of Philippians chapter 4.</w:t>
      </w:r>
    </w:p>
    <w:p w:rsidR="000637FC" w:rsidRPr="002C435C" w:rsidRDefault="000637FC" w:rsidP="007B412B">
      <w:pPr>
        <w:pStyle w:val="NoSpacing"/>
        <w:rPr>
          <w:sz w:val="32"/>
          <w:szCs w:val="32"/>
        </w:rPr>
      </w:pPr>
    </w:p>
    <w:p w:rsidR="000637FC" w:rsidRPr="002C435C" w:rsidRDefault="000637FC" w:rsidP="000637FC">
      <w:pPr>
        <w:pStyle w:val="NoSpacing"/>
        <w:ind w:left="720" w:right="720"/>
        <w:rPr>
          <w:sz w:val="32"/>
          <w:szCs w:val="32"/>
        </w:rPr>
      </w:pPr>
      <w:r w:rsidRPr="002C435C">
        <w:rPr>
          <w:sz w:val="32"/>
          <w:szCs w:val="32"/>
        </w:rPr>
        <w:t xml:space="preserve">Philippians 4:6 Be anxious for nothing, </w:t>
      </w:r>
    </w:p>
    <w:p w:rsidR="000637FC" w:rsidRPr="002C435C" w:rsidRDefault="000637FC" w:rsidP="000637FC">
      <w:pPr>
        <w:pStyle w:val="NoSpacing"/>
        <w:ind w:left="720" w:right="720"/>
        <w:rPr>
          <w:sz w:val="32"/>
          <w:szCs w:val="32"/>
        </w:rPr>
      </w:pPr>
    </w:p>
    <w:p w:rsidR="000637FC" w:rsidRPr="002C435C" w:rsidRDefault="000637FC" w:rsidP="000637FC">
      <w:pPr>
        <w:pStyle w:val="NoSpacing"/>
        <w:ind w:right="720"/>
        <w:rPr>
          <w:sz w:val="32"/>
          <w:szCs w:val="32"/>
        </w:rPr>
      </w:pPr>
      <w:r w:rsidRPr="002C435C">
        <w:rPr>
          <w:sz w:val="32"/>
          <w:szCs w:val="32"/>
        </w:rPr>
        <w:t>As you well know from your own reading and studying, the Apostle Paul often has these broad statements, where, at first glance, it’s hard to know what to do with them. But here, Paul continues and doesn’t just leave it as this impossible or glib or catchphrase-like statement. He actually drills down into more specifics.</w:t>
      </w:r>
    </w:p>
    <w:p w:rsidR="000637FC" w:rsidRPr="002C435C" w:rsidRDefault="000637FC" w:rsidP="000637FC">
      <w:pPr>
        <w:pStyle w:val="NoSpacing"/>
        <w:ind w:left="720" w:right="720"/>
        <w:rPr>
          <w:sz w:val="32"/>
          <w:szCs w:val="32"/>
        </w:rPr>
      </w:pPr>
    </w:p>
    <w:p w:rsidR="000637FC" w:rsidRPr="002C435C" w:rsidRDefault="000637FC" w:rsidP="000637FC">
      <w:pPr>
        <w:pStyle w:val="NoSpacing"/>
        <w:ind w:left="720" w:right="720"/>
        <w:rPr>
          <w:sz w:val="32"/>
          <w:szCs w:val="32"/>
        </w:rPr>
      </w:pPr>
      <w:r w:rsidRPr="002C435C">
        <w:rPr>
          <w:sz w:val="32"/>
          <w:szCs w:val="32"/>
        </w:rPr>
        <w:t xml:space="preserve">Philippians 4:6 Be anxious for nothing, but in everything by prayer and supplication, </w:t>
      </w:r>
      <w:r w:rsidRPr="002C435C">
        <w:rPr>
          <w:i/>
          <w:sz w:val="32"/>
          <w:szCs w:val="32"/>
        </w:rPr>
        <w:t>with thanksgiving</w:t>
      </w:r>
      <w:r w:rsidRPr="002C435C">
        <w:rPr>
          <w:sz w:val="32"/>
          <w:szCs w:val="32"/>
        </w:rPr>
        <w:t>, let your requests be made known to God;</w:t>
      </w:r>
    </w:p>
    <w:p w:rsidR="000637FC" w:rsidRPr="002C435C" w:rsidRDefault="000637FC" w:rsidP="000637FC">
      <w:pPr>
        <w:pStyle w:val="NoSpacing"/>
        <w:ind w:left="720" w:right="720"/>
        <w:rPr>
          <w:sz w:val="32"/>
          <w:szCs w:val="32"/>
        </w:rPr>
      </w:pPr>
      <w:r w:rsidRPr="002C435C">
        <w:rPr>
          <w:sz w:val="32"/>
          <w:szCs w:val="32"/>
        </w:rPr>
        <w:t xml:space="preserve"> 7 and the peace of God, which surpasses all understanding, will guard your hearts and minds through Christ Jesus.</w:t>
      </w:r>
    </w:p>
    <w:p w:rsidR="000637FC" w:rsidRPr="002C435C" w:rsidRDefault="000637FC" w:rsidP="000637FC">
      <w:pPr>
        <w:pStyle w:val="NoSpacing"/>
        <w:ind w:right="720"/>
        <w:rPr>
          <w:sz w:val="32"/>
          <w:szCs w:val="32"/>
        </w:rPr>
      </w:pPr>
    </w:p>
    <w:p w:rsidR="000637FC" w:rsidRPr="002C435C" w:rsidRDefault="000637FC" w:rsidP="000637FC">
      <w:pPr>
        <w:pStyle w:val="NoSpacing"/>
        <w:ind w:right="720"/>
        <w:rPr>
          <w:sz w:val="32"/>
          <w:szCs w:val="32"/>
        </w:rPr>
      </w:pPr>
      <w:r w:rsidRPr="002C435C">
        <w:rPr>
          <w:sz w:val="32"/>
          <w:szCs w:val="32"/>
        </w:rPr>
        <w:t>How does that work? Giving thanksgiving is an outward way of showing gratitude. You show gratitude by saying thanks. So when your prayers are rooted in thanksgiving, when you have that as an anchor for your prayer, then the peace of God will guard your heart and mind. That doesn’t mean that it’s a magic passcode that grants you three wishes. It doesn’t mean that God is obligated to answer your prayer in the way you wish</w:t>
      </w:r>
      <w:r w:rsidR="00E1529E" w:rsidRPr="002C435C">
        <w:rPr>
          <w:sz w:val="32"/>
          <w:szCs w:val="32"/>
        </w:rPr>
        <w:t>.</w:t>
      </w:r>
      <w:r w:rsidRPr="002C435C">
        <w:rPr>
          <w:sz w:val="32"/>
          <w:szCs w:val="32"/>
        </w:rPr>
        <w:t xml:space="preserve"> </w:t>
      </w:r>
      <w:r w:rsidR="00E1529E" w:rsidRPr="002C435C">
        <w:rPr>
          <w:sz w:val="32"/>
          <w:szCs w:val="32"/>
        </w:rPr>
        <w:t>Or</w:t>
      </w:r>
      <w:r w:rsidRPr="002C435C">
        <w:rPr>
          <w:sz w:val="32"/>
          <w:szCs w:val="32"/>
        </w:rPr>
        <w:t>,</w:t>
      </w:r>
      <w:r w:rsidR="00E1529E" w:rsidRPr="002C435C">
        <w:rPr>
          <w:sz w:val="32"/>
          <w:szCs w:val="32"/>
        </w:rPr>
        <w:t xml:space="preserve"> and perhaps more to the point of this verse, it doesn’t mean that God will </w:t>
      </w:r>
      <w:r w:rsidRPr="002C435C">
        <w:rPr>
          <w:sz w:val="32"/>
          <w:szCs w:val="32"/>
        </w:rPr>
        <w:t xml:space="preserve">take away what </w:t>
      </w:r>
      <w:r w:rsidR="00711805" w:rsidRPr="002C435C">
        <w:rPr>
          <w:sz w:val="32"/>
          <w:szCs w:val="32"/>
        </w:rPr>
        <w:t>you’re</w:t>
      </w:r>
      <w:r w:rsidRPr="002C435C">
        <w:rPr>
          <w:sz w:val="32"/>
          <w:szCs w:val="32"/>
        </w:rPr>
        <w:t xml:space="preserve"> anxious about! </w:t>
      </w:r>
    </w:p>
    <w:p w:rsidR="000637FC" w:rsidRPr="002C435C" w:rsidRDefault="000637FC" w:rsidP="000637FC">
      <w:pPr>
        <w:pStyle w:val="NoSpacing"/>
        <w:ind w:right="720"/>
        <w:rPr>
          <w:sz w:val="32"/>
          <w:szCs w:val="32"/>
        </w:rPr>
      </w:pPr>
    </w:p>
    <w:p w:rsidR="000637FC" w:rsidRPr="002C435C" w:rsidRDefault="000637FC" w:rsidP="000637FC">
      <w:pPr>
        <w:pStyle w:val="NoSpacing"/>
        <w:ind w:right="720"/>
        <w:rPr>
          <w:sz w:val="32"/>
          <w:szCs w:val="32"/>
        </w:rPr>
      </w:pPr>
      <w:r w:rsidRPr="002C435C">
        <w:rPr>
          <w:sz w:val="32"/>
          <w:szCs w:val="32"/>
        </w:rPr>
        <w:t>But rather, it calls to mind what God is capable of. What He has already done for you. And it re-orients you to the understanding that God is all powerful and is involved in your life.</w:t>
      </w:r>
    </w:p>
    <w:p w:rsidR="000637FC" w:rsidRPr="002C435C" w:rsidRDefault="000637FC" w:rsidP="000637FC">
      <w:pPr>
        <w:pStyle w:val="NoSpacing"/>
        <w:ind w:right="720"/>
        <w:rPr>
          <w:sz w:val="32"/>
          <w:szCs w:val="32"/>
        </w:rPr>
      </w:pPr>
    </w:p>
    <w:p w:rsidR="000637FC" w:rsidRPr="002C435C" w:rsidRDefault="000637FC" w:rsidP="000637FC">
      <w:pPr>
        <w:pStyle w:val="NoSpacing"/>
        <w:ind w:right="720"/>
        <w:rPr>
          <w:sz w:val="32"/>
          <w:szCs w:val="32"/>
        </w:rPr>
      </w:pPr>
      <w:r w:rsidRPr="002C435C">
        <w:rPr>
          <w:sz w:val="32"/>
          <w:szCs w:val="32"/>
        </w:rPr>
        <w:t>What can you be grateful for? What thin</w:t>
      </w:r>
      <w:r w:rsidR="00E1529E" w:rsidRPr="002C435C">
        <w:rPr>
          <w:sz w:val="32"/>
          <w:szCs w:val="32"/>
        </w:rPr>
        <w:t>g</w:t>
      </w:r>
      <w:r w:rsidRPr="002C435C">
        <w:rPr>
          <w:sz w:val="32"/>
          <w:szCs w:val="32"/>
        </w:rPr>
        <w:t xml:space="preserve">s should you use when offering thanksgiving during your prayers and supplications? </w:t>
      </w:r>
      <w:r w:rsidR="00E1529E" w:rsidRPr="002C435C">
        <w:rPr>
          <w:sz w:val="32"/>
          <w:szCs w:val="32"/>
        </w:rPr>
        <w:t xml:space="preserve">Thankfully, </w:t>
      </w:r>
      <w:r w:rsidRPr="002C435C">
        <w:rPr>
          <w:sz w:val="32"/>
          <w:szCs w:val="32"/>
        </w:rPr>
        <w:t>Paul goes on.</w:t>
      </w:r>
    </w:p>
    <w:p w:rsidR="000637FC" w:rsidRPr="002C435C" w:rsidRDefault="000637FC" w:rsidP="000637FC">
      <w:pPr>
        <w:pStyle w:val="NoSpacing"/>
        <w:ind w:left="720" w:right="720"/>
        <w:rPr>
          <w:sz w:val="32"/>
          <w:szCs w:val="32"/>
        </w:rPr>
      </w:pPr>
    </w:p>
    <w:p w:rsidR="000637FC" w:rsidRPr="002C435C" w:rsidRDefault="000637FC" w:rsidP="000637FC">
      <w:pPr>
        <w:pStyle w:val="NoSpacing"/>
        <w:ind w:left="720" w:right="720"/>
        <w:rPr>
          <w:sz w:val="32"/>
          <w:szCs w:val="32"/>
        </w:rPr>
      </w:pPr>
      <w:r w:rsidRPr="002C435C">
        <w:rPr>
          <w:sz w:val="32"/>
          <w:szCs w:val="32"/>
        </w:rPr>
        <w:t xml:space="preserve"> 8 Finally, brethren, whatever things are true, whatever things are noble, whatever things are just, whatever things are pure, whatever things are lovely, whatever things are of good report, if there is any virtue and if there is anything praiseworthy--meditate on these things.</w:t>
      </w:r>
    </w:p>
    <w:p w:rsidR="001F0B0B" w:rsidRPr="002C435C" w:rsidRDefault="001F0B0B" w:rsidP="007B412B">
      <w:pPr>
        <w:pStyle w:val="NoSpacing"/>
        <w:rPr>
          <w:sz w:val="32"/>
          <w:szCs w:val="32"/>
        </w:rPr>
      </w:pPr>
    </w:p>
    <w:p w:rsidR="001F58EF" w:rsidRPr="002C435C" w:rsidRDefault="005874C2" w:rsidP="0078030A">
      <w:pPr>
        <w:pStyle w:val="NoSpacing"/>
        <w:rPr>
          <w:sz w:val="32"/>
          <w:szCs w:val="32"/>
        </w:rPr>
      </w:pPr>
      <w:r>
        <w:rPr>
          <w:sz w:val="32"/>
          <w:szCs w:val="32"/>
        </w:rPr>
        <w:t>T</w:t>
      </w:r>
      <w:r w:rsidR="00E1529E" w:rsidRPr="002C435C">
        <w:rPr>
          <w:sz w:val="32"/>
          <w:szCs w:val="32"/>
        </w:rPr>
        <w:t xml:space="preserve">hat is just a start, but it </w:t>
      </w:r>
      <w:r>
        <w:rPr>
          <w:sz w:val="32"/>
          <w:szCs w:val="32"/>
        </w:rPr>
        <w:t xml:space="preserve">does </w:t>
      </w:r>
      <w:r w:rsidR="00E1529E" w:rsidRPr="002C435C">
        <w:rPr>
          <w:sz w:val="32"/>
          <w:szCs w:val="32"/>
        </w:rPr>
        <w:t xml:space="preserve">points us in the right direction. </w:t>
      </w:r>
      <w:r w:rsidR="00E1529E" w:rsidRPr="002C435C">
        <w:rPr>
          <w:sz w:val="32"/>
          <w:szCs w:val="32"/>
        </w:rPr>
        <w:t xml:space="preserve">While the spirit of gratitude may be easier for some, </w:t>
      </w:r>
      <w:r w:rsidR="00E1529E" w:rsidRPr="002C435C">
        <w:rPr>
          <w:sz w:val="32"/>
          <w:szCs w:val="32"/>
        </w:rPr>
        <w:t xml:space="preserve">everyone needs to work at it, and incorporating </w:t>
      </w:r>
      <w:r w:rsidR="001F58EF" w:rsidRPr="002C435C">
        <w:rPr>
          <w:sz w:val="32"/>
          <w:szCs w:val="32"/>
        </w:rPr>
        <w:t>thanksgiving in</w:t>
      </w:r>
      <w:r w:rsidR="00E1529E" w:rsidRPr="002C435C">
        <w:rPr>
          <w:sz w:val="32"/>
          <w:szCs w:val="32"/>
        </w:rPr>
        <w:t xml:space="preserve">to your prayers more thoroughly is a great first step. King David has to be </w:t>
      </w:r>
      <w:r w:rsidR="00E1529E" w:rsidRPr="002C435C">
        <w:rPr>
          <w:noProof/>
          <w:sz w:val="32"/>
          <w:szCs w:val="32"/>
        </w:rPr>
        <w:t xml:space="preserve">about </w:t>
      </w:r>
      <w:r w:rsidR="00E1529E" w:rsidRPr="002C435C">
        <w:rPr>
          <w:sz w:val="32"/>
          <w:szCs w:val="32"/>
        </w:rPr>
        <w:t xml:space="preserve">the best example in the world </w:t>
      </w:r>
      <w:r w:rsidR="002C435C">
        <w:rPr>
          <w:noProof/>
          <w:sz w:val="32"/>
          <w:szCs w:val="32"/>
        </w:rPr>
        <w:t>of</w:t>
      </w:r>
      <w:r w:rsidR="00E1529E" w:rsidRPr="002C435C">
        <w:rPr>
          <w:sz w:val="32"/>
          <w:szCs w:val="32"/>
        </w:rPr>
        <w:t xml:space="preserve"> doing this. Let’s notice one in Psalms chapter 9.</w:t>
      </w:r>
    </w:p>
    <w:p w:rsidR="001F58EF" w:rsidRPr="002C435C" w:rsidRDefault="001F58EF" w:rsidP="0078030A">
      <w:pPr>
        <w:pStyle w:val="NoSpacing"/>
        <w:rPr>
          <w:sz w:val="32"/>
          <w:szCs w:val="32"/>
        </w:rPr>
      </w:pPr>
    </w:p>
    <w:p w:rsidR="001F58EF" w:rsidRPr="002C435C" w:rsidRDefault="001F58EF" w:rsidP="001F58EF">
      <w:pPr>
        <w:pStyle w:val="NoSpacing"/>
        <w:ind w:left="720" w:right="720"/>
        <w:rPr>
          <w:sz w:val="32"/>
          <w:szCs w:val="32"/>
        </w:rPr>
      </w:pPr>
      <w:r w:rsidRPr="002C435C">
        <w:rPr>
          <w:sz w:val="32"/>
          <w:szCs w:val="32"/>
        </w:rPr>
        <w:t xml:space="preserve">Ps 9:1 </w:t>
      </w:r>
      <w:r w:rsidRPr="002C435C">
        <w:rPr>
          <w:sz w:val="32"/>
          <w:szCs w:val="32"/>
        </w:rPr>
        <w:t>-</w:t>
      </w:r>
      <w:r w:rsidRPr="002C435C">
        <w:rPr>
          <w:sz w:val="32"/>
          <w:szCs w:val="32"/>
        </w:rPr>
        <w:t xml:space="preserve"> &lt;&lt;To the Chief Musician. To the tune of "Death of the Son." A Psalm of David.&gt;&gt; I will praise You, O LORD, with my whole heart; I will tell of all Your marvelous works.</w:t>
      </w:r>
    </w:p>
    <w:p w:rsidR="001F58EF" w:rsidRPr="002C435C" w:rsidRDefault="001F58EF" w:rsidP="001F58EF">
      <w:pPr>
        <w:pStyle w:val="NoSpacing"/>
        <w:ind w:left="720" w:right="720"/>
        <w:rPr>
          <w:sz w:val="32"/>
          <w:szCs w:val="32"/>
        </w:rPr>
      </w:pPr>
      <w:r w:rsidRPr="002C435C">
        <w:rPr>
          <w:sz w:val="32"/>
          <w:szCs w:val="32"/>
        </w:rPr>
        <w:t xml:space="preserve"> 2 I will be glad and rejoice in You; I will sing praise to Your name, O Most High.</w:t>
      </w:r>
    </w:p>
    <w:p w:rsidR="001F58EF" w:rsidRPr="002C435C" w:rsidRDefault="001F58EF" w:rsidP="001F58EF">
      <w:pPr>
        <w:pStyle w:val="NoSpacing"/>
        <w:rPr>
          <w:sz w:val="32"/>
          <w:szCs w:val="32"/>
        </w:rPr>
      </w:pPr>
    </w:p>
    <w:p w:rsidR="001F58EF" w:rsidRPr="002C435C" w:rsidRDefault="00E1529E" w:rsidP="001F58EF">
      <w:pPr>
        <w:pStyle w:val="NoSpacing"/>
        <w:rPr>
          <w:sz w:val="32"/>
          <w:szCs w:val="32"/>
        </w:rPr>
      </w:pPr>
      <w:r w:rsidRPr="002C435C">
        <w:rPr>
          <w:sz w:val="32"/>
          <w:szCs w:val="32"/>
        </w:rPr>
        <w:t xml:space="preserve">So many of David’s </w:t>
      </w:r>
      <w:r w:rsidR="001F58EF" w:rsidRPr="002C435C">
        <w:rPr>
          <w:sz w:val="32"/>
          <w:szCs w:val="32"/>
        </w:rPr>
        <w:t>Psalms are a great example of this</w:t>
      </w:r>
      <w:r w:rsidRPr="002C435C">
        <w:rPr>
          <w:sz w:val="32"/>
          <w:szCs w:val="32"/>
        </w:rPr>
        <w:t>, m</w:t>
      </w:r>
      <w:r w:rsidR="001F58EF" w:rsidRPr="002C435C">
        <w:rPr>
          <w:sz w:val="32"/>
          <w:szCs w:val="32"/>
        </w:rPr>
        <w:t>any of which you could just read straight out of the bible</w:t>
      </w:r>
      <w:r w:rsidRPr="002C435C">
        <w:rPr>
          <w:sz w:val="32"/>
          <w:szCs w:val="32"/>
        </w:rPr>
        <w:t xml:space="preserve"> within your own prayer</w:t>
      </w:r>
      <w:r w:rsidR="001F58EF" w:rsidRPr="002C435C">
        <w:rPr>
          <w:sz w:val="32"/>
          <w:szCs w:val="32"/>
        </w:rPr>
        <w:t xml:space="preserve">. How about 1 Chronicles chapter 16 and verses </w:t>
      </w:r>
      <w:r w:rsidR="005874C2">
        <w:rPr>
          <w:sz w:val="32"/>
          <w:szCs w:val="32"/>
        </w:rPr>
        <w:t>8</w:t>
      </w:r>
      <w:r w:rsidR="001F58EF" w:rsidRPr="002C435C">
        <w:rPr>
          <w:sz w:val="32"/>
          <w:szCs w:val="32"/>
        </w:rPr>
        <w:t xml:space="preserve"> through 36. That’s a</w:t>
      </w:r>
      <w:r w:rsidRPr="002C435C">
        <w:rPr>
          <w:sz w:val="32"/>
          <w:szCs w:val="32"/>
        </w:rPr>
        <w:t>nother</w:t>
      </w:r>
      <w:r w:rsidR="001F58EF" w:rsidRPr="002C435C">
        <w:rPr>
          <w:sz w:val="32"/>
          <w:szCs w:val="32"/>
        </w:rPr>
        <w:t xml:space="preserve"> psalm</w:t>
      </w:r>
      <w:r w:rsidRPr="002C435C">
        <w:rPr>
          <w:sz w:val="32"/>
          <w:szCs w:val="32"/>
        </w:rPr>
        <w:t>, but it’s</w:t>
      </w:r>
      <w:r w:rsidR="001F58EF" w:rsidRPr="002C435C">
        <w:rPr>
          <w:sz w:val="32"/>
          <w:szCs w:val="32"/>
        </w:rPr>
        <w:t xml:space="preserve"> not in the book of Psalms. We’ll read just a couple of lines from it, but I think you’ll get the point:</w:t>
      </w:r>
    </w:p>
    <w:p w:rsidR="001F58EF" w:rsidRPr="002C435C" w:rsidRDefault="001F58EF" w:rsidP="001F58EF">
      <w:pPr>
        <w:pStyle w:val="NoSpacing"/>
        <w:rPr>
          <w:sz w:val="32"/>
          <w:szCs w:val="32"/>
        </w:rPr>
      </w:pPr>
    </w:p>
    <w:p w:rsidR="001F58EF" w:rsidRPr="002C435C" w:rsidRDefault="001F58EF" w:rsidP="001F58EF">
      <w:pPr>
        <w:pStyle w:val="NoSpacing"/>
        <w:ind w:left="720" w:right="720"/>
        <w:rPr>
          <w:sz w:val="32"/>
          <w:szCs w:val="32"/>
        </w:rPr>
      </w:pPr>
      <w:r w:rsidRPr="002C435C">
        <w:rPr>
          <w:sz w:val="32"/>
          <w:szCs w:val="32"/>
        </w:rPr>
        <w:t>1</w:t>
      </w:r>
      <w:r w:rsidRPr="002C435C">
        <w:rPr>
          <w:sz w:val="32"/>
          <w:szCs w:val="32"/>
        </w:rPr>
        <w:t xml:space="preserve"> </w:t>
      </w:r>
      <w:r w:rsidRPr="002C435C">
        <w:rPr>
          <w:sz w:val="32"/>
          <w:szCs w:val="32"/>
        </w:rPr>
        <w:t>Chronicles 16:8 Oh, give thanks to the LORD! Call upon His name; Make known His deeds among the peoples!</w:t>
      </w:r>
    </w:p>
    <w:p w:rsidR="001F58EF" w:rsidRPr="002C435C" w:rsidRDefault="001F58EF" w:rsidP="001F58EF">
      <w:pPr>
        <w:pStyle w:val="NoSpacing"/>
        <w:ind w:left="720" w:right="720"/>
        <w:rPr>
          <w:sz w:val="32"/>
          <w:szCs w:val="32"/>
        </w:rPr>
      </w:pPr>
      <w:r w:rsidRPr="002C435C">
        <w:rPr>
          <w:sz w:val="32"/>
          <w:szCs w:val="32"/>
        </w:rPr>
        <w:t xml:space="preserve"> 9 Sing to Him, sing psalms to Him; Talk of all His wondrous works!</w:t>
      </w:r>
    </w:p>
    <w:p w:rsidR="001F58EF" w:rsidRPr="002C435C" w:rsidRDefault="001F58EF" w:rsidP="001F58EF">
      <w:pPr>
        <w:pStyle w:val="NoSpacing"/>
        <w:ind w:left="720" w:right="720"/>
        <w:rPr>
          <w:sz w:val="32"/>
          <w:szCs w:val="32"/>
        </w:rPr>
      </w:pPr>
      <w:r w:rsidRPr="002C435C">
        <w:rPr>
          <w:sz w:val="32"/>
          <w:szCs w:val="32"/>
        </w:rPr>
        <w:t xml:space="preserve"> 10 Glory in His holy name; Let the hearts of those rejoice who seek the LORD!</w:t>
      </w:r>
    </w:p>
    <w:p w:rsidR="001F58EF" w:rsidRPr="002C435C" w:rsidRDefault="001F58EF" w:rsidP="001F58EF">
      <w:pPr>
        <w:pStyle w:val="NoSpacing"/>
        <w:ind w:left="720" w:right="720"/>
        <w:rPr>
          <w:sz w:val="32"/>
          <w:szCs w:val="32"/>
        </w:rPr>
      </w:pPr>
      <w:r w:rsidRPr="002C435C">
        <w:rPr>
          <w:sz w:val="32"/>
          <w:szCs w:val="32"/>
        </w:rPr>
        <w:t xml:space="preserve"> 11 Seek the LORD and His strength; Seek His face evermore!</w:t>
      </w:r>
    </w:p>
    <w:p w:rsidR="001F58EF" w:rsidRPr="002C435C" w:rsidRDefault="001F58EF" w:rsidP="001F58EF">
      <w:pPr>
        <w:pStyle w:val="NoSpacing"/>
        <w:ind w:left="720" w:right="720"/>
        <w:rPr>
          <w:sz w:val="32"/>
          <w:szCs w:val="32"/>
        </w:rPr>
      </w:pPr>
      <w:r w:rsidRPr="002C435C">
        <w:rPr>
          <w:sz w:val="32"/>
          <w:szCs w:val="32"/>
        </w:rPr>
        <w:t xml:space="preserve"> 12 Remember His marvelous works which He has done, His wonders, and the judgments of His mouth,</w:t>
      </w:r>
    </w:p>
    <w:p w:rsidR="001F58EF" w:rsidRPr="002C435C" w:rsidRDefault="001F58EF" w:rsidP="001F58EF">
      <w:pPr>
        <w:pStyle w:val="NoSpacing"/>
        <w:ind w:left="720" w:right="720"/>
        <w:rPr>
          <w:sz w:val="32"/>
          <w:szCs w:val="32"/>
        </w:rPr>
      </w:pPr>
      <w:r w:rsidRPr="002C435C">
        <w:rPr>
          <w:sz w:val="32"/>
          <w:szCs w:val="32"/>
        </w:rPr>
        <w:t xml:space="preserve"> 13 O seed of Israel His servant, You children of Jacob, His chosen ones!</w:t>
      </w:r>
    </w:p>
    <w:p w:rsidR="001F58EF" w:rsidRPr="002C435C" w:rsidRDefault="001F58EF" w:rsidP="001F58EF">
      <w:pPr>
        <w:pStyle w:val="NoSpacing"/>
        <w:rPr>
          <w:sz w:val="32"/>
          <w:szCs w:val="32"/>
        </w:rPr>
      </w:pPr>
    </w:p>
    <w:p w:rsidR="001F58EF" w:rsidRPr="002C435C" w:rsidRDefault="001F58EF" w:rsidP="001F58EF">
      <w:pPr>
        <w:pStyle w:val="NoSpacing"/>
        <w:rPr>
          <w:sz w:val="32"/>
          <w:szCs w:val="32"/>
        </w:rPr>
      </w:pPr>
      <w:r w:rsidRPr="002C435C">
        <w:rPr>
          <w:sz w:val="32"/>
          <w:szCs w:val="32"/>
        </w:rPr>
        <w:t>Dropping down to verse 34.</w:t>
      </w:r>
    </w:p>
    <w:p w:rsidR="001F58EF" w:rsidRPr="002C435C" w:rsidRDefault="001F58EF" w:rsidP="001F58EF">
      <w:pPr>
        <w:pStyle w:val="NoSpacing"/>
        <w:rPr>
          <w:sz w:val="32"/>
          <w:szCs w:val="32"/>
        </w:rPr>
      </w:pPr>
    </w:p>
    <w:p w:rsidR="001F58EF" w:rsidRPr="002C435C" w:rsidRDefault="001F58EF" w:rsidP="001F58EF">
      <w:pPr>
        <w:pStyle w:val="NoSpacing"/>
        <w:ind w:left="720" w:right="720"/>
        <w:rPr>
          <w:sz w:val="32"/>
          <w:szCs w:val="32"/>
        </w:rPr>
      </w:pPr>
      <w:r w:rsidRPr="002C435C">
        <w:rPr>
          <w:sz w:val="32"/>
          <w:szCs w:val="32"/>
        </w:rPr>
        <w:t>1</w:t>
      </w:r>
      <w:r w:rsidRPr="002C435C">
        <w:rPr>
          <w:sz w:val="32"/>
          <w:szCs w:val="32"/>
        </w:rPr>
        <w:t xml:space="preserve"> </w:t>
      </w:r>
      <w:r w:rsidRPr="002C435C">
        <w:rPr>
          <w:sz w:val="32"/>
          <w:szCs w:val="32"/>
        </w:rPr>
        <w:t>Chronicles 16:34 Oh, give thanks to the LORD, for He is good! For His mercy endures forever.</w:t>
      </w:r>
    </w:p>
    <w:p w:rsidR="001F58EF" w:rsidRPr="002C435C" w:rsidRDefault="001F58EF" w:rsidP="001F58EF">
      <w:pPr>
        <w:pStyle w:val="NoSpacing"/>
        <w:ind w:left="720" w:right="720"/>
        <w:rPr>
          <w:sz w:val="32"/>
          <w:szCs w:val="32"/>
        </w:rPr>
      </w:pPr>
      <w:r w:rsidRPr="002C435C">
        <w:rPr>
          <w:sz w:val="32"/>
          <w:szCs w:val="32"/>
        </w:rPr>
        <w:t xml:space="preserve"> 35 And say, "Save us, O God of our salvation; Gather us together, and deliver us from the Gentiles, To give thanks to Your holy name, To triumph in Your praise."</w:t>
      </w:r>
    </w:p>
    <w:p w:rsidR="00180E66" w:rsidRPr="002C435C" w:rsidRDefault="00180E66" w:rsidP="007B412B">
      <w:pPr>
        <w:pStyle w:val="NoSpacing"/>
        <w:rPr>
          <w:sz w:val="32"/>
          <w:szCs w:val="32"/>
        </w:rPr>
      </w:pPr>
    </w:p>
    <w:p w:rsidR="00E1529E" w:rsidRPr="002C435C" w:rsidRDefault="00E1529E" w:rsidP="007B412B">
      <w:pPr>
        <w:pStyle w:val="NoSpacing"/>
        <w:rPr>
          <w:sz w:val="32"/>
          <w:szCs w:val="32"/>
        </w:rPr>
      </w:pPr>
      <w:r w:rsidRPr="002C435C">
        <w:rPr>
          <w:sz w:val="32"/>
          <w:szCs w:val="32"/>
        </w:rPr>
        <w:t>What are some</w:t>
      </w:r>
      <w:r w:rsidRPr="002C435C">
        <w:rPr>
          <w:sz w:val="32"/>
          <w:szCs w:val="32"/>
        </w:rPr>
        <w:t xml:space="preserve"> other tangible </w:t>
      </w:r>
      <w:r w:rsidRPr="002C435C">
        <w:rPr>
          <w:sz w:val="32"/>
          <w:szCs w:val="32"/>
        </w:rPr>
        <w:t xml:space="preserve">steps you could take right now? </w:t>
      </w:r>
    </w:p>
    <w:p w:rsidR="00E1529E" w:rsidRPr="002C435C" w:rsidRDefault="00E1529E" w:rsidP="007B412B">
      <w:pPr>
        <w:pStyle w:val="NoSpacing"/>
        <w:rPr>
          <w:sz w:val="32"/>
          <w:szCs w:val="32"/>
        </w:rPr>
      </w:pPr>
    </w:p>
    <w:p w:rsidR="00E1529E" w:rsidRPr="002C435C" w:rsidRDefault="001F0B0B" w:rsidP="007B412B">
      <w:pPr>
        <w:pStyle w:val="NoSpacing"/>
        <w:rPr>
          <w:sz w:val="32"/>
          <w:szCs w:val="32"/>
        </w:rPr>
      </w:pPr>
      <w:r w:rsidRPr="002C435C">
        <w:rPr>
          <w:sz w:val="32"/>
          <w:szCs w:val="32"/>
        </w:rPr>
        <w:t xml:space="preserve">Have you ever considered a gratitude journal? It doesn’t need to be something </w:t>
      </w:r>
      <w:r w:rsidR="00075C88" w:rsidRPr="002C435C">
        <w:rPr>
          <w:sz w:val="32"/>
          <w:szCs w:val="32"/>
        </w:rPr>
        <w:t xml:space="preserve">elaborate or complex. And you don’t even have to call it a diary if that’s too girly. You can call it your “Manly </w:t>
      </w:r>
      <w:r w:rsidR="00E42F53" w:rsidRPr="002C435C">
        <w:rPr>
          <w:sz w:val="32"/>
          <w:szCs w:val="32"/>
        </w:rPr>
        <w:t>Recognition</w:t>
      </w:r>
      <w:r w:rsidR="00075C88" w:rsidRPr="002C435C">
        <w:rPr>
          <w:sz w:val="32"/>
          <w:szCs w:val="32"/>
        </w:rPr>
        <w:t xml:space="preserve"> of Great Feats of Gratitude”, or something. </w:t>
      </w:r>
      <w:r w:rsidR="00E1529E" w:rsidRPr="002C435C">
        <w:rPr>
          <w:sz w:val="32"/>
          <w:szCs w:val="32"/>
        </w:rPr>
        <w:t>Studies have found that p</w:t>
      </w:r>
      <w:r w:rsidR="00075C88" w:rsidRPr="002C435C">
        <w:rPr>
          <w:sz w:val="32"/>
          <w:szCs w:val="32"/>
        </w:rPr>
        <w:t xml:space="preserve">eople that get in the habit of </w:t>
      </w:r>
      <w:r w:rsidR="00E1529E" w:rsidRPr="002C435C">
        <w:rPr>
          <w:sz w:val="32"/>
          <w:szCs w:val="32"/>
        </w:rPr>
        <w:t xml:space="preserve">consistently </w:t>
      </w:r>
      <w:r w:rsidR="00075C88" w:rsidRPr="002C435C">
        <w:rPr>
          <w:sz w:val="32"/>
          <w:szCs w:val="32"/>
        </w:rPr>
        <w:t xml:space="preserve">writing several days in a row have a statistical increase in </w:t>
      </w:r>
      <w:r w:rsidR="005874C2">
        <w:rPr>
          <w:sz w:val="32"/>
          <w:szCs w:val="32"/>
        </w:rPr>
        <w:t xml:space="preserve">their state of </w:t>
      </w:r>
      <w:r w:rsidR="00075C88" w:rsidRPr="002C435C">
        <w:rPr>
          <w:sz w:val="32"/>
          <w:szCs w:val="32"/>
        </w:rPr>
        <w:t xml:space="preserve">happiness and report being more </w:t>
      </w:r>
      <w:r w:rsidR="00E42F53" w:rsidRPr="002C435C">
        <w:rPr>
          <w:sz w:val="32"/>
          <w:szCs w:val="32"/>
        </w:rPr>
        <w:t>satisfied</w:t>
      </w:r>
      <w:r w:rsidR="00075C88" w:rsidRPr="002C435C">
        <w:rPr>
          <w:sz w:val="32"/>
          <w:szCs w:val="32"/>
        </w:rPr>
        <w:t xml:space="preserve"> with their lives.</w:t>
      </w:r>
      <w:r w:rsidR="00E1529E" w:rsidRPr="002C435C">
        <w:rPr>
          <w:sz w:val="32"/>
          <w:szCs w:val="32"/>
        </w:rPr>
        <w:t xml:space="preserve"> </w:t>
      </w:r>
    </w:p>
    <w:p w:rsidR="00E1529E" w:rsidRPr="002C435C" w:rsidRDefault="00E1529E" w:rsidP="007B412B">
      <w:pPr>
        <w:pStyle w:val="NoSpacing"/>
        <w:rPr>
          <w:sz w:val="32"/>
          <w:szCs w:val="32"/>
        </w:rPr>
      </w:pPr>
    </w:p>
    <w:p w:rsidR="001F0B0B" w:rsidRPr="002C435C" w:rsidRDefault="00E1529E" w:rsidP="007B412B">
      <w:pPr>
        <w:pStyle w:val="NoSpacing"/>
        <w:rPr>
          <w:sz w:val="32"/>
          <w:szCs w:val="32"/>
        </w:rPr>
      </w:pPr>
      <w:r w:rsidRPr="002C435C">
        <w:rPr>
          <w:sz w:val="32"/>
          <w:szCs w:val="32"/>
        </w:rPr>
        <w:t xml:space="preserve">We ourselves have tried to incorporate this into our children’s night time </w:t>
      </w:r>
      <w:r w:rsidRPr="002C435C">
        <w:rPr>
          <w:noProof/>
          <w:sz w:val="32"/>
          <w:szCs w:val="32"/>
        </w:rPr>
        <w:t>routine,</w:t>
      </w:r>
      <w:r w:rsidRPr="002C435C">
        <w:rPr>
          <w:sz w:val="32"/>
          <w:szCs w:val="32"/>
        </w:rPr>
        <w:t xml:space="preserve"> because having a spirit of gratitude doesn’t come 100% naturally for everyone in our family. So it’s a great</w:t>
      </w:r>
      <w:r w:rsidR="005874C2">
        <w:rPr>
          <w:sz w:val="32"/>
          <w:szCs w:val="32"/>
        </w:rPr>
        <w:t>, simple</w:t>
      </w:r>
      <w:r w:rsidRPr="002C435C">
        <w:rPr>
          <w:sz w:val="32"/>
          <w:szCs w:val="32"/>
        </w:rPr>
        <w:t xml:space="preserve"> way to work on it.</w:t>
      </w:r>
    </w:p>
    <w:p w:rsidR="00E1529E" w:rsidRPr="002C435C" w:rsidRDefault="00E1529E" w:rsidP="007B412B">
      <w:pPr>
        <w:pStyle w:val="NoSpacing"/>
        <w:rPr>
          <w:sz w:val="32"/>
          <w:szCs w:val="32"/>
        </w:rPr>
      </w:pPr>
    </w:p>
    <w:p w:rsidR="00E1529E" w:rsidRPr="002C435C" w:rsidRDefault="005874C2" w:rsidP="007B412B">
      <w:pPr>
        <w:pStyle w:val="NoSpacing"/>
        <w:rPr>
          <w:sz w:val="32"/>
          <w:szCs w:val="32"/>
        </w:rPr>
      </w:pPr>
      <w:r>
        <w:rPr>
          <w:sz w:val="32"/>
          <w:szCs w:val="32"/>
        </w:rPr>
        <w:t>I might also suggest that i</w:t>
      </w:r>
      <w:r w:rsidR="00E1529E" w:rsidRPr="002C435C">
        <w:rPr>
          <w:sz w:val="32"/>
          <w:szCs w:val="32"/>
        </w:rPr>
        <w:t>nstead of just asking what you are grateful for, try thinking about it from another perspective. Ask this question: “What are my tailwinds?” What are the things, both small and large, that have been pushing at my back, helping me move forward? What are all those things that we’ve noticed less and less as time has gone on?</w:t>
      </w:r>
    </w:p>
    <w:p w:rsidR="00455957" w:rsidRPr="002C435C" w:rsidRDefault="00455957" w:rsidP="007B412B">
      <w:pPr>
        <w:pStyle w:val="NoSpacing"/>
        <w:rPr>
          <w:sz w:val="32"/>
          <w:szCs w:val="32"/>
        </w:rPr>
      </w:pPr>
    </w:p>
    <w:p w:rsidR="00E1529E" w:rsidRPr="002C435C" w:rsidRDefault="00E1529E" w:rsidP="007B412B">
      <w:pPr>
        <w:pStyle w:val="NoSpacing"/>
        <w:rPr>
          <w:sz w:val="32"/>
          <w:szCs w:val="32"/>
        </w:rPr>
      </w:pPr>
      <w:r w:rsidRPr="002C435C">
        <w:rPr>
          <w:sz w:val="32"/>
          <w:szCs w:val="32"/>
        </w:rPr>
        <w:t>Another very important step we can all take has to do with a simple letter.</w:t>
      </w:r>
    </w:p>
    <w:p w:rsidR="00E1529E" w:rsidRPr="002C435C" w:rsidRDefault="00E1529E" w:rsidP="007B412B">
      <w:pPr>
        <w:pStyle w:val="NoSpacing"/>
        <w:rPr>
          <w:sz w:val="32"/>
          <w:szCs w:val="32"/>
        </w:rPr>
      </w:pPr>
    </w:p>
    <w:p w:rsidR="00075C88" w:rsidRPr="002C435C" w:rsidRDefault="00075C88" w:rsidP="007B412B">
      <w:pPr>
        <w:pStyle w:val="NoSpacing"/>
        <w:rPr>
          <w:sz w:val="32"/>
          <w:szCs w:val="32"/>
        </w:rPr>
      </w:pPr>
      <w:r w:rsidRPr="002C435C">
        <w:rPr>
          <w:sz w:val="32"/>
          <w:szCs w:val="32"/>
        </w:rPr>
        <w:t>If you write someone a letter, even just once a week or once a month expressing gratitude for something that they have done or something that you are thankful for</w:t>
      </w:r>
      <w:r w:rsidR="00E1529E" w:rsidRPr="002C435C">
        <w:rPr>
          <w:sz w:val="32"/>
          <w:szCs w:val="32"/>
        </w:rPr>
        <w:t xml:space="preserve"> -</w:t>
      </w:r>
      <w:r w:rsidRPr="002C435C">
        <w:rPr>
          <w:sz w:val="32"/>
          <w:szCs w:val="32"/>
        </w:rPr>
        <w:t xml:space="preserve"> something interesting happens. Now you have to write it down, with a real writing utensil on a non-electronic piece of paper. And you have to hand it to the person in the flesh.</w:t>
      </w:r>
      <w:r w:rsidR="005874C2">
        <w:rPr>
          <w:sz w:val="32"/>
          <w:szCs w:val="32"/>
        </w:rPr>
        <w:t xml:space="preserve"> Doing those things were statistically important for this study.</w:t>
      </w:r>
      <w:r w:rsidRPr="002C435C">
        <w:rPr>
          <w:sz w:val="32"/>
          <w:szCs w:val="32"/>
        </w:rPr>
        <w:t xml:space="preserve"> </w:t>
      </w:r>
      <w:r w:rsidRPr="002C435C">
        <w:rPr>
          <w:sz w:val="32"/>
          <w:szCs w:val="32"/>
        </w:rPr>
        <w:lastRenderedPageBreak/>
        <w:t xml:space="preserve">When you do that, </w:t>
      </w:r>
      <w:r w:rsidR="005874C2">
        <w:rPr>
          <w:sz w:val="32"/>
          <w:szCs w:val="32"/>
        </w:rPr>
        <w:t>it was shown</w:t>
      </w:r>
      <w:r w:rsidRPr="002C435C">
        <w:rPr>
          <w:sz w:val="32"/>
          <w:szCs w:val="32"/>
        </w:rPr>
        <w:t>, you will sleep better, you will go to the doctor less and you will show less depressive symptoms. And those are just the big ones, statistically speaking. There are many, many direct benefits to the grateful person.</w:t>
      </w:r>
    </w:p>
    <w:p w:rsidR="001F0B0B" w:rsidRPr="002C435C" w:rsidRDefault="001F0B0B" w:rsidP="007B412B">
      <w:pPr>
        <w:pStyle w:val="NoSpacing"/>
        <w:rPr>
          <w:sz w:val="32"/>
          <w:szCs w:val="32"/>
        </w:rPr>
      </w:pPr>
    </w:p>
    <w:p w:rsidR="001F0B0B" w:rsidRPr="002C435C" w:rsidRDefault="001F0B0B" w:rsidP="007B412B">
      <w:pPr>
        <w:pStyle w:val="NoSpacing"/>
        <w:rPr>
          <w:sz w:val="32"/>
          <w:szCs w:val="32"/>
        </w:rPr>
      </w:pPr>
      <w:r w:rsidRPr="002C435C">
        <w:rPr>
          <w:sz w:val="32"/>
          <w:szCs w:val="32"/>
        </w:rPr>
        <w:t xml:space="preserve">Which also brings us back to your envelope. </w:t>
      </w:r>
    </w:p>
    <w:p w:rsidR="00075C88" w:rsidRPr="002C435C" w:rsidRDefault="00075C88" w:rsidP="007B412B">
      <w:pPr>
        <w:pStyle w:val="NoSpacing"/>
        <w:rPr>
          <w:sz w:val="32"/>
          <w:szCs w:val="32"/>
        </w:rPr>
      </w:pPr>
    </w:p>
    <w:p w:rsidR="00075C88" w:rsidRPr="002C435C" w:rsidRDefault="00075C88" w:rsidP="007B412B">
      <w:pPr>
        <w:pStyle w:val="NoSpacing"/>
        <w:rPr>
          <w:sz w:val="32"/>
          <w:szCs w:val="32"/>
        </w:rPr>
      </w:pPr>
      <w:r w:rsidRPr="002C435C">
        <w:rPr>
          <w:sz w:val="32"/>
          <w:szCs w:val="32"/>
        </w:rPr>
        <w:t>I wouldn’t mind sleeping better. I’m not a big fan of the doctor. So took the first step. Again, I do very much apologize if I missed anyone, but I wanted to take a stab at writing each one of you, or each family, a thank you note.</w:t>
      </w:r>
    </w:p>
    <w:p w:rsidR="00075C88" w:rsidRPr="002C435C" w:rsidRDefault="00075C88" w:rsidP="007B412B">
      <w:pPr>
        <w:pStyle w:val="NoSpacing"/>
        <w:rPr>
          <w:sz w:val="32"/>
          <w:szCs w:val="32"/>
        </w:rPr>
      </w:pPr>
    </w:p>
    <w:p w:rsidR="00075C88" w:rsidRPr="002C435C" w:rsidRDefault="00075C88" w:rsidP="007B412B">
      <w:pPr>
        <w:pStyle w:val="NoSpacing"/>
        <w:rPr>
          <w:sz w:val="32"/>
          <w:szCs w:val="32"/>
        </w:rPr>
      </w:pPr>
      <w:r w:rsidRPr="002C435C">
        <w:rPr>
          <w:sz w:val="32"/>
          <w:szCs w:val="32"/>
        </w:rPr>
        <w:t>Obviously, I can’t stand here while you read through the</w:t>
      </w:r>
      <w:r w:rsidR="000637FC" w:rsidRPr="002C435C">
        <w:rPr>
          <w:sz w:val="32"/>
          <w:szCs w:val="32"/>
        </w:rPr>
        <w:t>m</w:t>
      </w:r>
      <w:r w:rsidRPr="002C435C">
        <w:rPr>
          <w:sz w:val="32"/>
          <w:szCs w:val="32"/>
        </w:rPr>
        <w:t xml:space="preserve">. </w:t>
      </w:r>
      <w:r w:rsidR="00E1529E" w:rsidRPr="002C435C">
        <w:rPr>
          <w:sz w:val="32"/>
          <w:szCs w:val="32"/>
        </w:rPr>
        <w:t xml:space="preserve">I’m sure I’ll have to translate some of them due to my </w:t>
      </w:r>
      <w:r w:rsidR="00E1529E" w:rsidRPr="002C435C">
        <w:rPr>
          <w:noProof/>
          <w:sz w:val="32"/>
          <w:szCs w:val="32"/>
        </w:rPr>
        <w:t>terribl</w:t>
      </w:r>
      <w:r w:rsidR="002C435C">
        <w:rPr>
          <w:noProof/>
          <w:sz w:val="32"/>
          <w:szCs w:val="32"/>
        </w:rPr>
        <w:t>e</w:t>
      </w:r>
      <w:r w:rsidR="00E1529E" w:rsidRPr="002C435C">
        <w:rPr>
          <w:sz w:val="32"/>
          <w:szCs w:val="32"/>
        </w:rPr>
        <w:t xml:space="preserve"> handwriting, horrific misspellings and grammatically competency of a toddler. But it’s a start.</w:t>
      </w:r>
    </w:p>
    <w:p w:rsidR="000637FC" w:rsidRPr="002C435C" w:rsidRDefault="000637FC" w:rsidP="007B412B">
      <w:pPr>
        <w:pStyle w:val="NoSpacing"/>
        <w:rPr>
          <w:sz w:val="32"/>
          <w:szCs w:val="32"/>
        </w:rPr>
      </w:pPr>
    </w:p>
    <w:p w:rsidR="000637FC" w:rsidRPr="002C435C" w:rsidRDefault="005874C2" w:rsidP="007B412B">
      <w:pPr>
        <w:pStyle w:val="NoSpacing"/>
        <w:rPr>
          <w:sz w:val="32"/>
          <w:szCs w:val="32"/>
        </w:rPr>
      </w:pPr>
      <w:r>
        <w:rPr>
          <w:sz w:val="32"/>
          <w:szCs w:val="32"/>
        </w:rPr>
        <w:t>Oh s</w:t>
      </w:r>
      <w:r w:rsidR="000637FC" w:rsidRPr="002C435C">
        <w:rPr>
          <w:sz w:val="32"/>
          <w:szCs w:val="32"/>
        </w:rPr>
        <w:t xml:space="preserve">o many of you have been kind and generous and thoughtful to my family, especially during our family health issues. Is a simple card enough to repay you? No. But it’s a start. Is a card enough for a someone that sets up snacks, works the sound, sets up the literature table every week? Is a card enough for someone that puts in hours of time practicing piano or preparing Sabbath school? Is a card enough to thank a single parent or a single </w:t>
      </w:r>
      <w:r w:rsidR="000637FC" w:rsidRPr="002C435C">
        <w:rPr>
          <w:noProof/>
          <w:sz w:val="32"/>
          <w:szCs w:val="32"/>
        </w:rPr>
        <w:t>church</w:t>
      </w:r>
      <w:r w:rsidR="002C435C">
        <w:rPr>
          <w:noProof/>
          <w:sz w:val="32"/>
          <w:szCs w:val="32"/>
        </w:rPr>
        <w:t>-</w:t>
      </w:r>
      <w:r w:rsidR="000637FC" w:rsidRPr="002C435C">
        <w:rPr>
          <w:noProof/>
          <w:sz w:val="32"/>
          <w:szCs w:val="32"/>
        </w:rPr>
        <w:t>going</w:t>
      </w:r>
      <w:r w:rsidR="000637FC" w:rsidRPr="002C435C">
        <w:rPr>
          <w:sz w:val="32"/>
          <w:szCs w:val="32"/>
        </w:rPr>
        <w:t xml:space="preserve"> parent for their example in packing up the kids, driving all the way to church, occupying them during services, and doing their very best to let their light shine?</w:t>
      </w:r>
    </w:p>
    <w:p w:rsidR="000637FC" w:rsidRPr="002C435C" w:rsidRDefault="000637FC" w:rsidP="007B412B">
      <w:pPr>
        <w:pStyle w:val="NoSpacing"/>
        <w:rPr>
          <w:sz w:val="32"/>
          <w:szCs w:val="32"/>
        </w:rPr>
      </w:pPr>
    </w:p>
    <w:p w:rsidR="000637FC" w:rsidRPr="002C435C" w:rsidRDefault="000637FC" w:rsidP="007B412B">
      <w:pPr>
        <w:pStyle w:val="NoSpacing"/>
        <w:rPr>
          <w:sz w:val="32"/>
          <w:szCs w:val="32"/>
        </w:rPr>
      </w:pPr>
      <w:r w:rsidRPr="002C435C">
        <w:rPr>
          <w:sz w:val="32"/>
          <w:szCs w:val="32"/>
        </w:rPr>
        <w:t>No. No.</w:t>
      </w:r>
    </w:p>
    <w:p w:rsidR="00075C88" w:rsidRPr="002C435C" w:rsidRDefault="00075C88" w:rsidP="007B412B">
      <w:pPr>
        <w:pStyle w:val="NoSpacing"/>
        <w:rPr>
          <w:sz w:val="32"/>
          <w:szCs w:val="32"/>
        </w:rPr>
      </w:pPr>
    </w:p>
    <w:p w:rsidR="000637FC" w:rsidRPr="002C435C" w:rsidRDefault="00075C88" w:rsidP="007B412B">
      <w:pPr>
        <w:pStyle w:val="NoSpacing"/>
        <w:rPr>
          <w:sz w:val="32"/>
          <w:szCs w:val="32"/>
        </w:rPr>
      </w:pPr>
      <w:r w:rsidRPr="002C435C">
        <w:rPr>
          <w:sz w:val="32"/>
          <w:szCs w:val="32"/>
        </w:rPr>
        <w:t>But it</w:t>
      </w:r>
      <w:r w:rsidR="000637FC" w:rsidRPr="002C435C">
        <w:rPr>
          <w:sz w:val="32"/>
          <w:szCs w:val="32"/>
        </w:rPr>
        <w:t xml:space="preserve">’s </w:t>
      </w:r>
      <w:r w:rsidRPr="002C435C">
        <w:rPr>
          <w:sz w:val="32"/>
          <w:szCs w:val="32"/>
        </w:rPr>
        <w:t xml:space="preserve">a start. </w:t>
      </w:r>
    </w:p>
    <w:p w:rsidR="000637FC" w:rsidRPr="002C435C" w:rsidRDefault="000637FC" w:rsidP="007B412B">
      <w:pPr>
        <w:pStyle w:val="NoSpacing"/>
        <w:rPr>
          <w:sz w:val="32"/>
          <w:szCs w:val="32"/>
        </w:rPr>
      </w:pPr>
    </w:p>
    <w:p w:rsidR="00075C88" w:rsidRPr="002C435C" w:rsidRDefault="00075C88" w:rsidP="007B412B">
      <w:pPr>
        <w:pStyle w:val="NoSpacing"/>
        <w:rPr>
          <w:sz w:val="32"/>
          <w:szCs w:val="32"/>
        </w:rPr>
      </w:pPr>
      <w:r w:rsidRPr="002C435C">
        <w:rPr>
          <w:sz w:val="32"/>
          <w:szCs w:val="32"/>
        </w:rPr>
        <w:t xml:space="preserve">Here, I brought a </w:t>
      </w:r>
      <w:r w:rsidR="003E7AC1" w:rsidRPr="002C435C">
        <w:rPr>
          <w:sz w:val="32"/>
          <w:szCs w:val="32"/>
        </w:rPr>
        <w:t>ginormous</w:t>
      </w:r>
      <w:r w:rsidRPr="002C435C">
        <w:rPr>
          <w:sz w:val="32"/>
          <w:szCs w:val="32"/>
        </w:rPr>
        <w:t xml:space="preserve"> stack of Thank You notes.</w:t>
      </w:r>
      <w:r w:rsidR="00711805" w:rsidRPr="002C435C">
        <w:rPr>
          <w:sz w:val="32"/>
          <w:szCs w:val="32"/>
        </w:rPr>
        <w:t xml:space="preserve"> </w:t>
      </w:r>
      <w:r w:rsidRPr="002C435C">
        <w:rPr>
          <w:sz w:val="32"/>
          <w:szCs w:val="32"/>
        </w:rPr>
        <w:t>Now, it’s your turn.</w:t>
      </w:r>
      <w:r w:rsidR="000637FC" w:rsidRPr="002C435C">
        <w:rPr>
          <w:sz w:val="32"/>
          <w:szCs w:val="32"/>
        </w:rPr>
        <w:t xml:space="preserve"> The ball is in your court.</w:t>
      </w:r>
      <w:r w:rsidRPr="002C435C">
        <w:rPr>
          <w:sz w:val="32"/>
          <w:szCs w:val="32"/>
        </w:rPr>
        <w:t xml:space="preserve"> I’ve checked the return policy and I’ve already lost the receipt, so</w:t>
      </w:r>
      <w:r w:rsidR="00E1529E" w:rsidRPr="002C435C">
        <w:rPr>
          <w:sz w:val="32"/>
          <w:szCs w:val="32"/>
        </w:rPr>
        <w:t xml:space="preserve"> I challenge you to come and get a pack for yourself </w:t>
      </w:r>
      <w:r w:rsidR="000637FC" w:rsidRPr="002C435C">
        <w:rPr>
          <w:sz w:val="32"/>
          <w:szCs w:val="32"/>
        </w:rPr>
        <w:t xml:space="preserve">– kids </w:t>
      </w:r>
      <w:r w:rsidR="00E1529E" w:rsidRPr="002C435C">
        <w:rPr>
          <w:sz w:val="32"/>
          <w:szCs w:val="32"/>
        </w:rPr>
        <w:t>absolutely included</w:t>
      </w:r>
      <w:r w:rsidRPr="002C435C">
        <w:rPr>
          <w:sz w:val="32"/>
          <w:szCs w:val="32"/>
        </w:rPr>
        <w:t xml:space="preserve">. </w:t>
      </w:r>
      <w:r w:rsidR="003E7AC1" w:rsidRPr="002C435C">
        <w:rPr>
          <w:sz w:val="32"/>
          <w:szCs w:val="32"/>
        </w:rPr>
        <w:t>But</w:t>
      </w:r>
      <w:r w:rsidRPr="002C435C">
        <w:rPr>
          <w:sz w:val="32"/>
          <w:szCs w:val="32"/>
        </w:rPr>
        <w:t xml:space="preserve"> more importantly</w:t>
      </w:r>
      <w:r w:rsidR="003E7AC1" w:rsidRPr="002C435C">
        <w:rPr>
          <w:sz w:val="32"/>
          <w:szCs w:val="32"/>
        </w:rPr>
        <w:t xml:space="preserve">, please </w:t>
      </w:r>
      <w:r w:rsidRPr="002C435C">
        <w:rPr>
          <w:sz w:val="32"/>
          <w:szCs w:val="32"/>
        </w:rPr>
        <w:t xml:space="preserve">use them. </w:t>
      </w:r>
      <w:r w:rsidR="00E42F53" w:rsidRPr="002C435C">
        <w:rPr>
          <w:sz w:val="32"/>
          <w:szCs w:val="32"/>
        </w:rPr>
        <w:t xml:space="preserve">Seek out and find the reasons to thank someone, write it down, and give it to them. The benefits are clear. The </w:t>
      </w:r>
      <w:r w:rsidR="00E1529E" w:rsidRPr="002C435C">
        <w:rPr>
          <w:sz w:val="32"/>
          <w:szCs w:val="32"/>
        </w:rPr>
        <w:t>rewards</w:t>
      </w:r>
      <w:r w:rsidR="00E42F53" w:rsidRPr="002C435C">
        <w:rPr>
          <w:sz w:val="32"/>
          <w:szCs w:val="32"/>
        </w:rPr>
        <w:t xml:space="preserve"> </w:t>
      </w:r>
      <w:r w:rsidR="00E1529E" w:rsidRPr="002C435C">
        <w:rPr>
          <w:sz w:val="32"/>
          <w:szCs w:val="32"/>
        </w:rPr>
        <w:t>are</w:t>
      </w:r>
      <w:r w:rsidR="00E42F53" w:rsidRPr="002C435C">
        <w:rPr>
          <w:sz w:val="32"/>
          <w:szCs w:val="32"/>
        </w:rPr>
        <w:t xml:space="preserve"> obvious. The time </w:t>
      </w:r>
      <w:r w:rsidR="00E1529E" w:rsidRPr="002C435C">
        <w:rPr>
          <w:sz w:val="32"/>
          <w:szCs w:val="32"/>
        </w:rPr>
        <w:t xml:space="preserve">spent </w:t>
      </w:r>
      <w:r w:rsidR="00E42F53" w:rsidRPr="002C435C">
        <w:rPr>
          <w:sz w:val="32"/>
          <w:szCs w:val="32"/>
        </w:rPr>
        <w:t xml:space="preserve">is </w:t>
      </w:r>
      <w:r w:rsidR="00E1529E" w:rsidRPr="002C435C">
        <w:rPr>
          <w:sz w:val="32"/>
          <w:szCs w:val="32"/>
        </w:rPr>
        <w:t xml:space="preserve">well </w:t>
      </w:r>
      <w:r w:rsidR="00E42F53" w:rsidRPr="002C435C">
        <w:rPr>
          <w:sz w:val="32"/>
          <w:szCs w:val="32"/>
        </w:rPr>
        <w:t>worth it.</w:t>
      </w:r>
    </w:p>
    <w:p w:rsidR="00180E66" w:rsidRPr="002C435C" w:rsidRDefault="00180E66" w:rsidP="007B412B">
      <w:pPr>
        <w:pStyle w:val="NoSpacing"/>
        <w:rPr>
          <w:sz w:val="32"/>
          <w:szCs w:val="32"/>
        </w:rPr>
      </w:pPr>
    </w:p>
    <w:p w:rsidR="000467D6" w:rsidRPr="002C435C" w:rsidRDefault="000467D6" w:rsidP="007B412B">
      <w:pPr>
        <w:pStyle w:val="NoSpacing"/>
        <w:rPr>
          <w:b/>
          <w:sz w:val="32"/>
          <w:szCs w:val="32"/>
        </w:rPr>
      </w:pPr>
      <w:r w:rsidRPr="002C435C">
        <w:rPr>
          <w:b/>
          <w:sz w:val="32"/>
          <w:szCs w:val="32"/>
        </w:rPr>
        <w:t>[Conclusion]</w:t>
      </w:r>
    </w:p>
    <w:p w:rsidR="000467D6" w:rsidRPr="002C435C" w:rsidRDefault="000467D6" w:rsidP="007B412B">
      <w:pPr>
        <w:pStyle w:val="NoSpacing"/>
        <w:rPr>
          <w:sz w:val="32"/>
          <w:szCs w:val="32"/>
        </w:rPr>
      </w:pPr>
    </w:p>
    <w:p w:rsidR="00A70409" w:rsidRPr="002C435C" w:rsidRDefault="00E1529E" w:rsidP="007B412B">
      <w:pPr>
        <w:pStyle w:val="NoSpacing"/>
        <w:rPr>
          <w:sz w:val="32"/>
          <w:szCs w:val="32"/>
        </w:rPr>
      </w:pPr>
      <w:r w:rsidRPr="002C435C">
        <w:rPr>
          <w:sz w:val="32"/>
          <w:szCs w:val="32"/>
        </w:rPr>
        <w:t xml:space="preserve">In conclusion, </w:t>
      </w:r>
      <w:r w:rsidR="00A70409" w:rsidRPr="002C435C">
        <w:rPr>
          <w:sz w:val="32"/>
          <w:szCs w:val="32"/>
        </w:rPr>
        <w:t>turn with me back to I Thessalonians chapter 5. The Apostle Paul sums up his letter to the Thessalonian church in a way that is so simple and so clear. It’s almost like after a really long training session, where the instructor is giving all of these tips and guidelines and rules and regulations, and it just goes on and on for a while so that it almost becomes overwhelming. But at the end, the instructor says – “You know what, it sounds really difficult, but just remember this one simple thing and you’ll be all right”. That’s what this feels like to me.</w:t>
      </w:r>
    </w:p>
    <w:p w:rsidR="00A70409" w:rsidRPr="002C435C" w:rsidRDefault="00A70409" w:rsidP="007B412B">
      <w:pPr>
        <w:pStyle w:val="NoSpacing"/>
        <w:rPr>
          <w:sz w:val="32"/>
          <w:szCs w:val="32"/>
        </w:rPr>
      </w:pPr>
    </w:p>
    <w:p w:rsidR="00A70409" w:rsidRPr="002C435C" w:rsidRDefault="00A70409" w:rsidP="00A70409">
      <w:pPr>
        <w:pStyle w:val="NoSpacing"/>
        <w:ind w:left="720"/>
        <w:rPr>
          <w:sz w:val="32"/>
          <w:szCs w:val="32"/>
        </w:rPr>
      </w:pPr>
      <w:r w:rsidRPr="002C435C">
        <w:rPr>
          <w:sz w:val="32"/>
          <w:szCs w:val="32"/>
        </w:rPr>
        <w:t xml:space="preserve">I Thessalonians 5:16 </w:t>
      </w:r>
      <w:r w:rsidRPr="002C435C">
        <w:rPr>
          <w:sz w:val="32"/>
          <w:szCs w:val="32"/>
        </w:rPr>
        <w:t>-</w:t>
      </w:r>
      <w:r w:rsidRPr="002C435C">
        <w:rPr>
          <w:sz w:val="32"/>
          <w:szCs w:val="32"/>
        </w:rPr>
        <w:t xml:space="preserve"> Rejoice always,</w:t>
      </w:r>
    </w:p>
    <w:p w:rsidR="00A70409" w:rsidRPr="002C435C" w:rsidRDefault="00A70409" w:rsidP="00A70409">
      <w:pPr>
        <w:pStyle w:val="NoSpacing"/>
        <w:ind w:left="720"/>
        <w:rPr>
          <w:sz w:val="32"/>
          <w:szCs w:val="32"/>
        </w:rPr>
      </w:pPr>
      <w:r w:rsidRPr="002C435C">
        <w:rPr>
          <w:sz w:val="32"/>
          <w:szCs w:val="32"/>
        </w:rPr>
        <w:t xml:space="preserve"> 17 pray without ceasing,</w:t>
      </w:r>
    </w:p>
    <w:p w:rsidR="00A70409" w:rsidRPr="002C435C" w:rsidRDefault="00A70409" w:rsidP="00A70409">
      <w:pPr>
        <w:pStyle w:val="NoSpacing"/>
        <w:ind w:left="720"/>
        <w:rPr>
          <w:sz w:val="32"/>
          <w:szCs w:val="32"/>
        </w:rPr>
      </w:pPr>
      <w:r w:rsidRPr="002C435C">
        <w:rPr>
          <w:sz w:val="32"/>
          <w:szCs w:val="32"/>
        </w:rPr>
        <w:t xml:space="preserve"> 18 in everything give thanks; for this is the will of God in Christ Jesus for you.</w:t>
      </w:r>
    </w:p>
    <w:p w:rsidR="00A70409" w:rsidRPr="002C435C" w:rsidRDefault="00A70409" w:rsidP="007B412B">
      <w:pPr>
        <w:pStyle w:val="NoSpacing"/>
        <w:rPr>
          <w:sz w:val="32"/>
          <w:szCs w:val="32"/>
        </w:rPr>
      </w:pPr>
    </w:p>
    <w:p w:rsidR="00A70409" w:rsidRPr="002C435C" w:rsidRDefault="00A70409" w:rsidP="007B412B">
      <w:pPr>
        <w:pStyle w:val="NoSpacing"/>
        <w:rPr>
          <w:sz w:val="32"/>
          <w:szCs w:val="32"/>
        </w:rPr>
      </w:pPr>
      <w:r w:rsidRPr="002C435C">
        <w:rPr>
          <w:sz w:val="32"/>
          <w:szCs w:val="32"/>
        </w:rPr>
        <w:t>With this foundation, you can build quite the spiritual house. Can you not?</w:t>
      </w:r>
    </w:p>
    <w:p w:rsidR="00A70409" w:rsidRPr="002C435C" w:rsidRDefault="00A70409" w:rsidP="007B412B">
      <w:pPr>
        <w:pStyle w:val="NoSpacing"/>
        <w:rPr>
          <w:sz w:val="32"/>
          <w:szCs w:val="32"/>
        </w:rPr>
      </w:pPr>
    </w:p>
    <w:p w:rsidR="003D6AFC" w:rsidRPr="002C435C" w:rsidRDefault="00A70409" w:rsidP="007B412B">
      <w:pPr>
        <w:pStyle w:val="NoSpacing"/>
        <w:rPr>
          <w:sz w:val="32"/>
          <w:szCs w:val="32"/>
        </w:rPr>
      </w:pPr>
      <w:r w:rsidRPr="002C435C">
        <w:rPr>
          <w:sz w:val="32"/>
          <w:szCs w:val="32"/>
        </w:rPr>
        <w:t>I</w:t>
      </w:r>
      <w:r w:rsidR="003D70E1" w:rsidRPr="002C435C">
        <w:rPr>
          <w:sz w:val="32"/>
          <w:szCs w:val="32"/>
        </w:rPr>
        <w:t>t seems that so often, even the most complex spiritual principals can still find themselves rooted back in the 10 Commandments. I personally can’t believe that 10 simple statements, that take up such a small section of the bible, can be so amazingly layered.</w:t>
      </w:r>
      <w:r w:rsidR="003D6AFC" w:rsidRPr="002C435C">
        <w:rPr>
          <w:sz w:val="32"/>
          <w:szCs w:val="32"/>
        </w:rPr>
        <w:t xml:space="preserve"> Only God could comprise 10 rules that anchor just about every other principal found in the bible.  </w:t>
      </w:r>
      <w:r w:rsidR="00E1529E" w:rsidRPr="002C435C">
        <w:rPr>
          <w:sz w:val="32"/>
          <w:szCs w:val="32"/>
        </w:rPr>
        <w:t xml:space="preserve">In that same section as God starts to lay out the </w:t>
      </w:r>
      <w:r w:rsidR="003D6AFC" w:rsidRPr="002C435C">
        <w:rPr>
          <w:sz w:val="32"/>
          <w:szCs w:val="32"/>
        </w:rPr>
        <w:t xml:space="preserve">very first commandment, God sets the stage: “I am the Lord your God, who brought you out of the land of Egypt, out of the house of bondage”. </w:t>
      </w:r>
    </w:p>
    <w:p w:rsidR="003D6AFC" w:rsidRPr="002C435C" w:rsidRDefault="003D6AFC" w:rsidP="007B412B">
      <w:pPr>
        <w:pStyle w:val="NoSpacing"/>
        <w:rPr>
          <w:sz w:val="32"/>
          <w:szCs w:val="32"/>
        </w:rPr>
      </w:pPr>
    </w:p>
    <w:p w:rsidR="003D6AFC" w:rsidRPr="002C435C" w:rsidRDefault="003D6AFC" w:rsidP="007B412B">
      <w:pPr>
        <w:pStyle w:val="NoSpacing"/>
        <w:rPr>
          <w:sz w:val="32"/>
          <w:szCs w:val="32"/>
        </w:rPr>
      </w:pPr>
      <w:r w:rsidRPr="002C435C">
        <w:rPr>
          <w:sz w:val="32"/>
          <w:szCs w:val="32"/>
        </w:rPr>
        <w:t xml:space="preserve">I saved you. </w:t>
      </w:r>
    </w:p>
    <w:p w:rsidR="003D6AFC" w:rsidRPr="002C435C" w:rsidRDefault="003D6AFC" w:rsidP="007B412B">
      <w:pPr>
        <w:pStyle w:val="NoSpacing"/>
        <w:rPr>
          <w:sz w:val="32"/>
          <w:szCs w:val="32"/>
        </w:rPr>
      </w:pPr>
    </w:p>
    <w:p w:rsidR="000467D6" w:rsidRPr="002C435C" w:rsidRDefault="003D6AFC" w:rsidP="007B412B">
      <w:pPr>
        <w:pStyle w:val="NoSpacing"/>
        <w:rPr>
          <w:sz w:val="32"/>
          <w:szCs w:val="32"/>
        </w:rPr>
      </w:pPr>
      <w:r w:rsidRPr="002C435C">
        <w:rPr>
          <w:sz w:val="32"/>
          <w:szCs w:val="32"/>
        </w:rPr>
        <w:t>You were dead. You were helpless. You had nothing, you were nothing, but I reach in. I intervened, and I saved you.</w:t>
      </w:r>
    </w:p>
    <w:p w:rsidR="003D6AFC" w:rsidRPr="002C435C" w:rsidRDefault="003D6AFC" w:rsidP="007B412B">
      <w:pPr>
        <w:pStyle w:val="NoSpacing"/>
        <w:rPr>
          <w:sz w:val="32"/>
          <w:szCs w:val="32"/>
        </w:rPr>
      </w:pPr>
    </w:p>
    <w:p w:rsidR="003D6AFC" w:rsidRPr="002C435C" w:rsidRDefault="003D6AFC" w:rsidP="007B412B">
      <w:pPr>
        <w:pStyle w:val="NoSpacing"/>
        <w:rPr>
          <w:sz w:val="32"/>
          <w:szCs w:val="32"/>
        </w:rPr>
      </w:pPr>
      <w:r w:rsidRPr="002C435C">
        <w:rPr>
          <w:sz w:val="32"/>
          <w:szCs w:val="32"/>
        </w:rPr>
        <w:t xml:space="preserve">That original group of Israelites, with a few exceptions, never got it. There was a whole host of reasons why that was the case. But one of the underpinning reasons was that they never felt gratitude. Not just that they didn’t say “Thank you”, to God, although they didn’t do that either. But because they never truly </w:t>
      </w:r>
      <w:r w:rsidR="00E1529E" w:rsidRPr="002C435C">
        <w:rPr>
          <w:sz w:val="32"/>
          <w:szCs w:val="32"/>
        </w:rPr>
        <w:t xml:space="preserve">appreciated </w:t>
      </w:r>
      <w:r w:rsidRPr="002C435C">
        <w:rPr>
          <w:sz w:val="32"/>
          <w:szCs w:val="32"/>
        </w:rPr>
        <w:t>what God was offering them. And when God constantly backed up His end of the deal, they rejected it and turned their hearts away from gratitude.</w:t>
      </w:r>
    </w:p>
    <w:p w:rsidR="003D6AFC" w:rsidRPr="002C435C" w:rsidRDefault="003D6AFC" w:rsidP="007B412B">
      <w:pPr>
        <w:pStyle w:val="NoSpacing"/>
        <w:rPr>
          <w:sz w:val="32"/>
          <w:szCs w:val="32"/>
        </w:rPr>
      </w:pPr>
    </w:p>
    <w:p w:rsidR="003D6AFC" w:rsidRPr="002C435C" w:rsidRDefault="003D6AFC" w:rsidP="007B412B">
      <w:pPr>
        <w:pStyle w:val="NoSpacing"/>
        <w:rPr>
          <w:sz w:val="32"/>
          <w:szCs w:val="32"/>
        </w:rPr>
      </w:pPr>
      <w:r w:rsidRPr="002C435C">
        <w:rPr>
          <w:sz w:val="32"/>
          <w:szCs w:val="32"/>
        </w:rPr>
        <w:lastRenderedPageBreak/>
        <w:t>What about us? Here, today?</w:t>
      </w:r>
    </w:p>
    <w:p w:rsidR="003D6AFC" w:rsidRPr="002C435C" w:rsidRDefault="003D6AFC" w:rsidP="007B412B">
      <w:pPr>
        <w:pStyle w:val="NoSpacing"/>
        <w:rPr>
          <w:sz w:val="32"/>
          <w:szCs w:val="32"/>
        </w:rPr>
      </w:pPr>
    </w:p>
    <w:p w:rsidR="003D6AFC" w:rsidRPr="002C435C" w:rsidRDefault="003D6AFC" w:rsidP="007B412B">
      <w:pPr>
        <w:pStyle w:val="NoSpacing"/>
        <w:rPr>
          <w:sz w:val="32"/>
          <w:szCs w:val="32"/>
        </w:rPr>
      </w:pPr>
      <w:r w:rsidRPr="002C435C">
        <w:rPr>
          <w:sz w:val="32"/>
          <w:szCs w:val="32"/>
        </w:rPr>
        <w:t xml:space="preserve">God also brought us out of spiritual Egypt, out of spiritual bondage. He’s led us with a spiritual </w:t>
      </w:r>
      <w:r w:rsidR="001F0B0B" w:rsidRPr="002C435C">
        <w:rPr>
          <w:sz w:val="32"/>
          <w:szCs w:val="32"/>
        </w:rPr>
        <w:t>pillar of fire – called the bible. He’s probably also thrown the wheels off our enemies too, although we might not have noticed. Are we grateful? Do we have a heart of gratitude?</w:t>
      </w:r>
    </w:p>
    <w:p w:rsidR="001F0B0B" w:rsidRPr="002C435C" w:rsidRDefault="001F0B0B" w:rsidP="007B412B">
      <w:pPr>
        <w:pStyle w:val="NoSpacing"/>
        <w:rPr>
          <w:sz w:val="32"/>
          <w:szCs w:val="32"/>
        </w:rPr>
      </w:pPr>
    </w:p>
    <w:p w:rsidR="005874C2" w:rsidRDefault="00E1529E" w:rsidP="007B412B">
      <w:pPr>
        <w:pStyle w:val="NoSpacing"/>
        <w:rPr>
          <w:sz w:val="32"/>
          <w:szCs w:val="32"/>
        </w:rPr>
      </w:pPr>
      <w:r w:rsidRPr="002C435C">
        <w:rPr>
          <w:sz w:val="32"/>
          <w:szCs w:val="32"/>
        </w:rPr>
        <w:t xml:space="preserve">Are we balanced when we think about the headwinds and tailwinds of </w:t>
      </w:r>
      <w:r w:rsidRPr="002C435C">
        <w:rPr>
          <w:noProof/>
          <w:sz w:val="32"/>
          <w:szCs w:val="32"/>
        </w:rPr>
        <w:t>life</w:t>
      </w:r>
      <w:r w:rsidR="002C435C">
        <w:rPr>
          <w:noProof/>
          <w:sz w:val="32"/>
          <w:szCs w:val="32"/>
        </w:rPr>
        <w:t>?</w:t>
      </w:r>
      <w:r w:rsidRPr="002C435C">
        <w:rPr>
          <w:sz w:val="32"/>
          <w:szCs w:val="32"/>
        </w:rPr>
        <w:t xml:space="preserve"> To we take the time to really ponder about those many factors and blessings in our life that </w:t>
      </w:r>
      <w:r w:rsidR="005874C2" w:rsidRPr="002C435C">
        <w:rPr>
          <w:sz w:val="32"/>
          <w:szCs w:val="32"/>
        </w:rPr>
        <w:t>drive</w:t>
      </w:r>
      <w:r w:rsidRPr="002C435C">
        <w:rPr>
          <w:sz w:val="32"/>
          <w:szCs w:val="32"/>
        </w:rPr>
        <w:t xml:space="preserve"> us from behind – that give us a push, a nudge, or even sometimes a shove. </w:t>
      </w:r>
    </w:p>
    <w:p w:rsidR="005874C2" w:rsidRDefault="005874C2" w:rsidP="007B412B">
      <w:pPr>
        <w:pStyle w:val="NoSpacing"/>
        <w:rPr>
          <w:sz w:val="32"/>
          <w:szCs w:val="32"/>
        </w:rPr>
      </w:pPr>
    </w:p>
    <w:p w:rsidR="00E1529E" w:rsidRPr="002C435C" w:rsidRDefault="00E1529E" w:rsidP="007B412B">
      <w:pPr>
        <w:pStyle w:val="NoSpacing"/>
        <w:rPr>
          <w:sz w:val="32"/>
          <w:szCs w:val="32"/>
        </w:rPr>
      </w:pPr>
      <w:r w:rsidRPr="002C435C">
        <w:rPr>
          <w:sz w:val="32"/>
          <w:szCs w:val="32"/>
        </w:rPr>
        <w:t xml:space="preserve">When we lose sight of gratitude then our moral compass can get a little wonky. </w:t>
      </w:r>
      <w:r w:rsidR="005874C2">
        <w:rPr>
          <w:sz w:val="32"/>
          <w:szCs w:val="32"/>
        </w:rPr>
        <w:t>Conversely, h</w:t>
      </w:r>
      <w:r w:rsidRPr="002C435C">
        <w:rPr>
          <w:sz w:val="32"/>
          <w:szCs w:val="32"/>
        </w:rPr>
        <w:t>aving a heart focused on gratitude helps sure up our ethical mindset. And finally, having a spirit of gratitude does not happen overnight or by mistake. It requires us to put some work into it. To take real, tangible, practical actions in our lives. It can start with a simple “Thank You”, but it can’t end there.</w:t>
      </w:r>
    </w:p>
    <w:p w:rsidR="00E1529E" w:rsidRPr="002C435C" w:rsidRDefault="00E1529E" w:rsidP="007B412B">
      <w:pPr>
        <w:pStyle w:val="NoSpacing"/>
        <w:rPr>
          <w:sz w:val="32"/>
          <w:szCs w:val="32"/>
        </w:rPr>
      </w:pPr>
    </w:p>
    <w:p w:rsidR="001F0B0B" w:rsidRPr="002C435C" w:rsidRDefault="001F0B0B" w:rsidP="007B412B">
      <w:pPr>
        <w:pStyle w:val="NoSpacing"/>
        <w:rPr>
          <w:sz w:val="32"/>
          <w:szCs w:val="32"/>
        </w:rPr>
      </w:pPr>
      <w:r w:rsidRPr="002C435C">
        <w:rPr>
          <w:sz w:val="32"/>
          <w:szCs w:val="32"/>
        </w:rPr>
        <w:t xml:space="preserve">Tonight, at sunset, you can add back in physical leavening. But hopefully, you keep trying hard to remove that spiritual leavening. </w:t>
      </w:r>
      <w:r w:rsidR="005874C2">
        <w:rPr>
          <w:sz w:val="32"/>
          <w:szCs w:val="32"/>
        </w:rPr>
        <w:t>And e</w:t>
      </w:r>
      <w:r w:rsidRPr="002C435C">
        <w:rPr>
          <w:sz w:val="32"/>
          <w:szCs w:val="32"/>
        </w:rPr>
        <w:t>ach spot of spiritual leavening that you find – big or small –</w:t>
      </w:r>
      <w:r w:rsidR="005874C2">
        <w:rPr>
          <w:sz w:val="32"/>
          <w:szCs w:val="32"/>
        </w:rPr>
        <w:t xml:space="preserve"> rip it out. But</w:t>
      </w:r>
      <w:r w:rsidRPr="002C435C">
        <w:rPr>
          <w:sz w:val="32"/>
          <w:szCs w:val="32"/>
        </w:rPr>
        <w:t xml:space="preserve"> don’t leave a gap</w:t>
      </w:r>
      <w:r w:rsidR="005874C2">
        <w:rPr>
          <w:sz w:val="32"/>
          <w:szCs w:val="32"/>
        </w:rPr>
        <w:t xml:space="preserve"> there</w:t>
      </w:r>
      <w:bookmarkStart w:id="0" w:name="_GoBack"/>
      <w:bookmarkEnd w:id="0"/>
      <w:r w:rsidRPr="002C435C">
        <w:rPr>
          <w:sz w:val="32"/>
          <w:szCs w:val="32"/>
        </w:rPr>
        <w:t xml:space="preserve">. Instead, fill it in with gratitude instead. </w:t>
      </w:r>
    </w:p>
    <w:sectPr w:rsidR="001F0B0B" w:rsidRPr="002C435C" w:rsidSect="002C435C">
      <w:head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435C" w:rsidRDefault="002C435C" w:rsidP="002C435C">
      <w:pPr>
        <w:spacing w:after="0" w:line="240" w:lineRule="auto"/>
      </w:pPr>
      <w:r>
        <w:separator/>
      </w:r>
    </w:p>
  </w:endnote>
  <w:endnote w:type="continuationSeparator" w:id="0">
    <w:p w:rsidR="002C435C" w:rsidRDefault="002C435C" w:rsidP="002C4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435C" w:rsidRDefault="002C435C" w:rsidP="002C435C">
      <w:pPr>
        <w:spacing w:after="0" w:line="240" w:lineRule="auto"/>
      </w:pPr>
      <w:r>
        <w:separator/>
      </w:r>
    </w:p>
  </w:footnote>
  <w:footnote w:type="continuationSeparator" w:id="0">
    <w:p w:rsidR="002C435C" w:rsidRDefault="002C435C" w:rsidP="002C43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302736288"/>
      <w:docPartObj>
        <w:docPartGallery w:val="Page Numbers (Top of Page)"/>
        <w:docPartUnique/>
      </w:docPartObj>
    </w:sdtPr>
    <w:sdtEndPr>
      <w:rPr>
        <w:b/>
        <w:bCs/>
        <w:noProof/>
        <w:color w:val="auto"/>
        <w:spacing w:val="0"/>
      </w:rPr>
    </w:sdtEndPr>
    <w:sdtContent>
      <w:p w:rsidR="002C435C" w:rsidRDefault="002C435C">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5874C2" w:rsidRPr="005874C2">
          <w:rPr>
            <w:b/>
            <w:bCs/>
            <w:noProof/>
          </w:rPr>
          <w:t>19</w:t>
        </w:r>
        <w:r>
          <w:rPr>
            <w:b/>
            <w:bCs/>
            <w:noProof/>
          </w:rPr>
          <w:fldChar w:fldCharType="end"/>
        </w:r>
      </w:p>
    </w:sdtContent>
  </w:sdt>
  <w:p w:rsidR="002C435C" w:rsidRDefault="002C43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zNDIzMzA2sLC0NDBR0lEKTi0uzszPAykwqgUAFTSdoSwAAAA="/>
  </w:docVars>
  <w:rsids>
    <w:rsidRoot w:val="00CB6113"/>
    <w:rsid w:val="00041C0A"/>
    <w:rsid w:val="000467D6"/>
    <w:rsid w:val="000637FC"/>
    <w:rsid w:val="00075C88"/>
    <w:rsid w:val="000C1B4E"/>
    <w:rsid w:val="00112001"/>
    <w:rsid w:val="00130FC9"/>
    <w:rsid w:val="00180E66"/>
    <w:rsid w:val="001F0B0B"/>
    <w:rsid w:val="001F58EF"/>
    <w:rsid w:val="00206AC8"/>
    <w:rsid w:val="00225D49"/>
    <w:rsid w:val="002C3551"/>
    <w:rsid w:val="002C435C"/>
    <w:rsid w:val="003A2181"/>
    <w:rsid w:val="003C77AE"/>
    <w:rsid w:val="003D6AFC"/>
    <w:rsid w:val="003D70E1"/>
    <w:rsid w:val="003E7AC1"/>
    <w:rsid w:val="00455957"/>
    <w:rsid w:val="004B711D"/>
    <w:rsid w:val="00573D34"/>
    <w:rsid w:val="005874C2"/>
    <w:rsid w:val="006079CF"/>
    <w:rsid w:val="00711805"/>
    <w:rsid w:val="0078030A"/>
    <w:rsid w:val="007B412B"/>
    <w:rsid w:val="007C3B5D"/>
    <w:rsid w:val="008A53BA"/>
    <w:rsid w:val="008D1E97"/>
    <w:rsid w:val="008D3C19"/>
    <w:rsid w:val="00A61026"/>
    <w:rsid w:val="00A61FEB"/>
    <w:rsid w:val="00A70409"/>
    <w:rsid w:val="00B07259"/>
    <w:rsid w:val="00C335C0"/>
    <w:rsid w:val="00C76DC2"/>
    <w:rsid w:val="00CB6113"/>
    <w:rsid w:val="00D531FA"/>
    <w:rsid w:val="00D70B18"/>
    <w:rsid w:val="00DA5236"/>
    <w:rsid w:val="00DB1018"/>
    <w:rsid w:val="00E1529E"/>
    <w:rsid w:val="00E42F53"/>
    <w:rsid w:val="00E6528F"/>
    <w:rsid w:val="00EF14A3"/>
    <w:rsid w:val="00EF5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611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B412B"/>
    <w:pPr>
      <w:spacing w:after="0" w:line="240" w:lineRule="auto"/>
    </w:pPr>
  </w:style>
  <w:style w:type="character" w:styleId="Emphasis">
    <w:name w:val="Emphasis"/>
    <w:basedOn w:val="DefaultParagraphFont"/>
    <w:uiPriority w:val="20"/>
    <w:qFormat/>
    <w:rsid w:val="00E1529E"/>
    <w:rPr>
      <w:i/>
      <w:iCs/>
    </w:rPr>
  </w:style>
  <w:style w:type="character" w:customStyle="1" w:styleId="apple-converted-space">
    <w:name w:val="apple-converted-space"/>
    <w:basedOn w:val="DefaultParagraphFont"/>
    <w:rsid w:val="00E1529E"/>
  </w:style>
  <w:style w:type="paragraph" w:styleId="Header">
    <w:name w:val="header"/>
    <w:basedOn w:val="Normal"/>
    <w:link w:val="HeaderChar"/>
    <w:uiPriority w:val="99"/>
    <w:unhideWhenUsed/>
    <w:rsid w:val="002C43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35C"/>
  </w:style>
  <w:style w:type="paragraph" w:styleId="Footer">
    <w:name w:val="footer"/>
    <w:basedOn w:val="Normal"/>
    <w:link w:val="FooterChar"/>
    <w:uiPriority w:val="99"/>
    <w:unhideWhenUsed/>
    <w:rsid w:val="002C43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35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611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B412B"/>
    <w:pPr>
      <w:spacing w:after="0" w:line="240" w:lineRule="auto"/>
    </w:pPr>
  </w:style>
  <w:style w:type="character" w:styleId="Emphasis">
    <w:name w:val="Emphasis"/>
    <w:basedOn w:val="DefaultParagraphFont"/>
    <w:uiPriority w:val="20"/>
    <w:qFormat/>
    <w:rsid w:val="00E1529E"/>
    <w:rPr>
      <w:i/>
      <w:iCs/>
    </w:rPr>
  </w:style>
  <w:style w:type="character" w:customStyle="1" w:styleId="apple-converted-space">
    <w:name w:val="apple-converted-space"/>
    <w:basedOn w:val="DefaultParagraphFont"/>
    <w:rsid w:val="00E1529E"/>
  </w:style>
  <w:style w:type="paragraph" w:styleId="Header">
    <w:name w:val="header"/>
    <w:basedOn w:val="Normal"/>
    <w:link w:val="HeaderChar"/>
    <w:uiPriority w:val="99"/>
    <w:unhideWhenUsed/>
    <w:rsid w:val="002C43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35C"/>
  </w:style>
  <w:style w:type="paragraph" w:styleId="Footer">
    <w:name w:val="footer"/>
    <w:basedOn w:val="Normal"/>
    <w:link w:val="FooterChar"/>
    <w:uiPriority w:val="99"/>
    <w:unhideWhenUsed/>
    <w:rsid w:val="002C43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879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5</TotalTime>
  <Pages>19</Pages>
  <Words>5256</Words>
  <Characters>2996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eider</dc:creator>
  <cp:keywords/>
  <dc:description/>
  <cp:lastModifiedBy>Mike Greider</cp:lastModifiedBy>
  <cp:revision>25</cp:revision>
  <dcterms:created xsi:type="dcterms:W3CDTF">2017-04-07T19:06:00Z</dcterms:created>
  <dcterms:modified xsi:type="dcterms:W3CDTF">2017-04-17T03:36:00Z</dcterms:modified>
</cp:coreProperties>
</file>